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737C7" w14:textId="6C6E30A0" w:rsidR="00275443" w:rsidRPr="003D6108" w:rsidRDefault="005C08F9">
      <w:pPr>
        <w:rPr>
          <w:rFonts w:ascii="Calibri" w:eastAsia="Arial" w:hAnsi="Calibri" w:cs="Arial"/>
          <w:sz w:val="20"/>
          <w:szCs w:val="20"/>
          <w:lang w:val="en-NZ"/>
        </w:rPr>
      </w:pPr>
      <w:bookmarkStart w:id="0" w:name="_GoBack"/>
      <w:bookmarkEnd w:id="0"/>
      <w:r>
        <w:rPr>
          <w:rFonts w:ascii="Calibri" w:hAnsi="Calibri"/>
          <w:noProof/>
          <w:lang w:val="en-NZ"/>
        </w:rPr>
        <w:pict w14:anchorId="17DE5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margin-left:-75.4pt;margin-top:-79.3pt;width:621.65pt;height:851pt;z-index:-251658239">
            <v:imagedata r:id="rId12" o:title=""/>
          </v:shape>
        </w:pict>
      </w:r>
      <w:r>
        <w:rPr>
          <w:rFonts w:ascii="Calibri" w:hAnsi="Calibri"/>
          <w:noProof/>
          <w:lang w:val="en-NZ"/>
        </w:rPr>
        <w:pict w14:anchorId="48BE07D4">
          <v:shape id="_x0000_s1047" type="#_x0000_t75" style="position:absolute;margin-left:-36pt;margin-top:-20.7pt;width:629.1pt;height:759.45pt;z-index:-251658240">
            <v:imagedata r:id="rId13" o:title=""/>
          </v:shape>
        </w:pict>
      </w:r>
    </w:p>
    <w:p w14:paraId="1BB3AC92" w14:textId="77777777" w:rsidR="00275443" w:rsidRPr="003D6108" w:rsidRDefault="00275443">
      <w:pPr>
        <w:rPr>
          <w:rFonts w:ascii="Calibri" w:eastAsia="Arial" w:hAnsi="Calibri" w:cs="Arial"/>
          <w:sz w:val="20"/>
          <w:szCs w:val="20"/>
          <w:lang w:val="en-NZ"/>
        </w:rPr>
      </w:pPr>
    </w:p>
    <w:p w14:paraId="56F0129D" w14:textId="77777777" w:rsidR="00275443" w:rsidRPr="003D6108" w:rsidRDefault="00275443">
      <w:pPr>
        <w:rPr>
          <w:rFonts w:ascii="Calibri" w:eastAsia="Arial" w:hAnsi="Calibri" w:cs="Arial"/>
          <w:sz w:val="20"/>
          <w:szCs w:val="20"/>
          <w:lang w:val="en-NZ"/>
        </w:rPr>
      </w:pPr>
    </w:p>
    <w:p w14:paraId="5306E601" w14:textId="77777777" w:rsidR="00275443" w:rsidRPr="003D6108" w:rsidRDefault="00275443">
      <w:pPr>
        <w:rPr>
          <w:rFonts w:ascii="Calibri" w:eastAsia="Arial" w:hAnsi="Calibri" w:cs="Arial"/>
          <w:sz w:val="20"/>
          <w:szCs w:val="20"/>
          <w:lang w:val="en-NZ"/>
        </w:rPr>
      </w:pPr>
    </w:p>
    <w:p w14:paraId="4AB28D74" w14:textId="77777777" w:rsidR="00275443" w:rsidRPr="003D6108" w:rsidRDefault="00275443">
      <w:pPr>
        <w:rPr>
          <w:rFonts w:ascii="Calibri" w:eastAsia="Arial" w:hAnsi="Calibri" w:cs="Arial"/>
          <w:sz w:val="20"/>
          <w:szCs w:val="20"/>
          <w:lang w:val="en-NZ"/>
        </w:rPr>
      </w:pPr>
    </w:p>
    <w:p w14:paraId="3EE973DB" w14:textId="77777777" w:rsidR="00275443" w:rsidRPr="003D6108" w:rsidRDefault="00275443">
      <w:pPr>
        <w:rPr>
          <w:rFonts w:ascii="Calibri" w:eastAsia="Arial" w:hAnsi="Calibri" w:cs="Arial"/>
          <w:sz w:val="20"/>
          <w:szCs w:val="20"/>
          <w:lang w:val="en-NZ"/>
        </w:rPr>
      </w:pPr>
    </w:p>
    <w:p w14:paraId="1D0E74CC" w14:textId="77777777" w:rsidR="00275443" w:rsidRPr="003D6108" w:rsidRDefault="00275443">
      <w:pPr>
        <w:rPr>
          <w:rFonts w:ascii="Calibri" w:eastAsia="Arial" w:hAnsi="Calibri" w:cs="Arial"/>
          <w:sz w:val="20"/>
          <w:szCs w:val="20"/>
          <w:lang w:val="en-NZ"/>
        </w:rPr>
      </w:pPr>
    </w:p>
    <w:p w14:paraId="4EA38096" w14:textId="77777777" w:rsidR="001A5DE1" w:rsidRPr="003D6108" w:rsidRDefault="001A5DE1" w:rsidP="00E40603">
      <w:pPr>
        <w:rPr>
          <w:rFonts w:ascii="Calibri" w:eastAsia="Arial" w:hAnsi="Calibri" w:cs="Arial"/>
          <w:sz w:val="20"/>
          <w:szCs w:val="20"/>
          <w:lang w:val="en-NZ"/>
        </w:rPr>
      </w:pPr>
    </w:p>
    <w:p w14:paraId="7188E975" w14:textId="77777777" w:rsidR="001A5DE1" w:rsidRPr="003D6108" w:rsidRDefault="001A5DE1" w:rsidP="00E40603">
      <w:pPr>
        <w:rPr>
          <w:rFonts w:ascii="Calibri" w:eastAsia="Times New Roman" w:hAnsi="Calibri" w:cs="Times New Roman"/>
          <w:b/>
          <w:bCs/>
          <w:color w:val="FFFFFF" w:themeColor="background1"/>
          <w:sz w:val="72"/>
          <w:szCs w:val="72"/>
          <w:lang w:val="en-NZ"/>
        </w:rPr>
      </w:pPr>
    </w:p>
    <w:p w14:paraId="7E2E580A" w14:textId="77777777" w:rsidR="00270976" w:rsidRPr="003D6108" w:rsidRDefault="005620BD" w:rsidP="00270976">
      <w:pPr>
        <w:rPr>
          <w:rFonts w:ascii="Calibri" w:eastAsia="Times New Roman" w:hAnsi="Calibri" w:cs="Times New Roman"/>
          <w:b/>
          <w:bCs/>
          <w:color w:val="FFFFFF" w:themeColor="background1"/>
          <w:sz w:val="20"/>
          <w:szCs w:val="20"/>
          <w:lang w:val="en-NZ"/>
        </w:rPr>
      </w:pPr>
      <w:r w:rsidRPr="003D6108">
        <w:rPr>
          <w:rFonts w:ascii="Calibri" w:eastAsia="Times New Roman" w:hAnsi="Calibri" w:cs="Times New Roman"/>
          <w:b/>
          <w:bCs/>
          <w:color w:val="FFFFFF" w:themeColor="background1"/>
          <w:sz w:val="56"/>
          <w:szCs w:val="74"/>
          <w:lang w:val="en-NZ"/>
        </w:rPr>
        <w:t xml:space="preserve">Committee on the Rights of the Child </w:t>
      </w:r>
    </w:p>
    <w:p w14:paraId="52F47330" w14:textId="77777777" w:rsidR="00270976" w:rsidRPr="003D6108" w:rsidRDefault="00270976" w:rsidP="00270976">
      <w:pPr>
        <w:rPr>
          <w:rFonts w:ascii="Calibri" w:eastAsia="Times New Roman" w:hAnsi="Calibri" w:cs="Times New Roman"/>
          <w:b/>
          <w:bCs/>
          <w:color w:val="FFFFFF" w:themeColor="background1"/>
          <w:sz w:val="20"/>
          <w:szCs w:val="20"/>
          <w:lang w:val="en-NZ"/>
        </w:rPr>
      </w:pPr>
    </w:p>
    <w:p w14:paraId="4F87FE9C" w14:textId="0C273DCB" w:rsidR="00C1073D" w:rsidRDefault="005620BD" w:rsidP="005620BD">
      <w:pPr>
        <w:rPr>
          <w:rFonts w:ascii="Calibri" w:eastAsia="Times New Roman" w:hAnsi="Calibri" w:cs="Times New Roman"/>
          <w:b/>
          <w:bCs/>
          <w:color w:val="FFFFFF" w:themeColor="background1"/>
          <w:sz w:val="56"/>
          <w:szCs w:val="74"/>
          <w:lang w:val="en-NZ"/>
        </w:rPr>
      </w:pPr>
      <w:r w:rsidRPr="003D6108">
        <w:rPr>
          <w:rFonts w:ascii="Calibri" w:eastAsia="Times New Roman" w:hAnsi="Calibri" w:cs="Times New Roman"/>
          <w:b/>
          <w:bCs/>
          <w:color w:val="FFFFFF" w:themeColor="background1"/>
          <w:sz w:val="56"/>
          <w:szCs w:val="74"/>
          <w:lang w:val="en-NZ"/>
        </w:rPr>
        <w:t xml:space="preserve">Draft General Comment No. </w:t>
      </w:r>
      <w:r w:rsidR="00C1073D">
        <w:rPr>
          <w:rFonts w:ascii="Calibri" w:eastAsia="Times New Roman" w:hAnsi="Calibri" w:cs="Times New Roman"/>
          <w:b/>
          <w:bCs/>
          <w:color w:val="FFFFFF" w:themeColor="background1"/>
          <w:sz w:val="56"/>
          <w:szCs w:val="74"/>
          <w:lang w:val="en-NZ"/>
        </w:rPr>
        <w:t>24</w:t>
      </w:r>
      <w:r w:rsidR="00C1073D" w:rsidRPr="003D6108">
        <w:rPr>
          <w:rFonts w:ascii="Calibri" w:eastAsia="Times New Roman" w:hAnsi="Calibri" w:cs="Times New Roman"/>
          <w:b/>
          <w:bCs/>
          <w:color w:val="FFFFFF" w:themeColor="background1"/>
          <w:sz w:val="56"/>
          <w:szCs w:val="74"/>
          <w:lang w:val="en-NZ"/>
        </w:rPr>
        <w:t xml:space="preserve"> </w:t>
      </w:r>
    </w:p>
    <w:p w14:paraId="76C031E2" w14:textId="2FBD0FE2" w:rsidR="005620BD" w:rsidRPr="003D6108" w:rsidRDefault="005620BD" w:rsidP="005620BD">
      <w:pPr>
        <w:rPr>
          <w:rFonts w:ascii="Calibri" w:eastAsia="Times New Roman" w:hAnsi="Calibri" w:cs="Times New Roman"/>
          <w:b/>
          <w:bCs/>
          <w:color w:val="FFFFFF" w:themeColor="background1"/>
          <w:sz w:val="56"/>
          <w:szCs w:val="74"/>
          <w:lang w:val="en-NZ"/>
        </w:rPr>
      </w:pPr>
      <w:r w:rsidRPr="003D6108">
        <w:rPr>
          <w:rFonts w:ascii="Calibri" w:eastAsia="Times New Roman" w:hAnsi="Calibri" w:cs="Times New Roman"/>
          <w:b/>
          <w:bCs/>
          <w:color w:val="FFFFFF" w:themeColor="background1"/>
          <w:sz w:val="56"/>
          <w:szCs w:val="74"/>
          <w:lang w:val="en-NZ"/>
        </w:rPr>
        <w:t xml:space="preserve">on children’s rights in juvenile </w:t>
      </w:r>
      <w:r w:rsidRPr="001B32E1">
        <w:rPr>
          <w:rFonts w:ascii="Calibri" w:eastAsia="Times New Roman" w:hAnsi="Calibri" w:cs="Times New Roman"/>
          <w:b/>
          <w:bCs/>
          <w:color w:val="FFFFFF" w:themeColor="background1"/>
          <w:sz w:val="56"/>
          <w:szCs w:val="74"/>
          <w:lang w:val="en-NZ"/>
        </w:rPr>
        <w:t>justice</w:t>
      </w:r>
    </w:p>
    <w:p w14:paraId="13DB2272" w14:textId="77777777" w:rsidR="00E40603" w:rsidRPr="001B32E1" w:rsidRDefault="00E40603" w:rsidP="00E40603">
      <w:pPr>
        <w:rPr>
          <w:rFonts w:ascii="Calibri" w:eastAsia="Times New Roman" w:hAnsi="Calibri" w:cs="Times New Roman"/>
          <w:b/>
          <w:color w:val="FFFFFF" w:themeColor="background1"/>
          <w:sz w:val="20"/>
          <w:szCs w:val="20"/>
          <w:lang w:val="en-NZ"/>
        </w:rPr>
      </w:pPr>
    </w:p>
    <w:p w14:paraId="58C51926" w14:textId="77777777" w:rsidR="00E40603" w:rsidRPr="003D6108" w:rsidRDefault="00E40603" w:rsidP="00E40603">
      <w:pPr>
        <w:rPr>
          <w:rFonts w:ascii="Calibri" w:eastAsia="Times New Roman" w:hAnsi="Calibri" w:cs="Times New Roman"/>
          <w:b/>
          <w:bCs/>
          <w:color w:val="FFFFFF" w:themeColor="background1"/>
          <w:sz w:val="20"/>
          <w:szCs w:val="20"/>
          <w:lang w:val="en-NZ"/>
        </w:rPr>
      </w:pPr>
    </w:p>
    <w:p w14:paraId="1C62A751" w14:textId="77777777" w:rsidR="00E40603" w:rsidRPr="003D6108" w:rsidRDefault="00E40603" w:rsidP="00E40603">
      <w:pPr>
        <w:rPr>
          <w:rFonts w:ascii="Calibri" w:eastAsia="Times New Roman" w:hAnsi="Calibri" w:cs="Times New Roman"/>
          <w:b/>
          <w:bCs/>
          <w:color w:val="FFFFFF" w:themeColor="background1"/>
          <w:sz w:val="20"/>
          <w:szCs w:val="20"/>
          <w:lang w:val="en-NZ"/>
        </w:rPr>
      </w:pPr>
    </w:p>
    <w:p w14:paraId="0FB9801B" w14:textId="77777777" w:rsidR="00E40603" w:rsidRPr="003D6108" w:rsidRDefault="00E40603" w:rsidP="00E40603">
      <w:pPr>
        <w:rPr>
          <w:rFonts w:ascii="Calibri" w:eastAsia="Times New Roman" w:hAnsi="Calibri" w:cs="Times New Roman"/>
          <w:b/>
          <w:bCs/>
          <w:color w:val="FFFFFF" w:themeColor="background1"/>
          <w:sz w:val="20"/>
          <w:szCs w:val="20"/>
          <w:lang w:val="en-NZ"/>
        </w:rPr>
      </w:pPr>
    </w:p>
    <w:p w14:paraId="24C9ACC2" w14:textId="77777777" w:rsidR="006A077E" w:rsidRPr="003D6108" w:rsidRDefault="006A077E" w:rsidP="00E40603">
      <w:pPr>
        <w:spacing w:before="8"/>
        <w:rPr>
          <w:rFonts w:ascii="Calibri" w:eastAsia="Times New Roman" w:hAnsi="Calibri" w:cs="Times New Roman"/>
          <w:b/>
          <w:bCs/>
          <w:color w:val="FFFFFF" w:themeColor="background1"/>
          <w:sz w:val="52"/>
          <w:szCs w:val="52"/>
          <w:lang w:val="en-NZ"/>
        </w:rPr>
      </w:pPr>
    </w:p>
    <w:p w14:paraId="00A337D2" w14:textId="77777777" w:rsidR="00657D5B" w:rsidRPr="003D6108" w:rsidRDefault="00657D5B" w:rsidP="00E40603">
      <w:pPr>
        <w:spacing w:before="8"/>
        <w:rPr>
          <w:rFonts w:ascii="Calibri" w:eastAsia="Times New Roman" w:hAnsi="Calibri" w:cs="Times New Roman"/>
          <w:b/>
          <w:bCs/>
          <w:color w:val="FFFFFF" w:themeColor="background1"/>
          <w:sz w:val="52"/>
          <w:szCs w:val="52"/>
          <w:lang w:val="en-NZ"/>
        </w:rPr>
      </w:pPr>
    </w:p>
    <w:p w14:paraId="0FC690FC" w14:textId="77777777" w:rsidR="00657D5B" w:rsidRPr="003D6108" w:rsidRDefault="00657D5B" w:rsidP="00E40603">
      <w:pPr>
        <w:spacing w:before="8"/>
        <w:rPr>
          <w:rFonts w:ascii="Calibri" w:eastAsia="Times New Roman" w:hAnsi="Calibri" w:cs="Times New Roman"/>
          <w:b/>
          <w:bCs/>
          <w:color w:val="FFFFFF" w:themeColor="background1"/>
          <w:sz w:val="52"/>
          <w:szCs w:val="52"/>
          <w:lang w:val="en-NZ"/>
        </w:rPr>
      </w:pPr>
    </w:p>
    <w:p w14:paraId="5A744FB1" w14:textId="5F9178D2" w:rsidR="00E40603" w:rsidRPr="003D6108" w:rsidRDefault="005620BD" w:rsidP="00E40603">
      <w:pPr>
        <w:spacing w:before="8"/>
        <w:rPr>
          <w:rFonts w:ascii="Calibri" w:eastAsia="Times New Roman" w:hAnsi="Calibri" w:cs="Times New Roman"/>
          <w:b/>
          <w:bCs/>
          <w:color w:val="FFFFFF" w:themeColor="background1"/>
          <w:sz w:val="52"/>
          <w:szCs w:val="52"/>
          <w:lang w:val="en-NZ"/>
        </w:rPr>
      </w:pPr>
      <w:r w:rsidRPr="003D6108">
        <w:rPr>
          <w:rFonts w:ascii="Calibri" w:eastAsia="Times New Roman" w:hAnsi="Calibri" w:cs="Times New Roman"/>
          <w:b/>
          <w:bCs/>
          <w:color w:val="FFFFFF" w:themeColor="background1"/>
          <w:sz w:val="52"/>
          <w:szCs w:val="52"/>
          <w:lang w:val="en-NZ"/>
        </w:rPr>
        <w:t>January 2018</w:t>
      </w:r>
    </w:p>
    <w:p w14:paraId="3B2228DF" w14:textId="77777777" w:rsidR="00E40603" w:rsidRPr="003D6108" w:rsidRDefault="00E40603" w:rsidP="00E40603">
      <w:pPr>
        <w:rPr>
          <w:rFonts w:ascii="Calibri" w:eastAsia="Times New Roman" w:hAnsi="Calibri" w:cs="Times New Roman"/>
          <w:b/>
          <w:color w:val="FFFFFF" w:themeColor="background1"/>
          <w:sz w:val="30"/>
          <w:szCs w:val="30"/>
          <w:lang w:val="en-NZ"/>
        </w:rPr>
      </w:pPr>
    </w:p>
    <w:p w14:paraId="2886B83F" w14:textId="77777777" w:rsidR="00E40603" w:rsidRPr="003D6108" w:rsidRDefault="00E40603" w:rsidP="00E40603">
      <w:pPr>
        <w:rPr>
          <w:rFonts w:ascii="Calibri" w:eastAsia="Times New Roman" w:hAnsi="Calibri" w:cs="Times New Roman"/>
          <w:b/>
          <w:color w:val="FFFFFF" w:themeColor="background1"/>
          <w:sz w:val="30"/>
          <w:szCs w:val="30"/>
          <w:lang w:val="en-NZ"/>
        </w:rPr>
      </w:pPr>
    </w:p>
    <w:p w14:paraId="53571C6E" w14:textId="77777777" w:rsidR="00E40603" w:rsidRPr="003D6108" w:rsidRDefault="00E40603" w:rsidP="00E40603">
      <w:pPr>
        <w:rPr>
          <w:rFonts w:ascii="Calibri" w:eastAsia="Times New Roman" w:hAnsi="Calibri" w:cs="Times New Roman"/>
          <w:b/>
          <w:color w:val="FFFFFF" w:themeColor="background1"/>
          <w:sz w:val="30"/>
          <w:szCs w:val="30"/>
          <w:lang w:val="en-NZ"/>
        </w:rPr>
      </w:pPr>
    </w:p>
    <w:p w14:paraId="4FEA961B" w14:textId="77777777" w:rsidR="00E40603" w:rsidRPr="003D6108" w:rsidRDefault="00E40603" w:rsidP="00E40603">
      <w:pPr>
        <w:rPr>
          <w:rFonts w:ascii="Calibri" w:eastAsia="Times New Roman" w:hAnsi="Calibri" w:cs="Times New Roman"/>
          <w:b/>
          <w:color w:val="FFFFFF" w:themeColor="background1"/>
          <w:sz w:val="30"/>
          <w:szCs w:val="30"/>
          <w:lang w:val="en-NZ"/>
        </w:rPr>
      </w:pPr>
    </w:p>
    <w:p w14:paraId="73F6DC1F" w14:textId="77777777" w:rsidR="0053367E" w:rsidRPr="003D6108" w:rsidRDefault="0053367E" w:rsidP="001A5DE1">
      <w:pPr>
        <w:rPr>
          <w:rFonts w:ascii="Calibri" w:eastAsia="Times New Roman" w:hAnsi="Calibri" w:cs="Times New Roman"/>
          <w:b/>
          <w:color w:val="FFFFFF" w:themeColor="background1"/>
          <w:sz w:val="30"/>
          <w:szCs w:val="30"/>
          <w:lang w:val="en-NZ"/>
        </w:rPr>
      </w:pPr>
    </w:p>
    <w:p w14:paraId="758D6418" w14:textId="13CDD2C4" w:rsidR="001A5DE1" w:rsidRPr="003D6108" w:rsidRDefault="006A3EE4" w:rsidP="001A5DE1">
      <w:pPr>
        <w:rPr>
          <w:rFonts w:ascii="Calibri" w:eastAsia="Times New Roman" w:hAnsi="Calibri" w:cs="Times New Roman"/>
          <w:b/>
          <w:color w:val="FFFFFF" w:themeColor="background1"/>
          <w:sz w:val="36"/>
          <w:szCs w:val="36"/>
          <w:lang w:val="en-NZ"/>
        </w:rPr>
      </w:pPr>
      <w:r w:rsidRPr="003D6108">
        <w:rPr>
          <w:rFonts w:ascii="Calibri" w:eastAsia="Times New Roman" w:hAnsi="Calibri" w:cs="Times New Roman"/>
          <w:b/>
          <w:bCs/>
          <w:color w:val="FFFFFF" w:themeColor="background1"/>
          <w:sz w:val="36"/>
          <w:szCs w:val="36"/>
          <w:lang w:val="en-NZ"/>
        </w:rPr>
        <w:t>Contact Person:</w:t>
      </w:r>
      <w:r w:rsidR="001A5DE1" w:rsidRPr="003D6108">
        <w:rPr>
          <w:rFonts w:ascii="Calibri" w:eastAsia="Times New Roman" w:hAnsi="Calibri" w:cs="Times New Roman"/>
          <w:b/>
          <w:bCs/>
          <w:color w:val="FFFFFF" w:themeColor="background1"/>
          <w:sz w:val="36"/>
          <w:szCs w:val="36"/>
          <w:lang w:val="en-NZ"/>
        </w:rPr>
        <w:t xml:space="preserve"> </w:t>
      </w:r>
    </w:p>
    <w:p w14:paraId="4C45E833" w14:textId="77777777" w:rsidR="001A5DE1" w:rsidRPr="003D6108" w:rsidRDefault="001A5DE1" w:rsidP="001A5DE1">
      <w:pPr>
        <w:rPr>
          <w:rFonts w:ascii="Calibri" w:eastAsia="Times New Roman" w:hAnsi="Calibri" w:cs="Times New Roman"/>
          <w:color w:val="FFFFFF" w:themeColor="background1"/>
          <w:sz w:val="36"/>
          <w:szCs w:val="36"/>
          <w:lang w:val="en-NZ"/>
        </w:rPr>
      </w:pPr>
    </w:p>
    <w:p w14:paraId="2DF30DF0" w14:textId="77777777" w:rsidR="002509BA" w:rsidRPr="003D6108" w:rsidRDefault="002509BA" w:rsidP="002509BA">
      <w:pPr>
        <w:rPr>
          <w:rFonts w:ascii="Calibri" w:eastAsia="Times New Roman" w:hAnsi="Calibri" w:cs="Times New Roman"/>
          <w:b/>
          <w:bCs/>
          <w:color w:val="FFFFFF" w:themeColor="background1"/>
          <w:sz w:val="36"/>
          <w:szCs w:val="36"/>
          <w:lang w:val="en-NZ"/>
        </w:rPr>
      </w:pPr>
      <w:r w:rsidRPr="003D6108">
        <w:rPr>
          <w:rFonts w:ascii="Calibri" w:eastAsia="Times New Roman" w:hAnsi="Calibri" w:cs="Times New Roman"/>
          <w:b/>
          <w:bCs/>
          <w:color w:val="FFFFFF" w:themeColor="background1"/>
          <w:sz w:val="36"/>
          <w:szCs w:val="36"/>
          <w:lang w:val="en-NZ"/>
        </w:rPr>
        <w:t>Jaimee Paenga</w:t>
      </w:r>
    </w:p>
    <w:p w14:paraId="606A720C" w14:textId="77777777" w:rsidR="002509BA" w:rsidRPr="003D6108" w:rsidRDefault="002509BA" w:rsidP="002509BA">
      <w:pPr>
        <w:rPr>
          <w:rFonts w:ascii="Calibri" w:eastAsia="Times New Roman" w:hAnsi="Calibri" w:cs="Times New Roman"/>
          <w:b/>
          <w:bCs/>
          <w:color w:val="FFFFFF" w:themeColor="background1"/>
          <w:sz w:val="36"/>
          <w:szCs w:val="36"/>
          <w:lang w:val="en-NZ"/>
        </w:rPr>
      </w:pPr>
      <w:r w:rsidRPr="003D6108">
        <w:rPr>
          <w:rFonts w:ascii="Calibri" w:eastAsia="Times New Roman" w:hAnsi="Calibri" w:cs="Times New Roman"/>
          <w:b/>
          <w:bCs/>
          <w:color w:val="FFFFFF" w:themeColor="background1"/>
          <w:sz w:val="36"/>
          <w:szCs w:val="36"/>
          <w:lang w:val="en-NZ"/>
        </w:rPr>
        <w:t>Legal Officer</w:t>
      </w:r>
    </w:p>
    <w:p w14:paraId="4BA7A190" w14:textId="1F0B8A05" w:rsidR="00E40603" w:rsidRPr="003D6108" w:rsidRDefault="00C820FB" w:rsidP="002509BA">
      <w:pPr>
        <w:rPr>
          <w:rFonts w:ascii="Calibri" w:eastAsia="Times New Roman" w:hAnsi="Calibri" w:cs="Times New Roman"/>
          <w:color w:val="FFFFFF" w:themeColor="background1"/>
          <w:sz w:val="36"/>
          <w:szCs w:val="36"/>
          <w:lang w:val="en-NZ"/>
        </w:rPr>
      </w:pPr>
      <w:r>
        <w:rPr>
          <w:rFonts w:ascii="Calibri" w:eastAsia="Times New Roman" w:hAnsi="Calibri" w:cs="Times New Roman"/>
          <w:color w:val="FFFFFF" w:themeColor="background1"/>
          <w:sz w:val="36"/>
          <w:szCs w:val="36"/>
          <w:lang w:val="en-NZ"/>
        </w:rPr>
        <w:t>jaimeep@hrc.co.nz</w:t>
      </w:r>
    </w:p>
    <w:p w14:paraId="77BA8BBA" w14:textId="2682C38F" w:rsidR="006E7BC8" w:rsidRPr="003D6108" w:rsidRDefault="006E7BC8" w:rsidP="005620BD">
      <w:pPr>
        <w:pStyle w:val="Heading1"/>
        <w:rPr>
          <w:lang w:val="en-NZ"/>
        </w:rPr>
      </w:pPr>
      <w:r w:rsidRPr="003D6108">
        <w:rPr>
          <w:lang w:val="en-NZ"/>
        </w:rPr>
        <w:lastRenderedPageBreak/>
        <w:t>Introduction</w:t>
      </w:r>
    </w:p>
    <w:p w14:paraId="11BA4202" w14:textId="1E401F9C" w:rsidR="00375469" w:rsidRPr="003D6108" w:rsidRDefault="00375469" w:rsidP="00791C80">
      <w:pPr>
        <w:pStyle w:val="BodyText"/>
        <w:rPr>
          <w:rStyle w:val="normaltextrun"/>
          <w:lang w:val="en-NZ"/>
        </w:rPr>
      </w:pPr>
      <w:r w:rsidRPr="003D6108">
        <w:rPr>
          <w:rStyle w:val="normaltextrun"/>
          <w:lang w:val="en-NZ"/>
        </w:rPr>
        <w:t xml:space="preserve">The </w:t>
      </w:r>
      <w:r w:rsidR="000750A3" w:rsidRPr="003D6108">
        <w:rPr>
          <w:rStyle w:val="normaltextrun"/>
          <w:lang w:val="en-NZ"/>
        </w:rPr>
        <w:t xml:space="preserve">New Zealand </w:t>
      </w:r>
      <w:r w:rsidRPr="003D6108">
        <w:rPr>
          <w:rStyle w:val="normaltextrun"/>
          <w:lang w:val="en-NZ"/>
        </w:rPr>
        <w:t>Human Rights Commission (</w:t>
      </w:r>
      <w:r w:rsidR="00C75739" w:rsidRPr="003D6108">
        <w:rPr>
          <w:rStyle w:val="normaltextrun"/>
          <w:lang w:val="en-NZ"/>
        </w:rPr>
        <w:t>“</w:t>
      </w:r>
      <w:r w:rsidRPr="003D6108">
        <w:rPr>
          <w:rStyle w:val="normaltextrun"/>
          <w:lang w:val="en-NZ"/>
        </w:rPr>
        <w:t>the Commission</w:t>
      </w:r>
      <w:r w:rsidR="00C75739" w:rsidRPr="003D6108">
        <w:rPr>
          <w:rStyle w:val="normaltextrun"/>
          <w:lang w:val="en-NZ"/>
        </w:rPr>
        <w:t>”</w:t>
      </w:r>
      <w:r w:rsidRPr="003D6108">
        <w:rPr>
          <w:rStyle w:val="normaltextrun"/>
          <w:lang w:val="en-NZ"/>
        </w:rPr>
        <w:t>)</w:t>
      </w:r>
      <w:r w:rsidR="00C04E27" w:rsidRPr="007154BB">
        <w:rPr>
          <w:rStyle w:val="FootnoteReference"/>
          <w:lang w:val="en-NZ"/>
        </w:rPr>
        <w:footnoteReference w:id="2"/>
      </w:r>
      <w:r w:rsidR="004F35B1" w:rsidRPr="003D6108">
        <w:rPr>
          <w:rStyle w:val="normaltextrun"/>
          <w:lang w:val="en-NZ"/>
        </w:rPr>
        <w:t xml:space="preserve"> </w:t>
      </w:r>
      <w:r w:rsidRPr="003D6108">
        <w:rPr>
          <w:rStyle w:val="normaltextrun"/>
          <w:lang w:val="en-NZ"/>
        </w:rPr>
        <w:t>welcomes</w:t>
      </w:r>
      <w:r w:rsidR="004F35B1" w:rsidRPr="003D6108">
        <w:rPr>
          <w:rStyle w:val="normaltextrun"/>
          <w:lang w:val="en-NZ"/>
        </w:rPr>
        <w:t xml:space="preserve"> </w:t>
      </w:r>
      <w:r w:rsidRPr="003D6108">
        <w:rPr>
          <w:rStyle w:val="normaltextrun"/>
          <w:lang w:val="en-NZ"/>
        </w:rPr>
        <w:t xml:space="preserve">the opportunity to provide the </w:t>
      </w:r>
      <w:r w:rsidR="005620BD" w:rsidRPr="003D6108">
        <w:rPr>
          <w:rStyle w:val="normaltextrun"/>
          <w:lang w:val="en-NZ"/>
        </w:rPr>
        <w:t>Committee on the Rights of the Child</w:t>
      </w:r>
      <w:r w:rsidRPr="003D6108">
        <w:rPr>
          <w:rStyle w:val="normaltextrun"/>
          <w:lang w:val="en-NZ"/>
        </w:rPr>
        <w:t xml:space="preserve"> (</w:t>
      </w:r>
      <w:r w:rsidR="00C75739" w:rsidRPr="003D6108">
        <w:rPr>
          <w:rStyle w:val="normaltextrun"/>
          <w:lang w:val="en-NZ"/>
        </w:rPr>
        <w:t>“</w:t>
      </w:r>
      <w:r w:rsidRPr="003D6108">
        <w:rPr>
          <w:rStyle w:val="normaltextrun"/>
          <w:lang w:val="en-NZ"/>
        </w:rPr>
        <w:t>the Committee</w:t>
      </w:r>
      <w:r w:rsidR="00C75739" w:rsidRPr="003D6108">
        <w:rPr>
          <w:rStyle w:val="normaltextrun"/>
          <w:lang w:val="en-NZ"/>
        </w:rPr>
        <w:t>”</w:t>
      </w:r>
      <w:r w:rsidRPr="003D6108">
        <w:rPr>
          <w:rStyle w:val="normaltextrun"/>
          <w:lang w:val="en-NZ"/>
        </w:rPr>
        <w:t xml:space="preserve">) </w:t>
      </w:r>
      <w:r w:rsidR="00424198" w:rsidRPr="003D6108">
        <w:rPr>
          <w:rStyle w:val="normaltextrun"/>
          <w:lang w:val="en-NZ"/>
        </w:rPr>
        <w:t>with</w:t>
      </w:r>
      <w:r w:rsidR="006B4FF1">
        <w:rPr>
          <w:rStyle w:val="normaltextrun"/>
          <w:lang w:val="en-NZ"/>
        </w:rPr>
        <w:t xml:space="preserve"> feedback</w:t>
      </w:r>
      <w:r w:rsidR="005620BD" w:rsidRPr="003D6108">
        <w:rPr>
          <w:rStyle w:val="normaltextrun"/>
          <w:lang w:val="en-NZ"/>
        </w:rPr>
        <w:t xml:space="preserve"> on the draft General Comment No. </w:t>
      </w:r>
      <w:r w:rsidR="00627C05">
        <w:rPr>
          <w:rStyle w:val="normaltextrun"/>
          <w:lang w:val="en-NZ"/>
        </w:rPr>
        <w:t>24</w:t>
      </w:r>
      <w:r w:rsidR="00945948">
        <w:rPr>
          <w:rStyle w:val="FootnoteReference"/>
          <w:lang w:val="en-NZ"/>
        </w:rPr>
        <w:footnoteReference w:id="3"/>
      </w:r>
      <w:r w:rsidR="00627C05" w:rsidDel="009277B0">
        <w:rPr>
          <w:rStyle w:val="normaltextrun"/>
          <w:lang w:val="en-NZ"/>
        </w:rPr>
        <w:t xml:space="preserve"> </w:t>
      </w:r>
      <w:r w:rsidRPr="003D6108">
        <w:rPr>
          <w:rStyle w:val="normaltextrun"/>
          <w:lang w:val="en-NZ"/>
        </w:rPr>
        <w:t>(</w:t>
      </w:r>
      <w:r w:rsidR="00C75739" w:rsidRPr="003D6108">
        <w:rPr>
          <w:rStyle w:val="normaltextrun"/>
          <w:lang w:val="en-NZ"/>
        </w:rPr>
        <w:t>“</w:t>
      </w:r>
      <w:r w:rsidRPr="003D6108">
        <w:rPr>
          <w:rStyle w:val="normaltextrun"/>
          <w:lang w:val="en-NZ"/>
        </w:rPr>
        <w:t xml:space="preserve">the </w:t>
      </w:r>
      <w:r w:rsidR="005620BD" w:rsidRPr="003D6108">
        <w:rPr>
          <w:rStyle w:val="normaltextrun"/>
          <w:lang w:val="en-NZ"/>
        </w:rPr>
        <w:t>draft general comment</w:t>
      </w:r>
      <w:r w:rsidR="00C75739" w:rsidRPr="003D6108">
        <w:rPr>
          <w:rStyle w:val="normaltextrun"/>
          <w:lang w:val="en-NZ"/>
        </w:rPr>
        <w:t>”</w:t>
      </w:r>
      <w:r w:rsidRPr="003D6108">
        <w:rPr>
          <w:rStyle w:val="normaltextrun"/>
          <w:lang w:val="en-NZ"/>
        </w:rPr>
        <w:t>)</w:t>
      </w:r>
      <w:r w:rsidR="005620BD" w:rsidRPr="003D6108">
        <w:rPr>
          <w:rStyle w:val="normaltextrun"/>
          <w:lang w:val="en-NZ"/>
        </w:rPr>
        <w:t xml:space="preserve"> on children’s rights in juvenile justice</w:t>
      </w:r>
      <w:r w:rsidRPr="003D6108">
        <w:rPr>
          <w:rStyle w:val="normaltextrun"/>
          <w:lang w:val="en-NZ"/>
        </w:rPr>
        <w:t>.</w:t>
      </w:r>
    </w:p>
    <w:p w14:paraId="6AA4FF36" w14:textId="75EF6376" w:rsidR="005620BD" w:rsidRPr="003D6108" w:rsidRDefault="00375469" w:rsidP="00791C80">
      <w:pPr>
        <w:pStyle w:val="BodyText"/>
        <w:rPr>
          <w:rStyle w:val="normaltextrun"/>
          <w:lang w:val="en-NZ"/>
        </w:rPr>
      </w:pPr>
      <w:r w:rsidRPr="003D6108">
        <w:rPr>
          <w:rStyle w:val="normaltextrun"/>
          <w:lang w:val="en-NZ"/>
        </w:rPr>
        <w:t xml:space="preserve">The Commission supports </w:t>
      </w:r>
      <w:r w:rsidR="004750BC">
        <w:rPr>
          <w:rStyle w:val="normaltextrun"/>
          <w:lang w:val="en-NZ"/>
        </w:rPr>
        <w:t>the draft general comment</w:t>
      </w:r>
      <w:r w:rsidR="00A3055A" w:rsidRPr="003D6108">
        <w:rPr>
          <w:rStyle w:val="normaltextrun"/>
          <w:lang w:val="en-NZ"/>
        </w:rPr>
        <w:t>. Our submission focusses on supporting an increased age of criminal responsibility and suggest</w:t>
      </w:r>
      <w:r w:rsidR="00195A81">
        <w:rPr>
          <w:rStyle w:val="normaltextrun"/>
          <w:lang w:val="en-NZ"/>
        </w:rPr>
        <w:t>s</w:t>
      </w:r>
      <w:r w:rsidR="00A3055A" w:rsidRPr="003D6108">
        <w:rPr>
          <w:rStyle w:val="normaltextrun"/>
          <w:lang w:val="en-NZ"/>
        </w:rPr>
        <w:t xml:space="preserve"> enhancements in relation to the State obligation to support customary justice systems.</w:t>
      </w:r>
      <w:bookmarkStart w:id="1" w:name="_Hlk533061123"/>
    </w:p>
    <w:bookmarkEnd w:id="1"/>
    <w:p w14:paraId="50552462" w14:textId="62E3A546" w:rsidR="00375469" w:rsidRPr="003D6108" w:rsidRDefault="005620BD" w:rsidP="00657D5B">
      <w:pPr>
        <w:pStyle w:val="Heading1"/>
        <w:rPr>
          <w:lang w:val="en-NZ"/>
        </w:rPr>
      </w:pPr>
      <w:r w:rsidRPr="003D6108">
        <w:rPr>
          <w:lang w:val="en-NZ"/>
        </w:rPr>
        <w:t>Minimum age of criminal responsibility</w:t>
      </w:r>
    </w:p>
    <w:p w14:paraId="3BD82FD9" w14:textId="2A87C372" w:rsidR="00375469" w:rsidRPr="003D6108" w:rsidRDefault="00955B4C" w:rsidP="00791C80">
      <w:pPr>
        <w:pStyle w:val="BodyText"/>
        <w:rPr>
          <w:szCs w:val="24"/>
          <w:lang w:val="en-NZ"/>
        </w:rPr>
      </w:pPr>
      <w:r w:rsidRPr="003D6108">
        <w:rPr>
          <w:lang w:val="en-NZ"/>
        </w:rPr>
        <w:t>The Commission supports the</w:t>
      </w:r>
      <w:r w:rsidR="00E24B40" w:rsidRPr="003D6108">
        <w:rPr>
          <w:lang w:val="en-NZ"/>
        </w:rPr>
        <w:t xml:space="preserve"> draft</w:t>
      </w:r>
      <w:r w:rsidRPr="003D6108">
        <w:rPr>
          <w:lang w:val="en-NZ"/>
        </w:rPr>
        <w:t xml:space="preserve"> </w:t>
      </w:r>
      <w:r w:rsidR="00E24B40" w:rsidRPr="003D6108">
        <w:rPr>
          <w:lang w:val="en-NZ"/>
        </w:rPr>
        <w:t xml:space="preserve">general comment’s revision of the absolute minimum age of criminal </w:t>
      </w:r>
      <w:r w:rsidR="0056208E" w:rsidRPr="003D6108">
        <w:rPr>
          <w:lang w:val="en-NZ"/>
        </w:rPr>
        <w:t xml:space="preserve">responsibility </w:t>
      </w:r>
      <w:r w:rsidR="00E24B40" w:rsidRPr="003D6108">
        <w:rPr>
          <w:lang w:val="en-NZ"/>
        </w:rPr>
        <w:t>from 12 years old to 14 years old.</w:t>
      </w:r>
    </w:p>
    <w:p w14:paraId="6E4D277C" w14:textId="0A37E18E" w:rsidR="00234C8B" w:rsidRPr="003D6108" w:rsidRDefault="004E7E09" w:rsidP="00791C80">
      <w:pPr>
        <w:pStyle w:val="BodyText"/>
        <w:rPr>
          <w:lang w:val="en-NZ"/>
        </w:rPr>
      </w:pPr>
      <w:r w:rsidRPr="003D6108">
        <w:rPr>
          <w:lang w:val="en-NZ"/>
        </w:rPr>
        <w:t xml:space="preserve">The Commission considers that this proposed revision is more in line with </w:t>
      </w:r>
      <w:r w:rsidR="00234C8B" w:rsidRPr="003D6108">
        <w:rPr>
          <w:lang w:val="en-NZ"/>
        </w:rPr>
        <w:t xml:space="preserve">updated understandings of children’s brain development and </w:t>
      </w:r>
      <w:r w:rsidR="00F745D0" w:rsidRPr="003D6108">
        <w:rPr>
          <w:lang w:val="en-NZ"/>
        </w:rPr>
        <w:t>best practice systems.</w:t>
      </w:r>
      <w:r w:rsidR="005119F7">
        <w:rPr>
          <w:rStyle w:val="FootnoteReference"/>
          <w:lang w:val="en-NZ"/>
        </w:rPr>
        <w:footnoteReference w:id="4"/>
      </w:r>
    </w:p>
    <w:p w14:paraId="2E1C844F" w14:textId="4BD042A8" w:rsidR="00D52024" w:rsidRPr="003D6108" w:rsidRDefault="00234C8B" w:rsidP="00791C80">
      <w:pPr>
        <w:pStyle w:val="BodyText"/>
        <w:rPr>
          <w:szCs w:val="24"/>
          <w:lang w:val="en-NZ"/>
        </w:rPr>
      </w:pPr>
      <w:r w:rsidRPr="003D6108">
        <w:rPr>
          <w:szCs w:val="24"/>
          <w:lang w:val="en-NZ"/>
        </w:rPr>
        <w:t>The revision would also provide useful guidance to New Zealand</w:t>
      </w:r>
      <w:r w:rsidR="00B11EAA" w:rsidRPr="003D6108">
        <w:rPr>
          <w:szCs w:val="24"/>
          <w:lang w:val="en-NZ"/>
        </w:rPr>
        <w:t xml:space="preserve">. </w:t>
      </w:r>
      <w:r w:rsidR="00E24B40" w:rsidRPr="003D6108">
        <w:rPr>
          <w:lang w:val="en-NZ"/>
        </w:rPr>
        <w:t>New Zealand</w:t>
      </w:r>
      <w:r w:rsidR="00B11EAA" w:rsidRPr="003D6108">
        <w:rPr>
          <w:lang w:val="en-NZ"/>
        </w:rPr>
        <w:t>’s current</w:t>
      </w:r>
      <w:r w:rsidR="00D52024" w:rsidRPr="003D6108">
        <w:rPr>
          <w:lang w:val="en-NZ"/>
        </w:rPr>
        <w:t xml:space="preserve"> criminal justice </w:t>
      </w:r>
      <w:r w:rsidR="00E6101E">
        <w:rPr>
          <w:lang w:val="en-NZ"/>
        </w:rPr>
        <w:t xml:space="preserve">policy </w:t>
      </w:r>
      <w:r w:rsidR="00D52024" w:rsidRPr="003D6108">
        <w:rPr>
          <w:lang w:val="en-NZ"/>
        </w:rPr>
        <w:t>s</w:t>
      </w:r>
      <w:r w:rsidR="00E9720F">
        <w:rPr>
          <w:lang w:val="en-NZ"/>
        </w:rPr>
        <w:t>ettings concerning the age of criminal responsibility are</w:t>
      </w:r>
      <w:r w:rsidR="00B11EAA" w:rsidRPr="003D6108">
        <w:rPr>
          <w:lang w:val="en-NZ"/>
        </w:rPr>
        <w:t xml:space="preserve"> not yet </w:t>
      </w:r>
      <w:r w:rsidR="004B0A46">
        <w:rPr>
          <w:lang w:val="en-NZ"/>
        </w:rPr>
        <w:t xml:space="preserve">fully </w:t>
      </w:r>
      <w:r w:rsidR="00B11EAA" w:rsidRPr="003D6108">
        <w:rPr>
          <w:lang w:val="en-NZ"/>
        </w:rPr>
        <w:t>consistent</w:t>
      </w:r>
      <w:r w:rsidR="00D52024" w:rsidRPr="003D6108">
        <w:rPr>
          <w:lang w:val="en-NZ"/>
        </w:rPr>
        <w:t xml:space="preserve"> with international </w:t>
      </w:r>
      <w:r w:rsidR="00013E4E" w:rsidRPr="003D6108">
        <w:rPr>
          <w:lang w:val="en-NZ"/>
        </w:rPr>
        <w:t xml:space="preserve">human rights </w:t>
      </w:r>
      <w:r w:rsidR="00B11EAA" w:rsidRPr="003D6108">
        <w:rPr>
          <w:lang w:val="en-NZ"/>
        </w:rPr>
        <w:t>standards</w:t>
      </w:r>
      <w:r w:rsidR="00D52024" w:rsidRPr="003D6108">
        <w:rPr>
          <w:lang w:val="en-NZ"/>
        </w:rPr>
        <w:t>.</w:t>
      </w:r>
    </w:p>
    <w:p w14:paraId="77FEE3E6" w14:textId="0D38860E" w:rsidR="00D52024" w:rsidRPr="003D6108" w:rsidRDefault="00D52024" w:rsidP="00791C80">
      <w:pPr>
        <w:pStyle w:val="BodyText"/>
        <w:rPr>
          <w:szCs w:val="24"/>
          <w:lang w:val="en-NZ"/>
        </w:rPr>
      </w:pPr>
      <w:r w:rsidRPr="003D6108">
        <w:rPr>
          <w:lang w:val="en-NZ"/>
        </w:rPr>
        <w:t>In New Zealand, children</w:t>
      </w:r>
      <w:r w:rsidR="008C6705" w:rsidRPr="003D6108">
        <w:rPr>
          <w:lang w:val="en-NZ"/>
        </w:rPr>
        <w:t xml:space="preserve"> aged 10 </w:t>
      </w:r>
      <w:r w:rsidR="002010C9">
        <w:rPr>
          <w:lang w:val="en-NZ"/>
        </w:rPr>
        <w:t>-</w:t>
      </w:r>
      <w:r w:rsidR="008C6705" w:rsidRPr="003D6108">
        <w:rPr>
          <w:lang w:val="en-NZ"/>
        </w:rPr>
        <w:t xml:space="preserve"> 1</w:t>
      </w:r>
      <w:r w:rsidR="00C91238">
        <w:rPr>
          <w:lang w:val="en-NZ"/>
        </w:rPr>
        <w:t>3</w:t>
      </w:r>
      <w:r w:rsidR="008C6705" w:rsidRPr="003D6108">
        <w:rPr>
          <w:lang w:val="en-NZ"/>
        </w:rPr>
        <w:t xml:space="preserve"> years old</w:t>
      </w:r>
      <w:r w:rsidRPr="003D6108">
        <w:rPr>
          <w:rStyle w:val="FootnoteReference"/>
          <w:lang w:val="en-NZ"/>
        </w:rPr>
        <w:footnoteReference w:id="5"/>
      </w:r>
      <w:r w:rsidR="00C91238">
        <w:rPr>
          <w:lang w:val="en-NZ"/>
        </w:rPr>
        <w:t xml:space="preserve"> (inclusive)</w:t>
      </w:r>
      <w:r w:rsidRPr="003D6108">
        <w:rPr>
          <w:lang w:val="en-NZ"/>
        </w:rPr>
        <w:t xml:space="preserve"> can be </w:t>
      </w:r>
      <w:r w:rsidR="000A1AA7" w:rsidRPr="003D6108">
        <w:rPr>
          <w:lang w:val="en-NZ"/>
        </w:rPr>
        <w:t>charged with serious offences</w:t>
      </w:r>
      <w:r w:rsidRPr="003D6108">
        <w:rPr>
          <w:rStyle w:val="FootnoteReference"/>
          <w:lang w:val="en-NZ"/>
        </w:rPr>
        <w:footnoteReference w:id="6"/>
      </w:r>
      <w:r w:rsidRPr="003D6108">
        <w:rPr>
          <w:lang w:val="en-NZ"/>
        </w:rPr>
        <w:t xml:space="preserve"> but cannot be convicted of an offence unless they knew the act or omission to be wrong or contrary to law.</w:t>
      </w:r>
      <w:r w:rsidRPr="003D6108">
        <w:rPr>
          <w:rStyle w:val="FootnoteReference"/>
          <w:szCs w:val="24"/>
          <w:lang w:val="en-NZ"/>
        </w:rPr>
        <w:t xml:space="preserve"> </w:t>
      </w:r>
      <w:r w:rsidRPr="003D6108">
        <w:rPr>
          <w:rStyle w:val="FootnoteReference"/>
          <w:szCs w:val="24"/>
          <w:lang w:val="en-NZ"/>
        </w:rPr>
        <w:footnoteReference w:id="7"/>
      </w:r>
      <w:r w:rsidR="008C6705" w:rsidRPr="003D6108">
        <w:rPr>
          <w:szCs w:val="24"/>
          <w:lang w:val="en-NZ"/>
        </w:rPr>
        <w:t xml:space="preserve"> </w:t>
      </w:r>
      <w:r w:rsidR="00195A81">
        <w:rPr>
          <w:szCs w:val="24"/>
          <w:lang w:val="en-NZ"/>
        </w:rPr>
        <w:t xml:space="preserve">This means that </w:t>
      </w:r>
      <w:r w:rsidR="00905269">
        <w:rPr>
          <w:szCs w:val="24"/>
          <w:lang w:val="en-NZ"/>
        </w:rPr>
        <w:t xml:space="preserve">there are </w:t>
      </w:r>
      <w:r w:rsidR="008C6705" w:rsidRPr="003D6108">
        <w:rPr>
          <w:szCs w:val="24"/>
          <w:lang w:val="en-NZ"/>
        </w:rPr>
        <w:t xml:space="preserve">children under 14 </w:t>
      </w:r>
      <w:r w:rsidR="00905269">
        <w:rPr>
          <w:szCs w:val="24"/>
          <w:lang w:val="en-NZ"/>
        </w:rPr>
        <w:t xml:space="preserve">who </w:t>
      </w:r>
      <w:r w:rsidR="008C6705" w:rsidRPr="003D6108">
        <w:rPr>
          <w:szCs w:val="24"/>
          <w:lang w:val="en-NZ"/>
        </w:rPr>
        <w:t>are still subject to the criminal justice syste</w:t>
      </w:r>
      <w:r w:rsidR="00660859" w:rsidRPr="003D6108">
        <w:rPr>
          <w:szCs w:val="24"/>
          <w:lang w:val="en-NZ"/>
        </w:rPr>
        <w:t>m.</w:t>
      </w:r>
    </w:p>
    <w:p w14:paraId="2AAD45F6" w14:textId="052E5461" w:rsidR="00D52024" w:rsidRPr="003D6108" w:rsidRDefault="00C453C0" w:rsidP="00791C80">
      <w:pPr>
        <w:pStyle w:val="BodyText"/>
        <w:rPr>
          <w:lang w:val="en-NZ"/>
        </w:rPr>
      </w:pPr>
      <w:r w:rsidRPr="003D6108">
        <w:rPr>
          <w:lang w:val="en-NZ"/>
        </w:rPr>
        <w:t xml:space="preserve">Children </w:t>
      </w:r>
      <w:r w:rsidR="00660859" w:rsidRPr="003D6108">
        <w:rPr>
          <w:lang w:val="en-NZ"/>
        </w:rPr>
        <w:t>aged 14 - 18</w:t>
      </w:r>
      <w:r w:rsidR="00D52024" w:rsidRPr="003D6108">
        <w:rPr>
          <w:rStyle w:val="FootnoteReference"/>
          <w:lang w:val="en-NZ"/>
        </w:rPr>
        <w:footnoteReference w:id="8"/>
      </w:r>
      <w:r w:rsidR="00D52024" w:rsidRPr="003D6108">
        <w:rPr>
          <w:lang w:val="en-NZ"/>
        </w:rPr>
        <w:t xml:space="preserve"> can be </w:t>
      </w:r>
      <w:r w:rsidR="00195A81">
        <w:rPr>
          <w:lang w:val="en-NZ"/>
        </w:rPr>
        <w:t xml:space="preserve">both </w:t>
      </w:r>
      <w:r w:rsidR="00D52024" w:rsidRPr="003D6108">
        <w:rPr>
          <w:lang w:val="en-NZ"/>
        </w:rPr>
        <w:t>charged and convicted of any criminal offence, as if they have full adult capacity.</w:t>
      </w:r>
      <w:r w:rsidR="00660859" w:rsidRPr="003D6108">
        <w:rPr>
          <w:lang w:val="en-NZ"/>
        </w:rPr>
        <w:t xml:space="preserve"> There is no absolute or rebuttable presumption of incapacity for</w:t>
      </w:r>
      <w:r w:rsidR="00BA4E17">
        <w:rPr>
          <w:lang w:val="en-NZ"/>
        </w:rPr>
        <w:t xml:space="preserve"> children aged</w:t>
      </w:r>
      <w:r w:rsidR="00660859" w:rsidRPr="003D6108">
        <w:rPr>
          <w:lang w:val="en-NZ"/>
        </w:rPr>
        <w:t xml:space="preserve"> </w:t>
      </w:r>
      <w:r w:rsidR="00BA4E17">
        <w:rPr>
          <w:lang w:val="en-NZ"/>
        </w:rPr>
        <w:t xml:space="preserve">14 </w:t>
      </w:r>
      <w:r w:rsidR="002010C9">
        <w:rPr>
          <w:lang w:val="en-NZ"/>
        </w:rPr>
        <w:t>-</w:t>
      </w:r>
      <w:r w:rsidR="00BA4E17">
        <w:rPr>
          <w:lang w:val="en-NZ"/>
        </w:rPr>
        <w:t xml:space="preserve"> 18.</w:t>
      </w:r>
    </w:p>
    <w:p w14:paraId="4C492B80" w14:textId="2B6DF9D9" w:rsidR="00477153" w:rsidRDefault="00D52024" w:rsidP="00791C80">
      <w:pPr>
        <w:pStyle w:val="BodyText"/>
        <w:rPr>
          <w:lang w:val="en-NZ"/>
        </w:rPr>
      </w:pPr>
      <w:r w:rsidRPr="003D6108">
        <w:rPr>
          <w:lang w:val="en-NZ"/>
        </w:rPr>
        <w:t>This</w:t>
      </w:r>
      <w:r w:rsidR="00B718CE">
        <w:rPr>
          <w:lang w:val="en-NZ"/>
        </w:rPr>
        <w:t xml:space="preserve"> practice</w:t>
      </w:r>
      <w:r w:rsidRPr="003D6108">
        <w:rPr>
          <w:lang w:val="en-NZ"/>
        </w:rPr>
        <w:t xml:space="preserve"> confl</w:t>
      </w:r>
      <w:r w:rsidR="008C6705" w:rsidRPr="003D6108">
        <w:rPr>
          <w:lang w:val="en-NZ"/>
        </w:rPr>
        <w:t xml:space="preserve">icts with the general comment, which </w:t>
      </w:r>
      <w:r w:rsidR="00660859" w:rsidRPr="003D6108">
        <w:rPr>
          <w:lang w:val="en-NZ"/>
        </w:rPr>
        <w:t xml:space="preserve">presumes absolutely </w:t>
      </w:r>
      <w:r w:rsidR="008C6705" w:rsidRPr="003D6108">
        <w:rPr>
          <w:lang w:val="en-NZ"/>
        </w:rPr>
        <w:t>that children under 14 cannot have capacity to infringe the criminal law.</w:t>
      </w:r>
      <w:r w:rsidR="00C452FE">
        <w:rPr>
          <w:lang w:val="en-NZ"/>
        </w:rPr>
        <w:t xml:space="preserve"> </w:t>
      </w:r>
      <w:r w:rsidR="002B73D4">
        <w:rPr>
          <w:lang w:val="en-NZ"/>
        </w:rPr>
        <w:t xml:space="preserve">However, </w:t>
      </w:r>
      <w:r w:rsidR="00B569CA">
        <w:rPr>
          <w:lang w:val="en-NZ"/>
        </w:rPr>
        <w:t>New Zeal</w:t>
      </w:r>
      <w:r w:rsidR="002B73D4">
        <w:rPr>
          <w:lang w:val="en-NZ"/>
        </w:rPr>
        <w:t>and</w:t>
      </w:r>
      <w:r w:rsidR="009B5291">
        <w:rPr>
          <w:lang w:val="en-NZ"/>
        </w:rPr>
        <w:t>’s youth justice and child offending jurisdictions do</w:t>
      </w:r>
      <w:r w:rsidR="002B73D4">
        <w:rPr>
          <w:lang w:val="en-NZ"/>
        </w:rPr>
        <w:t xml:space="preserve"> </w:t>
      </w:r>
      <w:r w:rsidR="00B569CA">
        <w:rPr>
          <w:lang w:val="en-NZ"/>
        </w:rPr>
        <w:t>con</w:t>
      </w:r>
      <w:r w:rsidR="00ED13C1">
        <w:rPr>
          <w:lang w:val="en-NZ"/>
        </w:rPr>
        <w:t xml:space="preserve">fer special protective measures </w:t>
      </w:r>
      <w:r w:rsidR="00FA63D0">
        <w:rPr>
          <w:lang w:val="en-NZ"/>
        </w:rPr>
        <w:t>on</w:t>
      </w:r>
      <w:r w:rsidR="00ED13C1">
        <w:rPr>
          <w:lang w:val="en-NZ"/>
        </w:rPr>
        <w:t xml:space="preserve"> children aged under 18,</w:t>
      </w:r>
      <w:r w:rsidR="00FA63D0" w:rsidRPr="00FA63D0">
        <w:rPr>
          <w:lang w:val="en-NZ"/>
        </w:rPr>
        <w:t xml:space="preserve"> </w:t>
      </w:r>
      <w:r w:rsidR="00FA63D0">
        <w:rPr>
          <w:lang w:val="en-NZ"/>
        </w:rPr>
        <w:t>in accordance with Article 40 of the Convention on the Rights of the Child.</w:t>
      </w:r>
    </w:p>
    <w:p w14:paraId="37508113" w14:textId="69FEF913" w:rsidR="00E24B40" w:rsidRPr="003D6108" w:rsidRDefault="008C6705" w:rsidP="00791C80">
      <w:pPr>
        <w:pStyle w:val="BodyText"/>
        <w:rPr>
          <w:szCs w:val="24"/>
          <w:lang w:val="en-NZ"/>
        </w:rPr>
      </w:pPr>
      <w:r w:rsidRPr="003D6108">
        <w:rPr>
          <w:lang w:val="en-NZ"/>
        </w:rPr>
        <w:t>Th</w:t>
      </w:r>
      <w:r w:rsidR="008A327E">
        <w:rPr>
          <w:lang w:val="en-NZ"/>
        </w:rPr>
        <w:t>e</w:t>
      </w:r>
      <w:r w:rsidRPr="003D6108">
        <w:rPr>
          <w:lang w:val="en-NZ"/>
        </w:rPr>
        <w:t xml:space="preserve"> </w:t>
      </w:r>
      <w:r w:rsidR="00842F9B" w:rsidRPr="003D6108">
        <w:rPr>
          <w:lang w:val="en-NZ"/>
        </w:rPr>
        <w:t xml:space="preserve">approach </w:t>
      </w:r>
      <w:r w:rsidR="008A327E">
        <w:rPr>
          <w:lang w:val="en-NZ"/>
        </w:rPr>
        <w:t>of New Zealand</w:t>
      </w:r>
      <w:r w:rsidR="00177730">
        <w:rPr>
          <w:lang w:val="en-NZ"/>
        </w:rPr>
        <w:t>’s</w:t>
      </w:r>
      <w:r w:rsidR="008A327E">
        <w:rPr>
          <w:lang w:val="en-NZ"/>
        </w:rPr>
        <w:t xml:space="preserve"> criminal law </w:t>
      </w:r>
      <w:r w:rsidR="00842F9B" w:rsidRPr="003D6108">
        <w:rPr>
          <w:lang w:val="en-NZ"/>
        </w:rPr>
        <w:t>is also inconsistent with New Zealand’s</w:t>
      </w:r>
      <w:r w:rsidR="003044D5" w:rsidRPr="003D6108">
        <w:rPr>
          <w:lang w:val="en-NZ"/>
        </w:rPr>
        <w:t xml:space="preserve"> civil law, </w:t>
      </w:r>
      <w:r w:rsidRPr="003D6108">
        <w:rPr>
          <w:lang w:val="en-NZ"/>
        </w:rPr>
        <w:t xml:space="preserve">where </w:t>
      </w:r>
      <w:r w:rsidR="00F37E8B">
        <w:rPr>
          <w:lang w:val="en-NZ"/>
        </w:rPr>
        <w:t>child</w:t>
      </w:r>
      <w:r w:rsidR="00D21BBA">
        <w:rPr>
          <w:lang w:val="en-NZ"/>
        </w:rPr>
        <w:t>ren</w:t>
      </w:r>
      <w:r w:rsidR="00F37E8B" w:rsidRPr="003D6108">
        <w:rPr>
          <w:lang w:val="en-NZ"/>
        </w:rPr>
        <w:t xml:space="preserve"> </w:t>
      </w:r>
      <w:r w:rsidR="003044D5" w:rsidRPr="003D6108">
        <w:rPr>
          <w:lang w:val="en-NZ"/>
        </w:rPr>
        <w:t xml:space="preserve">under the age of 18 are presumed </w:t>
      </w:r>
      <w:r w:rsidR="007F1F0F" w:rsidRPr="003D6108">
        <w:rPr>
          <w:lang w:val="en-NZ"/>
        </w:rPr>
        <w:t xml:space="preserve">incapable of entering into </w:t>
      </w:r>
      <w:r w:rsidR="001B32E1">
        <w:rPr>
          <w:lang w:val="en-NZ"/>
        </w:rPr>
        <w:t xml:space="preserve">most </w:t>
      </w:r>
      <w:r w:rsidR="007F1F0F" w:rsidRPr="003D6108">
        <w:rPr>
          <w:lang w:val="en-NZ"/>
        </w:rPr>
        <w:t>contracts,</w:t>
      </w:r>
      <w:r w:rsidR="003044D5" w:rsidRPr="003D6108">
        <w:rPr>
          <w:lang w:val="en-NZ"/>
        </w:rPr>
        <w:t xml:space="preserve"> unless </w:t>
      </w:r>
      <w:r w:rsidR="007F1F0F" w:rsidRPr="003D6108">
        <w:rPr>
          <w:lang w:val="en-NZ"/>
        </w:rPr>
        <w:t>proven otherwise.</w:t>
      </w:r>
      <w:r w:rsidR="00660859" w:rsidRPr="003D6108">
        <w:rPr>
          <w:rStyle w:val="FootnoteReference"/>
          <w:lang w:val="en-NZ"/>
        </w:rPr>
        <w:footnoteReference w:id="9"/>
      </w:r>
      <w:r w:rsidR="007F1F0F" w:rsidRPr="003D6108">
        <w:rPr>
          <w:lang w:val="en-NZ"/>
        </w:rPr>
        <w:t xml:space="preserve"> </w:t>
      </w:r>
    </w:p>
    <w:p w14:paraId="0DA6A6CE" w14:textId="7EADB2EC" w:rsidR="00842474" w:rsidRPr="00842474" w:rsidRDefault="00816B6A" w:rsidP="00842474">
      <w:pPr>
        <w:pStyle w:val="BodyText"/>
        <w:rPr>
          <w:szCs w:val="24"/>
          <w:lang w:val="en-NZ"/>
        </w:rPr>
      </w:pPr>
      <w:r w:rsidRPr="003D6108">
        <w:rPr>
          <w:lang w:val="en-NZ"/>
        </w:rPr>
        <w:t>The Commission would support an absolute minimum age of criminal responsibility of 14 years</w:t>
      </w:r>
      <w:r w:rsidR="00DE5039">
        <w:rPr>
          <w:lang w:val="en-NZ"/>
        </w:rPr>
        <w:t xml:space="preserve"> being introduced in New Zealand</w:t>
      </w:r>
      <w:r w:rsidRPr="003D6108">
        <w:rPr>
          <w:lang w:val="en-NZ"/>
        </w:rPr>
        <w:t>.</w:t>
      </w:r>
      <w:r w:rsidR="00DE5039">
        <w:rPr>
          <w:lang w:val="en-NZ"/>
        </w:rPr>
        <w:t xml:space="preserve"> This </w:t>
      </w:r>
      <w:r w:rsidR="00DA5661">
        <w:rPr>
          <w:lang w:val="en-NZ"/>
        </w:rPr>
        <w:t xml:space="preserve">would ensure </w:t>
      </w:r>
      <w:r w:rsidR="00DE5039">
        <w:rPr>
          <w:lang w:val="en-NZ"/>
        </w:rPr>
        <w:t>align</w:t>
      </w:r>
      <w:r w:rsidR="00DA5661">
        <w:rPr>
          <w:lang w:val="en-NZ"/>
        </w:rPr>
        <w:t xml:space="preserve">ment between the age of criminal responsibility and the coverage of </w:t>
      </w:r>
      <w:r w:rsidR="00DE5039">
        <w:rPr>
          <w:lang w:val="en-NZ"/>
        </w:rPr>
        <w:t>New Zealand</w:t>
      </w:r>
      <w:r w:rsidR="005D4023">
        <w:rPr>
          <w:lang w:val="en-NZ"/>
        </w:rPr>
        <w:t>’s youth justice system which</w:t>
      </w:r>
      <w:r w:rsidR="00701CDA">
        <w:rPr>
          <w:lang w:val="en-NZ"/>
        </w:rPr>
        <w:t xml:space="preserve"> applies to </w:t>
      </w:r>
      <w:r w:rsidR="00861D91">
        <w:rPr>
          <w:lang w:val="en-NZ"/>
        </w:rPr>
        <w:t>children</w:t>
      </w:r>
      <w:r w:rsidR="00DA5661">
        <w:rPr>
          <w:lang w:val="en-NZ"/>
        </w:rPr>
        <w:t xml:space="preserve"> aged 14 years and over. </w:t>
      </w:r>
    </w:p>
    <w:p w14:paraId="34CEE083" w14:textId="555FDD05" w:rsidR="00F65EF8" w:rsidRPr="00842474" w:rsidRDefault="00FA2A6C" w:rsidP="00842474">
      <w:pPr>
        <w:pStyle w:val="BodyText"/>
        <w:rPr>
          <w:szCs w:val="24"/>
          <w:lang w:val="en-NZ"/>
        </w:rPr>
      </w:pPr>
      <w:r>
        <w:rPr>
          <w:lang w:val="en-NZ"/>
        </w:rPr>
        <w:t>T</w:t>
      </w:r>
      <w:r w:rsidRPr="00842474">
        <w:rPr>
          <w:lang w:val="en-NZ"/>
        </w:rPr>
        <w:t xml:space="preserve">he </w:t>
      </w:r>
      <w:r w:rsidR="00BD610C" w:rsidRPr="00842474">
        <w:rPr>
          <w:lang w:val="en-NZ"/>
        </w:rPr>
        <w:t xml:space="preserve">proposed revision of the age of criminal responsibility in </w:t>
      </w:r>
      <w:r w:rsidR="00364B8F">
        <w:rPr>
          <w:lang w:val="en-NZ"/>
        </w:rPr>
        <w:t>the</w:t>
      </w:r>
      <w:r w:rsidR="00BD610C" w:rsidRPr="00842474">
        <w:rPr>
          <w:lang w:val="en-NZ"/>
        </w:rPr>
        <w:t xml:space="preserve"> draft general comment would </w:t>
      </w:r>
      <w:r w:rsidR="00807505" w:rsidRPr="00842474">
        <w:rPr>
          <w:lang w:val="en-NZ"/>
        </w:rPr>
        <w:t xml:space="preserve">serve to reinforce law reform advocacy efforts </w:t>
      </w:r>
      <w:r w:rsidR="008207D0" w:rsidRPr="00842474">
        <w:rPr>
          <w:lang w:val="en-NZ"/>
        </w:rPr>
        <w:t>in New Zealand concerning this</w:t>
      </w:r>
      <w:r w:rsidR="00364B8F">
        <w:rPr>
          <w:lang w:val="en-NZ"/>
        </w:rPr>
        <w:t xml:space="preserve"> issue</w:t>
      </w:r>
      <w:r w:rsidR="008207D0" w:rsidRPr="00842474">
        <w:rPr>
          <w:lang w:val="en-NZ"/>
        </w:rPr>
        <w:t>.</w:t>
      </w:r>
    </w:p>
    <w:p w14:paraId="281DC432" w14:textId="5B55D0E6" w:rsidR="008451E3" w:rsidRPr="003D6108" w:rsidRDefault="008451E3" w:rsidP="008451E3">
      <w:pPr>
        <w:pStyle w:val="Heading1"/>
        <w:rPr>
          <w:lang w:val="en-NZ"/>
        </w:rPr>
      </w:pPr>
      <w:r w:rsidRPr="003D6108">
        <w:rPr>
          <w:lang w:val="en-NZ"/>
        </w:rPr>
        <w:lastRenderedPageBreak/>
        <w:t xml:space="preserve">Customary </w:t>
      </w:r>
      <w:r w:rsidR="00CA1E40">
        <w:rPr>
          <w:lang w:val="en-NZ"/>
        </w:rPr>
        <w:t>j</w:t>
      </w:r>
      <w:r w:rsidRPr="003D6108">
        <w:rPr>
          <w:lang w:val="en-NZ"/>
        </w:rPr>
        <w:t xml:space="preserve">ustice </w:t>
      </w:r>
      <w:r w:rsidR="00CA1E40">
        <w:rPr>
          <w:lang w:val="en-NZ"/>
        </w:rPr>
        <w:t>s</w:t>
      </w:r>
      <w:r w:rsidRPr="003D6108">
        <w:rPr>
          <w:lang w:val="en-NZ"/>
        </w:rPr>
        <w:t>ystems</w:t>
      </w:r>
    </w:p>
    <w:p w14:paraId="18FC876F" w14:textId="3632EA09" w:rsidR="008451E3" w:rsidRPr="003D6108" w:rsidRDefault="008451E3" w:rsidP="00791C80">
      <w:pPr>
        <w:pStyle w:val="BodyText"/>
        <w:rPr>
          <w:lang w:val="en-NZ"/>
        </w:rPr>
      </w:pPr>
      <w:r w:rsidRPr="003D6108">
        <w:rPr>
          <w:lang w:val="en-NZ"/>
        </w:rPr>
        <w:t xml:space="preserve">The Commission supports the draft general comment’s revision </w:t>
      </w:r>
      <w:r w:rsidR="008B35E1" w:rsidRPr="003D6108">
        <w:rPr>
          <w:lang w:val="en-NZ"/>
        </w:rPr>
        <w:t xml:space="preserve">relating to integration </w:t>
      </w:r>
      <w:r w:rsidRPr="003D6108">
        <w:rPr>
          <w:lang w:val="en-NZ"/>
        </w:rPr>
        <w:t xml:space="preserve">of customary justice systems and </w:t>
      </w:r>
      <w:r w:rsidR="008B35E1" w:rsidRPr="003D6108">
        <w:rPr>
          <w:lang w:val="en-NZ"/>
        </w:rPr>
        <w:t xml:space="preserve">the </w:t>
      </w:r>
      <w:r w:rsidRPr="003D6108">
        <w:rPr>
          <w:lang w:val="en-NZ"/>
        </w:rPr>
        <w:t>State justice system</w:t>
      </w:r>
      <w:r w:rsidR="00D53E63" w:rsidRPr="003D6108">
        <w:rPr>
          <w:lang w:val="en-NZ"/>
        </w:rPr>
        <w:t>.</w:t>
      </w:r>
    </w:p>
    <w:p w14:paraId="5AD824CD" w14:textId="5729989E" w:rsidR="00D53E63" w:rsidRPr="003D6108" w:rsidRDefault="00D53E63" w:rsidP="00791C80">
      <w:pPr>
        <w:pStyle w:val="BodyText"/>
        <w:rPr>
          <w:lang w:val="en-NZ"/>
        </w:rPr>
      </w:pPr>
      <w:r w:rsidRPr="003D6108">
        <w:rPr>
          <w:lang w:val="en-NZ"/>
        </w:rPr>
        <w:t xml:space="preserve">The Commission </w:t>
      </w:r>
      <w:r w:rsidR="0057342E" w:rsidRPr="003D6108">
        <w:rPr>
          <w:lang w:val="en-NZ"/>
        </w:rPr>
        <w:t>recommends</w:t>
      </w:r>
      <w:r w:rsidRPr="003D6108">
        <w:rPr>
          <w:lang w:val="en-NZ"/>
        </w:rPr>
        <w:t xml:space="preserve"> that the comment go further to encourage </w:t>
      </w:r>
      <w:r w:rsidR="0057342E" w:rsidRPr="003D6108">
        <w:rPr>
          <w:lang w:val="en-NZ"/>
        </w:rPr>
        <w:t>S</w:t>
      </w:r>
      <w:r w:rsidRPr="003D6108">
        <w:rPr>
          <w:lang w:val="en-NZ"/>
        </w:rPr>
        <w:t>tates to develop authentic customary justice systems to work equitably and in conjunction with State justice systems.</w:t>
      </w:r>
    </w:p>
    <w:p w14:paraId="61AA2DB0" w14:textId="063BF122" w:rsidR="001D1428" w:rsidRPr="003D6108" w:rsidRDefault="00D53E63" w:rsidP="00791C80">
      <w:pPr>
        <w:pStyle w:val="BodyText"/>
        <w:rPr>
          <w:lang w:val="en-NZ"/>
        </w:rPr>
      </w:pPr>
      <w:r w:rsidRPr="003D6108">
        <w:rPr>
          <w:lang w:val="en-NZ"/>
        </w:rPr>
        <w:t>The Commission recognises the impact that coloni</w:t>
      </w:r>
      <w:r w:rsidR="00E156F9" w:rsidRPr="003D6108">
        <w:rPr>
          <w:lang w:val="en-NZ"/>
        </w:rPr>
        <w:t>s</w:t>
      </w:r>
      <w:r w:rsidRPr="003D6108">
        <w:rPr>
          <w:lang w:val="en-NZ"/>
        </w:rPr>
        <w:t>ation has had on</w:t>
      </w:r>
      <w:r w:rsidR="00E42F58" w:rsidRPr="003D6108">
        <w:rPr>
          <w:lang w:val="en-NZ"/>
        </w:rPr>
        <w:t xml:space="preserve"> the</w:t>
      </w:r>
      <w:r w:rsidRPr="003D6108">
        <w:rPr>
          <w:lang w:val="en-NZ"/>
        </w:rPr>
        <w:t xml:space="preserve"> </w:t>
      </w:r>
      <w:r w:rsidR="00E42F58" w:rsidRPr="003D6108">
        <w:rPr>
          <w:lang w:val="en-NZ"/>
        </w:rPr>
        <w:t xml:space="preserve">continuation and development of authentic customary justice systems </w:t>
      </w:r>
      <w:r w:rsidR="00E542DB" w:rsidRPr="003D6108">
        <w:rPr>
          <w:lang w:val="en-NZ"/>
        </w:rPr>
        <w:t>by</w:t>
      </w:r>
      <w:r w:rsidR="00E42F58" w:rsidRPr="003D6108">
        <w:rPr>
          <w:lang w:val="en-NZ"/>
        </w:rPr>
        <w:t xml:space="preserve"> </w:t>
      </w:r>
      <w:r w:rsidR="000E6000" w:rsidRPr="003D6108">
        <w:rPr>
          <w:lang w:val="en-NZ"/>
        </w:rPr>
        <w:t xml:space="preserve">many </w:t>
      </w:r>
      <w:r w:rsidR="002509BA" w:rsidRPr="003D6108">
        <w:rPr>
          <w:lang w:val="en-NZ"/>
        </w:rPr>
        <w:t>indigenous</w:t>
      </w:r>
      <w:r w:rsidR="000E6000" w:rsidRPr="003D6108">
        <w:rPr>
          <w:lang w:val="en-NZ"/>
        </w:rPr>
        <w:t xml:space="preserve"> populations</w:t>
      </w:r>
      <w:r w:rsidRPr="003D6108">
        <w:rPr>
          <w:lang w:val="en-NZ"/>
        </w:rPr>
        <w:t xml:space="preserve">. </w:t>
      </w:r>
    </w:p>
    <w:p w14:paraId="2CF43611" w14:textId="7363AAF7" w:rsidR="00660859" w:rsidRPr="003D6108" w:rsidRDefault="00660859" w:rsidP="00791C80">
      <w:pPr>
        <w:pStyle w:val="BodyText"/>
        <w:rPr>
          <w:lang w:val="en-NZ"/>
        </w:rPr>
      </w:pPr>
      <w:r w:rsidRPr="003D6108">
        <w:rPr>
          <w:lang w:val="en-NZ"/>
        </w:rPr>
        <w:t xml:space="preserve">In 2008, </w:t>
      </w:r>
      <w:proofErr w:type="spellStart"/>
      <w:r w:rsidRPr="003D6108">
        <w:rPr>
          <w:lang w:val="en-NZ"/>
        </w:rPr>
        <w:t>Ngā</w:t>
      </w:r>
      <w:proofErr w:type="spellEnd"/>
      <w:r w:rsidRPr="003D6108">
        <w:rPr>
          <w:lang w:val="en-NZ"/>
        </w:rPr>
        <w:t xml:space="preserve"> </w:t>
      </w:r>
      <w:proofErr w:type="spellStart"/>
      <w:r w:rsidRPr="003D6108">
        <w:rPr>
          <w:lang w:val="en-NZ"/>
        </w:rPr>
        <w:t>Kōti</w:t>
      </w:r>
      <w:proofErr w:type="spellEnd"/>
      <w:r w:rsidRPr="003D6108">
        <w:rPr>
          <w:lang w:val="en-NZ"/>
        </w:rPr>
        <w:t xml:space="preserve"> </w:t>
      </w:r>
      <w:proofErr w:type="spellStart"/>
      <w:r w:rsidR="002509BA" w:rsidRPr="003D6108">
        <w:rPr>
          <w:lang w:val="en-NZ"/>
        </w:rPr>
        <w:t>Rangatahi</w:t>
      </w:r>
      <w:proofErr w:type="spellEnd"/>
      <w:r w:rsidRPr="003D6108">
        <w:rPr>
          <w:rStyle w:val="FootnoteReference"/>
          <w:lang w:val="en-NZ"/>
        </w:rPr>
        <w:footnoteReference w:id="10"/>
      </w:r>
      <w:r w:rsidRPr="003D6108">
        <w:rPr>
          <w:lang w:val="en-NZ"/>
        </w:rPr>
        <w:t xml:space="preserve"> and </w:t>
      </w:r>
      <w:r w:rsidR="001D1428" w:rsidRPr="003D6108">
        <w:rPr>
          <w:lang w:val="en-NZ"/>
        </w:rPr>
        <w:t>Pasifika</w:t>
      </w:r>
      <w:r w:rsidRPr="003D6108">
        <w:rPr>
          <w:lang w:val="en-NZ"/>
        </w:rPr>
        <w:t xml:space="preserve"> Courts were introduced to the </w:t>
      </w:r>
      <w:r w:rsidR="00E156F9" w:rsidRPr="003D6108">
        <w:rPr>
          <w:lang w:val="en-NZ"/>
        </w:rPr>
        <w:t>New Zealand y</w:t>
      </w:r>
      <w:r w:rsidRPr="003D6108">
        <w:rPr>
          <w:lang w:val="en-NZ"/>
        </w:rPr>
        <w:t xml:space="preserve">outh </w:t>
      </w:r>
      <w:r w:rsidR="00E156F9" w:rsidRPr="003D6108">
        <w:rPr>
          <w:lang w:val="en-NZ"/>
        </w:rPr>
        <w:t>j</w:t>
      </w:r>
      <w:r w:rsidRPr="003D6108">
        <w:rPr>
          <w:lang w:val="en-NZ"/>
        </w:rPr>
        <w:t xml:space="preserve">ustice system. The </w:t>
      </w:r>
      <w:r w:rsidR="008C1B86" w:rsidRPr="003D6108">
        <w:rPr>
          <w:lang w:val="en-NZ"/>
        </w:rPr>
        <w:t>c</w:t>
      </w:r>
      <w:r w:rsidRPr="003D6108">
        <w:rPr>
          <w:lang w:val="en-NZ"/>
        </w:rPr>
        <w:t>ourt</w:t>
      </w:r>
      <w:r w:rsidR="008C1B86" w:rsidRPr="003D6108">
        <w:rPr>
          <w:lang w:val="en-NZ"/>
        </w:rPr>
        <w:t>s</w:t>
      </w:r>
      <w:r w:rsidRPr="003D6108">
        <w:rPr>
          <w:lang w:val="en-NZ"/>
        </w:rPr>
        <w:t xml:space="preserve"> operat</w:t>
      </w:r>
      <w:r w:rsidR="001D1428" w:rsidRPr="003D6108">
        <w:rPr>
          <w:lang w:val="en-NZ"/>
        </w:rPr>
        <w:t>e</w:t>
      </w:r>
      <w:r w:rsidR="00FB3EB1" w:rsidRPr="003D6108">
        <w:rPr>
          <w:lang w:val="en-NZ"/>
        </w:rPr>
        <w:t xml:space="preserve"> </w:t>
      </w:r>
      <w:r w:rsidR="075BD995" w:rsidRPr="003D6108">
        <w:rPr>
          <w:lang w:val="en-NZ"/>
        </w:rPr>
        <w:t xml:space="preserve">within and in the same way </w:t>
      </w:r>
      <w:r w:rsidRPr="003D6108">
        <w:rPr>
          <w:lang w:val="en-NZ"/>
        </w:rPr>
        <w:t xml:space="preserve">as the </w:t>
      </w:r>
      <w:r w:rsidR="00FE1D9D" w:rsidRPr="003D6108">
        <w:rPr>
          <w:lang w:val="en-NZ"/>
        </w:rPr>
        <w:t xml:space="preserve">mainstream </w:t>
      </w:r>
      <w:r w:rsidRPr="003D6108">
        <w:rPr>
          <w:lang w:val="en-NZ"/>
        </w:rPr>
        <w:t>Youth Court</w:t>
      </w:r>
      <w:r w:rsidR="001D1428" w:rsidRPr="003D6108">
        <w:rPr>
          <w:rStyle w:val="FootnoteReference"/>
          <w:lang w:val="en-NZ"/>
        </w:rPr>
        <w:footnoteReference w:id="11"/>
      </w:r>
      <w:r w:rsidRPr="003D6108">
        <w:rPr>
          <w:lang w:val="en-NZ"/>
        </w:rPr>
        <w:t xml:space="preserve"> however they are held in more culturally appropriate spaces and follow cultural processes</w:t>
      </w:r>
      <w:r w:rsidR="003D1914">
        <w:rPr>
          <w:lang w:val="en-NZ"/>
        </w:rPr>
        <w:t xml:space="preserve"> relevant to Maori and Pasifika youth respectively</w:t>
      </w:r>
      <w:r w:rsidRPr="003D6108">
        <w:rPr>
          <w:lang w:val="en-NZ"/>
        </w:rPr>
        <w:t>.</w:t>
      </w:r>
      <w:r w:rsidRPr="003D6108">
        <w:rPr>
          <w:rStyle w:val="FootnoteReference"/>
          <w:lang w:val="en-NZ"/>
        </w:rPr>
        <w:footnoteReference w:id="12"/>
      </w:r>
    </w:p>
    <w:p w14:paraId="09DF7AFD" w14:textId="434232FD" w:rsidR="001D1428" w:rsidRPr="003D6108" w:rsidRDefault="001D1428" w:rsidP="00791C80">
      <w:pPr>
        <w:pStyle w:val="BodyText"/>
        <w:rPr>
          <w:lang w:val="en-NZ"/>
        </w:rPr>
      </w:pPr>
      <w:r w:rsidRPr="003D6108">
        <w:rPr>
          <w:lang w:val="en-NZ"/>
        </w:rPr>
        <w:t>While the Courts are designed to help young Māori and Pasifika people to better engage with the youth justice system, they are</w:t>
      </w:r>
      <w:r w:rsidR="00F82F27">
        <w:rPr>
          <w:lang w:val="en-NZ"/>
        </w:rPr>
        <w:t xml:space="preserve"> currently</w:t>
      </w:r>
      <w:r w:rsidRPr="003D6108">
        <w:rPr>
          <w:lang w:val="en-NZ"/>
        </w:rPr>
        <w:t xml:space="preserve"> </w:t>
      </w:r>
      <w:r w:rsidR="00617700">
        <w:rPr>
          <w:lang w:val="en-NZ"/>
        </w:rPr>
        <w:t xml:space="preserve">restricted to dealing with </w:t>
      </w:r>
      <w:r w:rsidR="00074AA1">
        <w:rPr>
          <w:lang w:val="en-NZ"/>
        </w:rPr>
        <w:t>case ma</w:t>
      </w:r>
      <w:r w:rsidR="00CB40CF">
        <w:rPr>
          <w:lang w:val="en-NZ"/>
        </w:rPr>
        <w:t>nagement and disposition</w:t>
      </w:r>
      <w:r w:rsidR="00A93F9A">
        <w:rPr>
          <w:lang w:val="en-NZ"/>
        </w:rPr>
        <w:t xml:space="preserve"> following a </w:t>
      </w:r>
      <w:r w:rsidR="00A93F9A">
        <w:rPr>
          <w:i/>
          <w:lang w:val="en-NZ"/>
        </w:rPr>
        <w:t>not denied</w:t>
      </w:r>
      <w:r w:rsidR="00783812">
        <w:rPr>
          <w:lang w:val="en-NZ"/>
        </w:rPr>
        <w:t xml:space="preserve"> (guilty) plea</w:t>
      </w:r>
      <w:r w:rsidR="00EF6332">
        <w:rPr>
          <w:lang w:val="en-NZ"/>
        </w:rPr>
        <w:t xml:space="preserve"> and, accordin</w:t>
      </w:r>
      <w:r w:rsidR="00E30146">
        <w:rPr>
          <w:lang w:val="en-NZ"/>
        </w:rPr>
        <w:t>gly serve as a voluntary mitigation option</w:t>
      </w:r>
      <w:r w:rsidR="00783812">
        <w:rPr>
          <w:lang w:val="en-NZ"/>
        </w:rPr>
        <w:t>.</w:t>
      </w:r>
      <w:r w:rsidR="00B15D2F">
        <w:rPr>
          <w:lang w:val="en-NZ"/>
        </w:rPr>
        <w:t xml:space="preserve"> </w:t>
      </w:r>
      <w:r w:rsidR="00852D5E">
        <w:rPr>
          <w:lang w:val="en-NZ"/>
        </w:rPr>
        <w:t>First appearances;</w:t>
      </w:r>
      <w:r w:rsidR="008F1999">
        <w:rPr>
          <w:lang w:val="en-NZ"/>
        </w:rPr>
        <w:t xml:space="preserve"> </w:t>
      </w:r>
      <w:r w:rsidR="00BB2221">
        <w:rPr>
          <w:lang w:val="en-NZ"/>
        </w:rPr>
        <w:t>opposed bail hearings</w:t>
      </w:r>
      <w:r w:rsidR="008F1999">
        <w:rPr>
          <w:lang w:val="en-NZ"/>
        </w:rPr>
        <w:t xml:space="preserve"> and d</w:t>
      </w:r>
      <w:r w:rsidR="00B15D2F">
        <w:rPr>
          <w:lang w:val="en-NZ"/>
        </w:rPr>
        <w:t>efended hearings</w:t>
      </w:r>
      <w:r w:rsidR="00381426">
        <w:rPr>
          <w:lang w:val="en-NZ"/>
        </w:rPr>
        <w:t>, including fitness to plead matters,</w:t>
      </w:r>
      <w:r w:rsidR="00B15D2F">
        <w:rPr>
          <w:lang w:val="en-NZ"/>
        </w:rPr>
        <w:t xml:space="preserve"> take place in </w:t>
      </w:r>
      <w:r w:rsidR="00481EC8">
        <w:rPr>
          <w:lang w:val="en-NZ"/>
        </w:rPr>
        <w:t xml:space="preserve">the regular Youth Court. </w:t>
      </w:r>
      <w:r w:rsidR="00783812">
        <w:rPr>
          <w:lang w:val="en-NZ"/>
        </w:rPr>
        <w:t xml:space="preserve"> </w:t>
      </w:r>
    </w:p>
    <w:p w14:paraId="2EA3DBF5" w14:textId="437A3B56" w:rsidR="004316DA" w:rsidRPr="003D6108" w:rsidRDefault="00BF5B2C" w:rsidP="002E03DD">
      <w:pPr>
        <w:pStyle w:val="BodyText"/>
        <w:rPr>
          <w:lang w:val="en-NZ"/>
        </w:rPr>
      </w:pPr>
      <w:r w:rsidRPr="003D6108">
        <w:rPr>
          <w:lang w:val="en-NZ"/>
        </w:rPr>
        <w:t xml:space="preserve">Development of authentic customary justice systems </w:t>
      </w:r>
      <w:r w:rsidR="008D2C98">
        <w:rPr>
          <w:lang w:val="en-NZ"/>
        </w:rPr>
        <w:t>is</w:t>
      </w:r>
      <w:r w:rsidR="008D2C98" w:rsidRPr="003D6108">
        <w:rPr>
          <w:lang w:val="en-NZ"/>
        </w:rPr>
        <w:t xml:space="preserve"> </w:t>
      </w:r>
      <w:r w:rsidRPr="003D6108">
        <w:rPr>
          <w:lang w:val="en-NZ"/>
        </w:rPr>
        <w:t xml:space="preserve">a vital part of the range of targeted responses to address </w:t>
      </w:r>
      <w:r w:rsidR="00382E26">
        <w:rPr>
          <w:lang w:val="en-NZ"/>
        </w:rPr>
        <w:t xml:space="preserve">over-representation of </w:t>
      </w:r>
      <w:r w:rsidRPr="003D6108">
        <w:rPr>
          <w:lang w:val="en-NZ"/>
        </w:rPr>
        <w:t>indigenous</w:t>
      </w:r>
      <w:r w:rsidR="00382E26">
        <w:rPr>
          <w:lang w:val="en-NZ"/>
        </w:rPr>
        <w:t xml:space="preserve"> </w:t>
      </w:r>
      <w:r w:rsidR="009106A4">
        <w:rPr>
          <w:lang w:val="en-NZ"/>
        </w:rPr>
        <w:t xml:space="preserve">children </w:t>
      </w:r>
      <w:r w:rsidR="00F057DC">
        <w:rPr>
          <w:lang w:val="en-NZ"/>
        </w:rPr>
        <w:t>in the criminal justice system</w:t>
      </w:r>
      <w:r w:rsidRPr="003D6108">
        <w:rPr>
          <w:lang w:val="en-NZ"/>
        </w:rPr>
        <w:t>. In New Zealand, as elsewhere, indigenous children are in contact with the justice system at vastly higher rates than other population groups.</w:t>
      </w:r>
      <w:r w:rsidRPr="003D6108">
        <w:rPr>
          <w:vertAlign w:val="superscript"/>
          <w:lang w:val="en-NZ"/>
        </w:rPr>
        <w:footnoteReference w:id="13"/>
      </w:r>
      <w:r w:rsidRPr="003D6108">
        <w:rPr>
          <w:lang w:val="en-NZ"/>
        </w:rPr>
        <w:t xml:space="preserve">  </w:t>
      </w:r>
    </w:p>
    <w:p w14:paraId="6A611C1D" w14:textId="0FE25A89" w:rsidR="00BF5B2C" w:rsidRPr="003D6108" w:rsidRDefault="00BF5B2C" w:rsidP="002E03DD">
      <w:pPr>
        <w:pStyle w:val="BodyText"/>
        <w:rPr>
          <w:lang w:val="en-NZ"/>
        </w:rPr>
      </w:pPr>
      <w:r w:rsidRPr="003D6108">
        <w:rPr>
          <w:lang w:val="en-NZ"/>
        </w:rPr>
        <w:t>The extent of this disparity has been discussed by the Committee in its General Comment on Indigenous Children,</w:t>
      </w:r>
      <w:r w:rsidRPr="003D6108">
        <w:rPr>
          <w:vertAlign w:val="superscript"/>
          <w:lang w:val="en-NZ"/>
        </w:rPr>
        <w:footnoteReference w:id="14"/>
      </w:r>
      <w:r w:rsidRPr="003D6108">
        <w:rPr>
          <w:vertAlign w:val="superscript"/>
          <w:lang w:val="en-NZ"/>
        </w:rPr>
        <w:t xml:space="preserve"> </w:t>
      </w:r>
      <w:r w:rsidRPr="003D6108">
        <w:rPr>
          <w:lang w:val="en-NZ"/>
        </w:rPr>
        <w:t>and by the Expert Mechanism on the Rights of Indigenous Peoples in its Study on Indigenous Peoples</w:t>
      </w:r>
      <w:r w:rsidR="002831E4">
        <w:rPr>
          <w:lang w:val="en-NZ"/>
        </w:rPr>
        <w:t>’</w:t>
      </w:r>
      <w:r w:rsidRPr="003D6108">
        <w:rPr>
          <w:lang w:val="en-NZ"/>
        </w:rPr>
        <w:t xml:space="preserve"> Access to Justice.</w:t>
      </w:r>
      <w:r w:rsidRPr="003D6108">
        <w:rPr>
          <w:vertAlign w:val="superscript"/>
          <w:lang w:val="en-NZ"/>
        </w:rPr>
        <w:footnoteReference w:id="15"/>
      </w:r>
      <w:r w:rsidRPr="003D6108">
        <w:rPr>
          <w:lang w:val="en-NZ"/>
        </w:rPr>
        <w:t xml:space="preserve">    </w:t>
      </w:r>
    </w:p>
    <w:p w14:paraId="18BE7271" w14:textId="6F65F52C" w:rsidR="001D1428" w:rsidRPr="003D6108" w:rsidRDefault="075BD995" w:rsidP="00791C80">
      <w:pPr>
        <w:pStyle w:val="BodyText"/>
        <w:rPr>
          <w:lang w:val="en-NZ"/>
        </w:rPr>
      </w:pPr>
      <w:r w:rsidRPr="003D6108">
        <w:rPr>
          <w:lang w:val="en-NZ"/>
        </w:rPr>
        <w:t>The Commission would support further comment from the Committee that</w:t>
      </w:r>
      <w:r w:rsidR="00930121">
        <w:rPr>
          <w:lang w:val="en-NZ"/>
        </w:rPr>
        <w:t>,</w:t>
      </w:r>
      <w:r w:rsidRPr="003D6108">
        <w:rPr>
          <w:lang w:val="en-NZ"/>
        </w:rPr>
        <w:t xml:space="preserve"> where possible, States support the development of authentic customary justice systems, where these systems are likely to contribute </w:t>
      </w:r>
      <w:r w:rsidR="007154BB" w:rsidRPr="003D6108">
        <w:rPr>
          <w:lang w:val="en-NZ"/>
        </w:rPr>
        <w:t>favourably</w:t>
      </w:r>
      <w:r w:rsidRPr="003D6108">
        <w:rPr>
          <w:lang w:val="en-NZ"/>
        </w:rPr>
        <w:t xml:space="preserve"> to the </w:t>
      </w:r>
      <w:r w:rsidR="009106A4">
        <w:rPr>
          <w:lang w:val="en-NZ"/>
        </w:rPr>
        <w:t>outcomes for indigenous children.</w:t>
      </w:r>
      <w:r w:rsidRPr="003D6108">
        <w:rPr>
          <w:lang w:val="en-NZ"/>
        </w:rPr>
        <w:t xml:space="preserve"> </w:t>
      </w:r>
    </w:p>
    <w:p w14:paraId="6FB06B3A" w14:textId="137E8E71" w:rsidR="00375469" w:rsidRPr="003D6108" w:rsidRDefault="00375469" w:rsidP="00657D5B">
      <w:pPr>
        <w:pStyle w:val="Heading1"/>
        <w:rPr>
          <w:lang w:val="en-NZ"/>
        </w:rPr>
      </w:pPr>
      <w:r w:rsidRPr="003D6108">
        <w:rPr>
          <w:lang w:val="en-NZ"/>
        </w:rPr>
        <w:t>Conclusion</w:t>
      </w:r>
    </w:p>
    <w:p w14:paraId="47EFBF22" w14:textId="35B458A5" w:rsidR="00955B4C" w:rsidRPr="003D6108" w:rsidRDefault="075BD995" w:rsidP="00791C80">
      <w:pPr>
        <w:pStyle w:val="BodyText"/>
        <w:rPr>
          <w:lang w:val="en-NZ"/>
        </w:rPr>
      </w:pPr>
      <w:r w:rsidRPr="003D6108">
        <w:rPr>
          <w:lang w:val="en-NZ"/>
        </w:rPr>
        <w:t xml:space="preserve">The Commission supports the draft general comment. The Commission recommends that the Committee progress the draft general comment, with revisions in relation to customary justice systems suggested by the Commission. </w:t>
      </w:r>
    </w:p>
    <w:p w14:paraId="6AF63652" w14:textId="2DFBDAED" w:rsidR="00375469" w:rsidRPr="003D6108" w:rsidRDefault="075BD995" w:rsidP="00791C80">
      <w:pPr>
        <w:pStyle w:val="BodyText"/>
        <w:rPr>
          <w:lang w:val="en-NZ"/>
        </w:rPr>
      </w:pPr>
      <w:r w:rsidRPr="003D6108">
        <w:rPr>
          <w:lang w:val="en-NZ"/>
        </w:rPr>
        <w:t xml:space="preserve">The Commission would be happy to provide any further information on the matters we have raised here. </w:t>
      </w:r>
    </w:p>
    <w:sectPr w:rsidR="00375469" w:rsidRPr="003D6108" w:rsidSect="00A908B0">
      <w:headerReference w:type="even" r:id="rId14"/>
      <w:headerReference w:type="default" r:id="rId15"/>
      <w:footerReference w:type="even" r:id="rId16"/>
      <w:footerReference w:type="default" r:id="rId17"/>
      <w:headerReference w:type="first" r:id="rId18"/>
      <w:footerReference w:type="first" r:id="rId19"/>
      <w:pgSz w:w="11906" w:h="16838" w:code="9"/>
      <w:pgMar w:top="1520" w:right="1321" w:bottom="1202" w:left="1321" w:header="0" w:footer="10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76996" w14:textId="77777777" w:rsidR="005C08F9" w:rsidRDefault="005C08F9">
      <w:r>
        <w:separator/>
      </w:r>
    </w:p>
  </w:endnote>
  <w:endnote w:type="continuationSeparator" w:id="0">
    <w:p w14:paraId="5470D9A6" w14:textId="77777777" w:rsidR="005C08F9" w:rsidRDefault="005C08F9">
      <w:r>
        <w:continuationSeparator/>
      </w:r>
    </w:p>
  </w:endnote>
  <w:endnote w:type="continuationNotice" w:id="1">
    <w:p w14:paraId="164083F6" w14:textId="77777777" w:rsidR="005C08F9" w:rsidRDefault="005C0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altName w:val="Times New Roman"/>
    <w:charset w:val="00"/>
    <w:family w:val="roman"/>
    <w:pitch w:val="default"/>
  </w:font>
  <w:font w:name="ヒラギノ角ゴ Pro W3">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10DBF" w14:textId="77777777" w:rsidR="002E03DD" w:rsidRDefault="002E0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053371"/>
      <w:docPartObj>
        <w:docPartGallery w:val="Page Numbers (Bottom of Page)"/>
        <w:docPartUnique/>
      </w:docPartObj>
    </w:sdtPr>
    <w:sdtEndPr>
      <w:rPr>
        <w:noProof/>
      </w:rPr>
    </w:sdtEndPr>
    <w:sdtContent>
      <w:p w14:paraId="387051A7" w14:textId="3FCA54F7" w:rsidR="002E03DD" w:rsidRDefault="002E03DD">
        <w:pPr>
          <w:pStyle w:val="Footer"/>
          <w:jc w:val="center"/>
        </w:pPr>
        <w:r>
          <w:fldChar w:fldCharType="begin"/>
        </w:r>
        <w:r>
          <w:instrText xml:space="preserve"> PAGE   \* MERGEFORMAT </w:instrText>
        </w:r>
        <w:r>
          <w:fldChar w:fldCharType="separate"/>
        </w:r>
        <w:r w:rsidR="00CB6EE1">
          <w:rPr>
            <w:noProof/>
          </w:rPr>
          <w:t>3</w:t>
        </w:r>
        <w:r>
          <w:rPr>
            <w:noProof/>
          </w:rPr>
          <w:fldChar w:fldCharType="end"/>
        </w:r>
      </w:p>
    </w:sdtContent>
  </w:sdt>
  <w:p w14:paraId="47F94CE8" w14:textId="77777777" w:rsidR="002E03DD" w:rsidRDefault="002E03DD">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76A5D" w14:textId="77777777" w:rsidR="002E03DD" w:rsidRDefault="002E0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33D10" w14:textId="77777777" w:rsidR="005C08F9" w:rsidRDefault="005C08F9">
      <w:r>
        <w:separator/>
      </w:r>
    </w:p>
  </w:footnote>
  <w:footnote w:type="continuationSeparator" w:id="0">
    <w:p w14:paraId="6484C4AA" w14:textId="77777777" w:rsidR="005C08F9" w:rsidRDefault="005C08F9">
      <w:r>
        <w:continuationSeparator/>
      </w:r>
    </w:p>
  </w:footnote>
  <w:footnote w:type="continuationNotice" w:id="1">
    <w:p w14:paraId="5553CA41" w14:textId="77777777" w:rsidR="005C08F9" w:rsidRDefault="005C08F9"/>
  </w:footnote>
  <w:footnote w:id="2">
    <w:p w14:paraId="5B909D41" w14:textId="70E52E01" w:rsidR="002E03DD" w:rsidRPr="00644F19" w:rsidRDefault="002E03DD">
      <w:pPr>
        <w:pStyle w:val="FootnoteText"/>
        <w:rPr>
          <w:sz w:val="16"/>
          <w:szCs w:val="16"/>
          <w:lang w:val="mi-NZ"/>
        </w:rPr>
      </w:pPr>
      <w:r w:rsidRPr="00644F19">
        <w:rPr>
          <w:rStyle w:val="FootnoteReference"/>
          <w:sz w:val="16"/>
          <w:szCs w:val="16"/>
        </w:rPr>
        <w:footnoteRef/>
      </w:r>
      <w:r w:rsidRPr="00644F19">
        <w:rPr>
          <w:sz w:val="16"/>
          <w:szCs w:val="16"/>
        </w:rPr>
        <w:t xml:space="preserve"> </w:t>
      </w:r>
      <w:r w:rsidRPr="00644F19">
        <w:rPr>
          <w:sz w:val="16"/>
          <w:szCs w:val="16"/>
          <w:lang w:val="mi-NZ"/>
        </w:rPr>
        <w:t>The Commission is New Zealand’s national human rights institution (“NHRI”). It has ‘A’ status accreditation.</w:t>
      </w:r>
    </w:p>
  </w:footnote>
  <w:footnote w:id="3">
    <w:p w14:paraId="787B0463" w14:textId="61886D1E" w:rsidR="002E03DD" w:rsidRPr="00C4753E" w:rsidRDefault="002E03DD">
      <w:pPr>
        <w:pStyle w:val="FootnoteText"/>
        <w:rPr>
          <w:rFonts w:ascii="Times New Roman" w:hAnsi="Times New Roman"/>
          <w:sz w:val="16"/>
          <w:szCs w:val="16"/>
          <w:lang w:val="mi-NZ"/>
        </w:rPr>
      </w:pPr>
      <w:r w:rsidRPr="00C4753E">
        <w:rPr>
          <w:rStyle w:val="FootnoteReference"/>
          <w:sz w:val="16"/>
          <w:szCs w:val="16"/>
        </w:rPr>
        <w:footnoteRef/>
      </w:r>
      <w:r w:rsidRPr="00C4753E">
        <w:rPr>
          <w:sz w:val="16"/>
          <w:szCs w:val="16"/>
        </w:rPr>
        <w:t xml:space="preserve"> R</w:t>
      </w:r>
      <w:r w:rsidRPr="00C4753E">
        <w:rPr>
          <w:rStyle w:val="normaltextrun"/>
          <w:sz w:val="16"/>
          <w:szCs w:val="16"/>
        </w:rPr>
        <w:t>eplacing General Comment No. 10 (2007)</w:t>
      </w:r>
      <w:r>
        <w:rPr>
          <w:rStyle w:val="normaltextrun"/>
          <w:sz w:val="16"/>
          <w:szCs w:val="16"/>
        </w:rPr>
        <w:t>.</w:t>
      </w:r>
    </w:p>
  </w:footnote>
  <w:footnote w:id="4">
    <w:p w14:paraId="4BA62781" w14:textId="251AD4B7" w:rsidR="002E03DD" w:rsidRDefault="002E03DD">
      <w:pPr>
        <w:pStyle w:val="FootnoteText"/>
      </w:pPr>
      <w:r w:rsidRPr="00B93CB1">
        <w:rPr>
          <w:rStyle w:val="FootnoteReference"/>
          <w:sz w:val="16"/>
          <w:szCs w:val="16"/>
        </w:rPr>
        <w:footnoteRef/>
      </w:r>
      <w:r w:rsidRPr="00B93CB1">
        <w:rPr>
          <w:sz w:val="16"/>
          <w:szCs w:val="16"/>
        </w:rPr>
        <w:t xml:space="preserve"> </w:t>
      </w:r>
      <w:r w:rsidRPr="00B93CB1">
        <w:rPr>
          <w:sz w:val="16"/>
          <w:szCs w:val="16"/>
          <w:lang w:val="mi-NZ"/>
        </w:rPr>
        <w:t xml:space="preserve">See for example </w:t>
      </w:r>
      <w:hyperlink r:id="rId1" w:history="1">
        <w:r w:rsidRPr="00356A0B">
          <w:rPr>
            <w:rStyle w:val="Hyperlink"/>
            <w:i/>
            <w:sz w:val="16"/>
            <w:szCs w:val="16"/>
            <w:lang w:val="mi-NZ"/>
          </w:rPr>
          <w:t>It’s never too early, never too late: A discussion paper on preventing youth offedning in New Zealand</w:t>
        </w:r>
        <w:r w:rsidRPr="00356A0B">
          <w:rPr>
            <w:rStyle w:val="Hyperlink"/>
            <w:sz w:val="16"/>
            <w:szCs w:val="16"/>
            <w:lang w:val="mi-NZ"/>
          </w:rPr>
          <w:t>, Office of the Prime Minister’s Chief Science Advisor, 12 June 2018</w:t>
        </w:r>
      </w:hyperlink>
      <w:r>
        <w:rPr>
          <w:i/>
          <w:sz w:val="16"/>
          <w:szCs w:val="16"/>
          <w:lang w:val="mi-NZ"/>
        </w:rPr>
        <w:t xml:space="preserve"> </w:t>
      </w:r>
      <w:r w:rsidRPr="00CC364D">
        <w:rPr>
          <w:sz w:val="16"/>
          <w:szCs w:val="16"/>
          <w:lang w:val="mi-NZ"/>
        </w:rPr>
        <w:t>and</w:t>
      </w:r>
      <w:r>
        <w:rPr>
          <w:i/>
          <w:sz w:val="16"/>
          <w:szCs w:val="16"/>
          <w:lang w:val="mi-NZ"/>
        </w:rPr>
        <w:t xml:space="preserve"> </w:t>
      </w:r>
      <w:r w:rsidRPr="00B93CB1">
        <w:rPr>
          <w:sz w:val="16"/>
          <w:szCs w:val="16"/>
          <w:lang w:val="mi-NZ"/>
        </w:rPr>
        <w:t xml:space="preserve">the research cited by the </w:t>
      </w:r>
      <w:hyperlink r:id="rId2" w:history="1">
        <w:r w:rsidRPr="00CC364D">
          <w:rPr>
            <w:rStyle w:val="Hyperlink"/>
            <w:sz w:val="16"/>
            <w:szCs w:val="16"/>
            <w:lang w:val="mi-NZ"/>
          </w:rPr>
          <w:t>UK Houses of Parliament Parliamentary Office of Science and</w:t>
        </w:r>
        <w:r>
          <w:rPr>
            <w:rStyle w:val="Hyperlink"/>
            <w:sz w:val="16"/>
            <w:szCs w:val="16"/>
            <w:lang w:val="mi-NZ"/>
          </w:rPr>
          <w:t xml:space="preserve"> Technology</w:t>
        </w:r>
        <w:r w:rsidRPr="00CC364D">
          <w:rPr>
            <w:rStyle w:val="Hyperlink"/>
            <w:sz w:val="16"/>
            <w:szCs w:val="16"/>
            <w:lang w:val="mi-NZ"/>
          </w:rPr>
          <w:t xml:space="preserve"> in its June 2018 research briefing PostNote number 577</w:t>
        </w:r>
      </w:hyperlink>
      <w:r>
        <w:rPr>
          <w:sz w:val="16"/>
          <w:szCs w:val="16"/>
          <w:lang w:val="mi-NZ"/>
        </w:rPr>
        <w:t>.</w:t>
      </w:r>
    </w:p>
  </w:footnote>
  <w:footnote w:id="5">
    <w:p w14:paraId="618575C5" w14:textId="309486DB" w:rsidR="002E03DD" w:rsidRPr="00644F19" w:rsidRDefault="002E03DD" w:rsidP="00D52024">
      <w:pPr>
        <w:pStyle w:val="FootnoteText"/>
        <w:rPr>
          <w:sz w:val="16"/>
          <w:szCs w:val="16"/>
          <w:lang w:val="mi-NZ"/>
        </w:rPr>
      </w:pPr>
      <w:r w:rsidRPr="00644F19">
        <w:rPr>
          <w:rStyle w:val="FootnoteReference"/>
          <w:sz w:val="16"/>
          <w:szCs w:val="16"/>
        </w:rPr>
        <w:footnoteRef/>
      </w:r>
      <w:r w:rsidRPr="00644F19">
        <w:rPr>
          <w:sz w:val="16"/>
          <w:szCs w:val="16"/>
        </w:rPr>
        <w:t xml:space="preserve"> </w:t>
      </w:r>
      <w:r w:rsidRPr="00644F19">
        <w:rPr>
          <w:sz w:val="16"/>
          <w:szCs w:val="16"/>
          <w:lang w:val="mi-NZ"/>
        </w:rPr>
        <w:t>Section 22 of the Crimes Act 1961.</w:t>
      </w:r>
    </w:p>
  </w:footnote>
  <w:footnote w:id="6">
    <w:p w14:paraId="7F0F4DD7" w14:textId="57DAADEF" w:rsidR="002E03DD" w:rsidRPr="00644F19" w:rsidRDefault="002E03DD">
      <w:pPr>
        <w:pStyle w:val="FootnoteText"/>
        <w:rPr>
          <w:sz w:val="16"/>
          <w:szCs w:val="16"/>
          <w:lang w:val="mi-NZ"/>
        </w:rPr>
      </w:pPr>
      <w:r w:rsidRPr="00644F19">
        <w:rPr>
          <w:rStyle w:val="FootnoteReference"/>
          <w:sz w:val="16"/>
          <w:szCs w:val="16"/>
        </w:rPr>
        <w:footnoteRef/>
      </w:r>
      <w:r w:rsidRPr="00644F19">
        <w:rPr>
          <w:sz w:val="16"/>
          <w:szCs w:val="16"/>
        </w:rPr>
        <w:t xml:space="preserve"> </w:t>
      </w:r>
      <w:r w:rsidRPr="00644F19">
        <w:rPr>
          <w:sz w:val="16"/>
          <w:szCs w:val="16"/>
          <w:lang w:val="mi-NZ"/>
        </w:rPr>
        <w:t xml:space="preserve">Defined as murder and manslaughter under s </w:t>
      </w:r>
      <w:r w:rsidRPr="00644F19">
        <w:rPr>
          <w:sz w:val="16"/>
          <w:szCs w:val="16"/>
          <w:lang w:val="mi-NZ"/>
        </w:rPr>
        <w:t xml:space="preserve">272(1)(a) of the </w:t>
      </w:r>
      <w:r w:rsidR="0016729D">
        <w:fldChar w:fldCharType="begin"/>
      </w:r>
      <w:r w:rsidR="0016729D">
        <w:instrText xml:space="preserve"> HYPERLINK "http://www.legislation.govt.nz/act/public/1989/0024/latest/DLM153418.html?search=sw_096be8ed817ca4ae_272_25_se&amp;p=1&amp;sr=3" </w:instrText>
      </w:r>
      <w:r w:rsidR="0016729D">
        <w:fldChar w:fldCharType="separate"/>
      </w:r>
      <w:r>
        <w:rPr>
          <w:rStyle w:val="Hyperlink"/>
          <w:sz w:val="16"/>
          <w:szCs w:val="16"/>
          <w:lang w:val="mi-NZ"/>
        </w:rPr>
        <w:t>Oranga Tamariki Act 1989</w:t>
      </w:r>
      <w:r w:rsidR="0016729D">
        <w:rPr>
          <w:rStyle w:val="Hyperlink"/>
          <w:sz w:val="16"/>
          <w:szCs w:val="16"/>
          <w:lang w:val="mi-NZ"/>
        </w:rPr>
        <w:fldChar w:fldCharType="end"/>
      </w:r>
      <w:r w:rsidRPr="00644F19">
        <w:rPr>
          <w:sz w:val="16"/>
          <w:szCs w:val="16"/>
          <w:lang w:val="mi-NZ"/>
        </w:rPr>
        <w:t xml:space="preserve"> or offences for which the maximum penalty available is life imprisonment or at least 14 years under s 272(1)(b) of the Oranga Tamariki Act 19</w:t>
      </w:r>
      <w:r>
        <w:rPr>
          <w:sz w:val="16"/>
          <w:szCs w:val="16"/>
          <w:lang w:val="mi-NZ"/>
        </w:rPr>
        <w:t>89</w:t>
      </w:r>
      <w:r w:rsidRPr="00644F19">
        <w:rPr>
          <w:sz w:val="16"/>
          <w:szCs w:val="16"/>
          <w:lang w:val="mi-NZ"/>
        </w:rPr>
        <w:t>. See also s 272(1)(c)</w:t>
      </w:r>
    </w:p>
  </w:footnote>
  <w:footnote w:id="7">
    <w:p w14:paraId="31B7D709" w14:textId="7B4F9B6A" w:rsidR="002E03DD" w:rsidRPr="00644F19" w:rsidRDefault="002E03DD" w:rsidP="00D52024">
      <w:pPr>
        <w:pStyle w:val="FootnoteText"/>
        <w:rPr>
          <w:sz w:val="16"/>
          <w:szCs w:val="16"/>
          <w:lang w:val="mi-NZ"/>
        </w:rPr>
      </w:pPr>
      <w:r w:rsidRPr="00644F19">
        <w:rPr>
          <w:rStyle w:val="FootnoteReference"/>
          <w:sz w:val="16"/>
          <w:szCs w:val="16"/>
        </w:rPr>
        <w:footnoteRef/>
      </w:r>
      <w:r w:rsidRPr="00644F19">
        <w:rPr>
          <w:sz w:val="16"/>
          <w:szCs w:val="16"/>
        </w:rPr>
        <w:t xml:space="preserve"> </w:t>
      </w:r>
      <w:r w:rsidRPr="00644F19">
        <w:rPr>
          <w:sz w:val="16"/>
          <w:szCs w:val="16"/>
          <w:lang w:val="mi-NZ"/>
        </w:rPr>
        <w:t xml:space="preserve">Section 22 of the Crimes Act 1961. New Zealand does not use the term </w:t>
      </w:r>
      <w:r w:rsidRPr="00644F19">
        <w:rPr>
          <w:i/>
          <w:sz w:val="16"/>
          <w:szCs w:val="16"/>
          <w:lang w:val="mi-NZ"/>
        </w:rPr>
        <w:t>doli inc</w:t>
      </w:r>
      <w:r>
        <w:rPr>
          <w:i/>
          <w:sz w:val="16"/>
          <w:szCs w:val="16"/>
          <w:lang w:val="mi-NZ"/>
        </w:rPr>
        <w:t>a</w:t>
      </w:r>
      <w:r w:rsidRPr="00644F19">
        <w:rPr>
          <w:i/>
          <w:sz w:val="16"/>
          <w:szCs w:val="16"/>
          <w:lang w:val="mi-NZ"/>
        </w:rPr>
        <w:t>pax</w:t>
      </w:r>
      <w:r w:rsidRPr="00644F19">
        <w:rPr>
          <w:sz w:val="16"/>
          <w:szCs w:val="16"/>
          <w:lang w:val="mi-NZ"/>
        </w:rPr>
        <w:t xml:space="preserve"> however this is implied for children in conflict with the law, under this section.</w:t>
      </w:r>
    </w:p>
  </w:footnote>
  <w:footnote w:id="8">
    <w:p w14:paraId="67FA62DF" w14:textId="380A196F" w:rsidR="002E03DD" w:rsidRPr="00644F19" w:rsidRDefault="002E03DD" w:rsidP="00D52024">
      <w:pPr>
        <w:pStyle w:val="FootnoteText"/>
        <w:rPr>
          <w:sz w:val="16"/>
          <w:szCs w:val="16"/>
          <w:lang w:val="mi-NZ"/>
        </w:rPr>
      </w:pPr>
      <w:r w:rsidRPr="00644F19">
        <w:rPr>
          <w:rStyle w:val="FootnoteReference"/>
          <w:sz w:val="16"/>
          <w:szCs w:val="16"/>
        </w:rPr>
        <w:footnoteRef/>
      </w:r>
      <w:r w:rsidRPr="00644F19">
        <w:rPr>
          <w:sz w:val="16"/>
          <w:szCs w:val="16"/>
        </w:rPr>
        <w:t xml:space="preserve"> </w:t>
      </w:r>
      <w:r w:rsidRPr="00644F19">
        <w:rPr>
          <w:sz w:val="16"/>
          <w:szCs w:val="16"/>
          <w:lang w:val="mi-NZ"/>
        </w:rPr>
        <w:t>Young person is defined by s2 of the Oranga Tamariki Act 1989 as a person over the age of 14 years but under the age of 17 years.</w:t>
      </w:r>
      <w:r w:rsidRPr="00644F19">
        <w:rPr>
          <w:sz w:val="16"/>
          <w:szCs w:val="16"/>
        </w:rPr>
        <w:t xml:space="preserve"> </w:t>
      </w:r>
      <w:r w:rsidRPr="00644F19">
        <w:rPr>
          <w:sz w:val="16"/>
          <w:szCs w:val="16"/>
          <w:lang w:val="mi-NZ"/>
        </w:rPr>
        <w:t>As at 1 July 2019, a</w:t>
      </w:r>
      <w:r w:rsidRPr="00644F19">
        <w:rPr>
          <w:sz w:val="16"/>
          <w:szCs w:val="16"/>
        </w:rPr>
        <w:t xml:space="preserve"> </w:t>
      </w:r>
      <w:r>
        <w:rPr>
          <w:sz w:val="16"/>
          <w:szCs w:val="16"/>
          <w:lang w:val="mi-NZ"/>
        </w:rPr>
        <w:t>y</w:t>
      </w:r>
      <w:r w:rsidRPr="00644F19">
        <w:rPr>
          <w:sz w:val="16"/>
          <w:szCs w:val="16"/>
          <w:lang w:val="mi-NZ"/>
        </w:rPr>
        <w:t xml:space="preserve">oung person will be defined by s2 of the Oranga Tamariki Act 1989 as a person over the age of 14 years but under 18 years old. </w:t>
      </w:r>
    </w:p>
  </w:footnote>
  <w:footnote w:id="9">
    <w:p w14:paraId="1C65556D" w14:textId="4D2A51A5" w:rsidR="002E03DD" w:rsidRPr="00644F19" w:rsidRDefault="002E03DD">
      <w:pPr>
        <w:pStyle w:val="FootnoteText"/>
        <w:rPr>
          <w:sz w:val="16"/>
          <w:szCs w:val="16"/>
          <w:lang w:val="mi-NZ"/>
        </w:rPr>
      </w:pPr>
      <w:r w:rsidRPr="00644F19">
        <w:rPr>
          <w:rStyle w:val="FootnoteReference"/>
          <w:sz w:val="16"/>
          <w:szCs w:val="16"/>
        </w:rPr>
        <w:footnoteRef/>
      </w:r>
      <w:r w:rsidRPr="00644F19">
        <w:rPr>
          <w:sz w:val="16"/>
          <w:szCs w:val="16"/>
        </w:rPr>
        <w:t xml:space="preserve"> </w:t>
      </w:r>
      <w:r w:rsidRPr="00013E56">
        <w:rPr>
          <w:sz w:val="16"/>
          <w:szCs w:val="16"/>
        </w:rPr>
        <w:t xml:space="preserve">Section </w:t>
      </w:r>
      <w:r w:rsidRPr="00695C15">
        <w:rPr>
          <w:sz w:val="16"/>
          <w:szCs w:val="16"/>
        </w:rPr>
        <w:t>8</w:t>
      </w:r>
      <w:r w:rsidRPr="00013E56">
        <w:rPr>
          <w:sz w:val="16"/>
          <w:szCs w:val="16"/>
        </w:rPr>
        <w:t xml:space="preserve">6, </w:t>
      </w:r>
      <w:r>
        <w:rPr>
          <w:sz w:val="16"/>
          <w:szCs w:val="16"/>
          <w:lang w:val="mi-NZ"/>
        </w:rPr>
        <w:t>Contract and Commercial Law Act 2017.</w:t>
      </w:r>
    </w:p>
  </w:footnote>
  <w:footnote w:id="10">
    <w:p w14:paraId="23CCC5A1" w14:textId="10309B77" w:rsidR="002E03DD" w:rsidRPr="001D1428" w:rsidRDefault="002E03DD">
      <w:pPr>
        <w:pStyle w:val="FootnoteText"/>
        <w:rPr>
          <w:sz w:val="16"/>
          <w:szCs w:val="16"/>
          <w:lang w:val="mi-NZ"/>
        </w:rPr>
      </w:pPr>
      <w:r w:rsidRPr="001D1428">
        <w:rPr>
          <w:rStyle w:val="FootnoteReference"/>
          <w:sz w:val="16"/>
          <w:szCs w:val="16"/>
        </w:rPr>
        <w:footnoteRef/>
      </w:r>
      <w:r w:rsidRPr="001D1428">
        <w:rPr>
          <w:sz w:val="16"/>
          <w:szCs w:val="16"/>
        </w:rPr>
        <w:t xml:space="preserve"> </w:t>
      </w:r>
      <w:r>
        <w:rPr>
          <w:sz w:val="16"/>
          <w:szCs w:val="16"/>
          <w:lang w:val="mi-NZ"/>
        </w:rPr>
        <w:t xml:space="preserve">Ngā Kōti means the courts and rangatahi means young person, in te reo Māori. </w:t>
      </w:r>
    </w:p>
  </w:footnote>
  <w:footnote w:id="11">
    <w:p w14:paraId="1063752A" w14:textId="2154DAD5" w:rsidR="002E03DD" w:rsidRPr="001D1428" w:rsidRDefault="002E03DD">
      <w:pPr>
        <w:pStyle w:val="FootnoteText"/>
        <w:rPr>
          <w:sz w:val="16"/>
          <w:szCs w:val="16"/>
          <w:lang w:val="mi-NZ"/>
        </w:rPr>
      </w:pPr>
      <w:r w:rsidRPr="001D1428">
        <w:rPr>
          <w:rStyle w:val="FootnoteReference"/>
          <w:sz w:val="16"/>
          <w:szCs w:val="16"/>
        </w:rPr>
        <w:footnoteRef/>
      </w:r>
      <w:r w:rsidRPr="001D1428">
        <w:rPr>
          <w:sz w:val="16"/>
          <w:szCs w:val="16"/>
        </w:rPr>
        <w:t xml:space="preserve"> </w:t>
      </w:r>
      <w:r w:rsidRPr="001D1428">
        <w:rPr>
          <w:sz w:val="16"/>
          <w:szCs w:val="16"/>
          <w:lang w:val="mi-NZ"/>
        </w:rPr>
        <w:t>Both Courts are presided over by Youth Court Judges.</w:t>
      </w:r>
    </w:p>
  </w:footnote>
  <w:footnote w:id="12">
    <w:p w14:paraId="5D4388BE" w14:textId="58F55F98" w:rsidR="002E03DD" w:rsidRPr="001D1428" w:rsidRDefault="002E03DD">
      <w:pPr>
        <w:pStyle w:val="FootnoteText"/>
        <w:rPr>
          <w:sz w:val="16"/>
          <w:szCs w:val="16"/>
          <w:lang w:val="mi-NZ"/>
        </w:rPr>
      </w:pPr>
      <w:r w:rsidRPr="001D1428">
        <w:rPr>
          <w:rStyle w:val="FootnoteReference"/>
          <w:sz w:val="16"/>
          <w:szCs w:val="16"/>
        </w:rPr>
        <w:footnoteRef/>
      </w:r>
      <w:r w:rsidRPr="001D1428">
        <w:rPr>
          <w:sz w:val="16"/>
          <w:szCs w:val="16"/>
        </w:rPr>
        <w:t xml:space="preserve"> See </w:t>
      </w:r>
      <w:hyperlink r:id="rId3" w:history="1">
        <w:proofErr w:type="spellStart"/>
        <w:r w:rsidRPr="001D1428">
          <w:rPr>
            <w:rStyle w:val="Hyperlink"/>
            <w:sz w:val="16"/>
            <w:szCs w:val="16"/>
          </w:rPr>
          <w:t>Rangatahi</w:t>
        </w:r>
        <w:proofErr w:type="spellEnd"/>
        <w:r w:rsidRPr="001D1428">
          <w:rPr>
            <w:rStyle w:val="Hyperlink"/>
            <w:sz w:val="16"/>
            <w:szCs w:val="16"/>
          </w:rPr>
          <w:t xml:space="preserve"> Courts &amp; Pasifika Courts</w:t>
        </w:r>
      </w:hyperlink>
      <w:r w:rsidRPr="001D1428">
        <w:rPr>
          <w:sz w:val="16"/>
          <w:szCs w:val="16"/>
        </w:rPr>
        <w:t>.</w:t>
      </w:r>
    </w:p>
  </w:footnote>
  <w:footnote w:id="13">
    <w:p w14:paraId="2A806A70" w14:textId="20E2B681" w:rsidR="002E03DD" w:rsidRPr="00661BE6" w:rsidRDefault="002E03DD" w:rsidP="00BF5B2C">
      <w:pPr>
        <w:rPr>
          <w:rFonts w:cstheme="minorHAnsi"/>
          <w:sz w:val="16"/>
          <w:szCs w:val="16"/>
        </w:rPr>
      </w:pPr>
      <w:r w:rsidRPr="00661BE6">
        <w:rPr>
          <w:rFonts w:cstheme="minorHAnsi"/>
          <w:sz w:val="16"/>
          <w:szCs w:val="16"/>
          <w:vertAlign w:val="superscript"/>
        </w:rPr>
        <w:footnoteRef/>
      </w:r>
      <w:r w:rsidRPr="00661BE6">
        <w:rPr>
          <w:rFonts w:cstheme="minorHAnsi"/>
          <w:sz w:val="16"/>
          <w:szCs w:val="16"/>
          <w:vertAlign w:val="superscript"/>
        </w:rPr>
        <w:t xml:space="preserve"> </w:t>
      </w:r>
      <w:r w:rsidRPr="00661BE6">
        <w:rPr>
          <w:rFonts w:cstheme="minorHAnsi"/>
          <w:sz w:val="16"/>
          <w:szCs w:val="16"/>
        </w:rPr>
        <w:t xml:space="preserve">National Iwi Chairs Forum, (2018), </w:t>
      </w:r>
      <w:hyperlink r:id="rId4" w:history="1">
        <w:proofErr w:type="spellStart"/>
        <w:r w:rsidRPr="00644F19">
          <w:rPr>
            <w:rStyle w:val="Hyperlink"/>
            <w:rFonts w:cstheme="minorHAnsi"/>
            <w:i/>
            <w:iCs/>
            <w:sz w:val="16"/>
            <w:szCs w:val="16"/>
          </w:rPr>
          <w:t>Rangatahi</w:t>
        </w:r>
        <w:proofErr w:type="spellEnd"/>
        <w:r w:rsidRPr="00644F19">
          <w:rPr>
            <w:rStyle w:val="Hyperlink"/>
            <w:rFonts w:cstheme="minorHAnsi"/>
            <w:i/>
            <w:iCs/>
            <w:sz w:val="16"/>
            <w:szCs w:val="16"/>
          </w:rPr>
          <w:t xml:space="preserve"> Māori and Youth Justice: </w:t>
        </w:r>
        <w:proofErr w:type="spellStart"/>
        <w:r w:rsidRPr="00644F19">
          <w:rPr>
            <w:rStyle w:val="Hyperlink"/>
            <w:rFonts w:cstheme="minorHAnsi"/>
            <w:i/>
            <w:iCs/>
            <w:sz w:val="16"/>
            <w:szCs w:val="16"/>
          </w:rPr>
          <w:t>Oranga</w:t>
        </w:r>
        <w:proofErr w:type="spellEnd"/>
        <w:r w:rsidRPr="00644F19">
          <w:rPr>
            <w:rStyle w:val="Hyperlink"/>
            <w:rFonts w:cstheme="minorHAnsi"/>
            <w:i/>
            <w:iCs/>
            <w:sz w:val="16"/>
            <w:szCs w:val="16"/>
          </w:rPr>
          <w:t xml:space="preserve"> </w:t>
        </w:r>
        <w:proofErr w:type="spellStart"/>
        <w:r w:rsidRPr="00644F19">
          <w:rPr>
            <w:rStyle w:val="Hyperlink"/>
            <w:rFonts w:cstheme="minorHAnsi"/>
            <w:i/>
            <w:iCs/>
            <w:sz w:val="16"/>
            <w:szCs w:val="16"/>
          </w:rPr>
          <w:t>Rangatahi</w:t>
        </w:r>
        <w:proofErr w:type="spellEnd"/>
      </w:hyperlink>
      <w:r>
        <w:rPr>
          <w:rFonts w:cstheme="minorHAnsi"/>
          <w:i/>
          <w:iCs/>
          <w:sz w:val="16"/>
          <w:szCs w:val="16"/>
        </w:rPr>
        <w:t>.</w:t>
      </w:r>
      <w:r w:rsidRPr="00661BE6">
        <w:rPr>
          <w:rFonts w:cstheme="minorHAnsi"/>
          <w:sz w:val="16"/>
          <w:szCs w:val="16"/>
        </w:rPr>
        <w:t xml:space="preserve"> </w:t>
      </w:r>
    </w:p>
  </w:footnote>
  <w:footnote w:id="14">
    <w:p w14:paraId="1B8025BA" w14:textId="77777777" w:rsidR="002E03DD" w:rsidRPr="00661BE6" w:rsidRDefault="002E03DD" w:rsidP="00BF5B2C">
      <w:pPr>
        <w:rPr>
          <w:rFonts w:cstheme="minorHAnsi"/>
          <w:sz w:val="16"/>
          <w:szCs w:val="16"/>
        </w:rPr>
      </w:pPr>
      <w:r w:rsidRPr="00661BE6">
        <w:rPr>
          <w:rFonts w:cstheme="minorHAnsi"/>
          <w:sz w:val="16"/>
          <w:szCs w:val="16"/>
          <w:vertAlign w:val="superscript"/>
        </w:rPr>
        <w:footnoteRef/>
      </w:r>
      <w:r w:rsidRPr="00661BE6">
        <w:rPr>
          <w:rFonts w:cstheme="minorHAnsi"/>
          <w:sz w:val="16"/>
          <w:szCs w:val="16"/>
        </w:rPr>
        <w:t xml:space="preserve"> UN Committee on the Rights of the Child, (2009), </w:t>
      </w:r>
      <w:r w:rsidRPr="00661BE6">
        <w:rPr>
          <w:rFonts w:cstheme="minorHAnsi"/>
          <w:i/>
          <w:iCs/>
          <w:sz w:val="16"/>
          <w:szCs w:val="16"/>
        </w:rPr>
        <w:t>General Comment No. 11: Indigenous Children,</w:t>
      </w:r>
      <w:r w:rsidRPr="00661BE6">
        <w:rPr>
          <w:rFonts w:cstheme="minorHAnsi"/>
          <w:sz w:val="16"/>
          <w:szCs w:val="16"/>
        </w:rPr>
        <w:t xml:space="preserve"> CRC/C/GC/11, 12 February 2009.</w:t>
      </w:r>
      <w:r w:rsidRPr="00661BE6">
        <w:rPr>
          <w:rFonts w:cstheme="minorHAnsi"/>
          <w:i/>
          <w:iCs/>
          <w:sz w:val="16"/>
          <w:szCs w:val="16"/>
        </w:rPr>
        <w:t xml:space="preserve"> </w:t>
      </w:r>
    </w:p>
  </w:footnote>
  <w:footnote w:id="15">
    <w:p w14:paraId="1E341EA6" w14:textId="13D626B7" w:rsidR="002E03DD" w:rsidRPr="00661BE6" w:rsidRDefault="002E03DD" w:rsidP="00BF5B2C">
      <w:pPr>
        <w:rPr>
          <w:rFonts w:cstheme="minorHAnsi"/>
          <w:sz w:val="16"/>
          <w:szCs w:val="16"/>
        </w:rPr>
      </w:pPr>
      <w:r w:rsidRPr="00661BE6">
        <w:rPr>
          <w:rFonts w:cstheme="minorHAnsi"/>
          <w:sz w:val="16"/>
          <w:szCs w:val="16"/>
          <w:vertAlign w:val="superscript"/>
        </w:rPr>
        <w:footnoteRef/>
      </w:r>
      <w:r w:rsidRPr="00661BE6">
        <w:rPr>
          <w:rFonts w:cstheme="minorHAnsi"/>
          <w:sz w:val="16"/>
          <w:szCs w:val="16"/>
          <w:vertAlign w:val="superscript"/>
        </w:rPr>
        <w:t xml:space="preserve"> </w:t>
      </w:r>
      <w:r w:rsidRPr="00661BE6">
        <w:rPr>
          <w:rFonts w:cstheme="minorHAnsi"/>
          <w:sz w:val="16"/>
          <w:szCs w:val="16"/>
        </w:rPr>
        <w:t xml:space="preserve">UN Expert Mechanism on the Rights of Indigenous Peoples, (2014), </w:t>
      </w:r>
      <w:hyperlink r:id="rId5" w:history="1">
        <w:r w:rsidRPr="00644F19">
          <w:rPr>
            <w:rStyle w:val="Hyperlink"/>
            <w:rFonts w:cstheme="minorHAnsi"/>
            <w:i/>
            <w:iCs/>
            <w:sz w:val="16"/>
            <w:szCs w:val="16"/>
          </w:rPr>
          <w:t>Access to Justice in the promotion and protection of the rights of Indigenous Peoples</w:t>
        </w:r>
      </w:hyperlink>
      <w:r w:rsidRPr="00661BE6">
        <w:rPr>
          <w:rFonts w:cstheme="minorHAnsi"/>
          <w:sz w:val="16"/>
          <w:szCs w:val="16"/>
        </w:rPr>
        <w:t>, A/HRC/27/65</w:t>
      </w:r>
      <w:r>
        <w:rPr>
          <w:rFonts w:cstheme="minorHAnsi"/>
          <w:sz w:val="16"/>
          <w:szCs w:val="16"/>
        </w:rPr>
        <w:t>.</w:t>
      </w:r>
      <w:r w:rsidRPr="00661BE6">
        <w:rPr>
          <w:rFonts w:cstheme="minorHAnsi"/>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62AF5" w14:textId="3B879B25" w:rsidR="002E03DD" w:rsidRDefault="002E03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A6ED2" w14:textId="5C57A478" w:rsidR="002E03DD" w:rsidRDefault="002E03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954A1" w14:textId="3B33566E" w:rsidR="002E03DD" w:rsidRDefault="002E03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3514A"/>
    <w:multiLevelType w:val="hybridMultilevel"/>
    <w:tmpl w:val="7A16FFF2"/>
    <w:lvl w:ilvl="0" w:tplc="0809000F">
      <w:start w:val="1"/>
      <w:numFmt w:val="decimal"/>
      <w:lvlText w:val="%1."/>
      <w:lvlJc w:val="left"/>
      <w:pPr>
        <w:ind w:left="7023"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 w15:restartNumberingAfterBreak="0">
    <w:nsid w:val="15CC5F21"/>
    <w:multiLevelType w:val="hybridMultilevel"/>
    <w:tmpl w:val="E9FE38E2"/>
    <w:lvl w:ilvl="0" w:tplc="2982E272">
      <w:start w:val="2010"/>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B2E64F8"/>
    <w:multiLevelType w:val="hybridMultilevel"/>
    <w:tmpl w:val="A17697F0"/>
    <w:lvl w:ilvl="0" w:tplc="7A3EF8E2">
      <w:start w:val="1"/>
      <w:numFmt w:val="decimal"/>
      <w:lvlText w:val="%1."/>
      <w:lvlJc w:val="left"/>
      <w:pPr>
        <w:ind w:left="720" w:hanging="360"/>
      </w:pPr>
    </w:lvl>
    <w:lvl w:ilvl="1" w:tplc="833C0AA6">
      <w:start w:val="1"/>
      <w:numFmt w:val="lowerLetter"/>
      <w:lvlText w:val="%2."/>
      <w:lvlJc w:val="left"/>
      <w:pPr>
        <w:ind w:left="1440" w:hanging="360"/>
      </w:pPr>
    </w:lvl>
    <w:lvl w:ilvl="2" w:tplc="BF664878">
      <w:start w:val="1"/>
      <w:numFmt w:val="lowerRoman"/>
      <w:lvlText w:val="%3."/>
      <w:lvlJc w:val="right"/>
      <w:pPr>
        <w:ind w:left="2160" w:hanging="180"/>
      </w:pPr>
    </w:lvl>
    <w:lvl w:ilvl="3" w:tplc="B37C087C">
      <w:start w:val="1"/>
      <w:numFmt w:val="decimal"/>
      <w:lvlText w:val="%4."/>
      <w:lvlJc w:val="left"/>
      <w:pPr>
        <w:ind w:left="2880" w:hanging="360"/>
      </w:pPr>
    </w:lvl>
    <w:lvl w:ilvl="4" w:tplc="F84AC5A4">
      <w:start w:val="1"/>
      <w:numFmt w:val="lowerLetter"/>
      <w:lvlText w:val="%5."/>
      <w:lvlJc w:val="left"/>
      <w:pPr>
        <w:ind w:left="3600" w:hanging="360"/>
      </w:pPr>
    </w:lvl>
    <w:lvl w:ilvl="5" w:tplc="CE2037C6">
      <w:start w:val="1"/>
      <w:numFmt w:val="lowerRoman"/>
      <w:lvlText w:val="%6."/>
      <w:lvlJc w:val="right"/>
      <w:pPr>
        <w:ind w:left="4320" w:hanging="180"/>
      </w:pPr>
    </w:lvl>
    <w:lvl w:ilvl="6" w:tplc="36BE79E0">
      <w:start w:val="1"/>
      <w:numFmt w:val="decimal"/>
      <w:lvlText w:val="%7."/>
      <w:lvlJc w:val="left"/>
      <w:pPr>
        <w:ind w:left="5040" w:hanging="360"/>
      </w:pPr>
    </w:lvl>
    <w:lvl w:ilvl="7" w:tplc="E2FA3010">
      <w:start w:val="1"/>
      <w:numFmt w:val="lowerLetter"/>
      <w:lvlText w:val="%8."/>
      <w:lvlJc w:val="left"/>
      <w:pPr>
        <w:ind w:left="5760" w:hanging="360"/>
      </w:pPr>
    </w:lvl>
    <w:lvl w:ilvl="8" w:tplc="48BA7170">
      <w:start w:val="1"/>
      <w:numFmt w:val="lowerRoman"/>
      <w:lvlText w:val="%9."/>
      <w:lvlJc w:val="right"/>
      <w:pPr>
        <w:ind w:left="6480" w:hanging="180"/>
      </w:pPr>
    </w:lvl>
  </w:abstractNum>
  <w:abstractNum w:abstractNumId="3" w15:restartNumberingAfterBreak="0">
    <w:nsid w:val="1D492A17"/>
    <w:multiLevelType w:val="hybridMultilevel"/>
    <w:tmpl w:val="10502B7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222B16B9"/>
    <w:multiLevelType w:val="hybridMultilevel"/>
    <w:tmpl w:val="65F293A8"/>
    <w:lvl w:ilvl="0" w:tplc="5DD2BF82">
      <w:start w:val="1"/>
      <w:numFmt w:val="bullet"/>
      <w:lvlText w:val=""/>
      <w:lvlJc w:val="left"/>
      <w:pPr>
        <w:ind w:left="366" w:hanging="360"/>
      </w:pPr>
      <w:rPr>
        <w:rFonts w:ascii="Symbol" w:eastAsiaTheme="minorHAnsi" w:hAnsi="Symbol" w:cs="Calibri" w:hint="default"/>
      </w:rPr>
    </w:lvl>
    <w:lvl w:ilvl="1" w:tplc="08090003" w:tentative="1">
      <w:start w:val="1"/>
      <w:numFmt w:val="bullet"/>
      <w:lvlText w:val="o"/>
      <w:lvlJc w:val="left"/>
      <w:pPr>
        <w:ind w:left="1086" w:hanging="360"/>
      </w:pPr>
      <w:rPr>
        <w:rFonts w:ascii="Courier New" w:hAnsi="Courier New" w:cs="Courier New" w:hint="default"/>
      </w:rPr>
    </w:lvl>
    <w:lvl w:ilvl="2" w:tplc="08090005" w:tentative="1">
      <w:start w:val="1"/>
      <w:numFmt w:val="bullet"/>
      <w:lvlText w:val=""/>
      <w:lvlJc w:val="left"/>
      <w:pPr>
        <w:ind w:left="1806" w:hanging="360"/>
      </w:pPr>
      <w:rPr>
        <w:rFonts w:ascii="Wingdings" w:hAnsi="Wingdings" w:hint="default"/>
      </w:rPr>
    </w:lvl>
    <w:lvl w:ilvl="3" w:tplc="08090001" w:tentative="1">
      <w:start w:val="1"/>
      <w:numFmt w:val="bullet"/>
      <w:lvlText w:val=""/>
      <w:lvlJc w:val="left"/>
      <w:pPr>
        <w:ind w:left="2526" w:hanging="360"/>
      </w:pPr>
      <w:rPr>
        <w:rFonts w:ascii="Symbol" w:hAnsi="Symbol" w:hint="default"/>
      </w:rPr>
    </w:lvl>
    <w:lvl w:ilvl="4" w:tplc="08090003" w:tentative="1">
      <w:start w:val="1"/>
      <w:numFmt w:val="bullet"/>
      <w:lvlText w:val="o"/>
      <w:lvlJc w:val="left"/>
      <w:pPr>
        <w:ind w:left="3246" w:hanging="360"/>
      </w:pPr>
      <w:rPr>
        <w:rFonts w:ascii="Courier New" w:hAnsi="Courier New" w:cs="Courier New" w:hint="default"/>
      </w:rPr>
    </w:lvl>
    <w:lvl w:ilvl="5" w:tplc="08090005" w:tentative="1">
      <w:start w:val="1"/>
      <w:numFmt w:val="bullet"/>
      <w:lvlText w:val=""/>
      <w:lvlJc w:val="left"/>
      <w:pPr>
        <w:ind w:left="3966" w:hanging="360"/>
      </w:pPr>
      <w:rPr>
        <w:rFonts w:ascii="Wingdings" w:hAnsi="Wingdings" w:hint="default"/>
      </w:rPr>
    </w:lvl>
    <w:lvl w:ilvl="6" w:tplc="08090001" w:tentative="1">
      <w:start w:val="1"/>
      <w:numFmt w:val="bullet"/>
      <w:lvlText w:val=""/>
      <w:lvlJc w:val="left"/>
      <w:pPr>
        <w:ind w:left="4686" w:hanging="360"/>
      </w:pPr>
      <w:rPr>
        <w:rFonts w:ascii="Symbol" w:hAnsi="Symbol" w:hint="default"/>
      </w:rPr>
    </w:lvl>
    <w:lvl w:ilvl="7" w:tplc="08090003" w:tentative="1">
      <w:start w:val="1"/>
      <w:numFmt w:val="bullet"/>
      <w:lvlText w:val="o"/>
      <w:lvlJc w:val="left"/>
      <w:pPr>
        <w:ind w:left="5406" w:hanging="360"/>
      </w:pPr>
      <w:rPr>
        <w:rFonts w:ascii="Courier New" w:hAnsi="Courier New" w:cs="Courier New" w:hint="default"/>
      </w:rPr>
    </w:lvl>
    <w:lvl w:ilvl="8" w:tplc="08090005" w:tentative="1">
      <w:start w:val="1"/>
      <w:numFmt w:val="bullet"/>
      <w:lvlText w:val=""/>
      <w:lvlJc w:val="left"/>
      <w:pPr>
        <w:ind w:left="6126" w:hanging="360"/>
      </w:pPr>
      <w:rPr>
        <w:rFonts w:ascii="Wingdings" w:hAnsi="Wingdings" w:hint="default"/>
      </w:rPr>
    </w:lvl>
  </w:abstractNum>
  <w:abstractNum w:abstractNumId="5" w15:restartNumberingAfterBreak="0">
    <w:nsid w:val="272E4DDA"/>
    <w:multiLevelType w:val="hybridMultilevel"/>
    <w:tmpl w:val="E0860DDE"/>
    <w:lvl w:ilvl="0" w:tplc="134805A2">
      <w:numFmt w:val="bullet"/>
      <w:lvlText w:val=""/>
      <w:lvlJc w:val="left"/>
      <w:pPr>
        <w:ind w:left="729" w:hanging="360"/>
      </w:pPr>
      <w:rPr>
        <w:rFonts w:ascii="Symbol" w:eastAsia="Calibri" w:hAnsi="Symbol" w:cs="Times New Roman"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6" w15:restartNumberingAfterBreak="0">
    <w:nsid w:val="2B8F41A6"/>
    <w:multiLevelType w:val="hybridMultilevel"/>
    <w:tmpl w:val="6ED085AC"/>
    <w:lvl w:ilvl="0" w:tplc="A52AC924">
      <w:start w:val="1"/>
      <w:numFmt w:val="decimal"/>
      <w:pStyle w:val="BodyText"/>
      <w:lvlText w:val="%1."/>
      <w:lvlJc w:val="left"/>
      <w:pPr>
        <w:ind w:left="1491"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34805A2">
      <w:numFmt w:val="bullet"/>
      <w:lvlText w:val=""/>
      <w:lvlJc w:val="left"/>
      <w:pPr>
        <w:ind w:left="2211" w:hanging="360"/>
      </w:pPr>
      <w:rPr>
        <w:rFonts w:ascii="Symbol" w:eastAsia="Calibri" w:hAnsi="Symbol" w:cs="Times New Roman" w:hint="default"/>
      </w:rPr>
    </w:lvl>
    <w:lvl w:ilvl="2" w:tplc="0809001B" w:tentative="1">
      <w:start w:val="1"/>
      <w:numFmt w:val="lowerRoman"/>
      <w:lvlText w:val="%3."/>
      <w:lvlJc w:val="right"/>
      <w:pPr>
        <w:ind w:left="2931" w:hanging="180"/>
      </w:pPr>
    </w:lvl>
    <w:lvl w:ilvl="3" w:tplc="0809000F" w:tentative="1">
      <w:start w:val="1"/>
      <w:numFmt w:val="decimal"/>
      <w:lvlText w:val="%4."/>
      <w:lvlJc w:val="left"/>
      <w:pPr>
        <w:ind w:left="3651" w:hanging="360"/>
      </w:pPr>
    </w:lvl>
    <w:lvl w:ilvl="4" w:tplc="08090019" w:tentative="1">
      <w:start w:val="1"/>
      <w:numFmt w:val="lowerLetter"/>
      <w:lvlText w:val="%5."/>
      <w:lvlJc w:val="left"/>
      <w:pPr>
        <w:ind w:left="4371" w:hanging="360"/>
      </w:pPr>
    </w:lvl>
    <w:lvl w:ilvl="5" w:tplc="0809001B" w:tentative="1">
      <w:start w:val="1"/>
      <w:numFmt w:val="lowerRoman"/>
      <w:lvlText w:val="%6."/>
      <w:lvlJc w:val="right"/>
      <w:pPr>
        <w:ind w:left="5091" w:hanging="180"/>
      </w:pPr>
    </w:lvl>
    <w:lvl w:ilvl="6" w:tplc="0809000F" w:tentative="1">
      <w:start w:val="1"/>
      <w:numFmt w:val="decimal"/>
      <w:lvlText w:val="%7."/>
      <w:lvlJc w:val="left"/>
      <w:pPr>
        <w:ind w:left="5811" w:hanging="360"/>
      </w:pPr>
    </w:lvl>
    <w:lvl w:ilvl="7" w:tplc="08090019" w:tentative="1">
      <w:start w:val="1"/>
      <w:numFmt w:val="lowerLetter"/>
      <w:lvlText w:val="%8."/>
      <w:lvlJc w:val="left"/>
      <w:pPr>
        <w:ind w:left="6531" w:hanging="360"/>
      </w:pPr>
    </w:lvl>
    <w:lvl w:ilvl="8" w:tplc="0809001B" w:tentative="1">
      <w:start w:val="1"/>
      <w:numFmt w:val="lowerRoman"/>
      <w:lvlText w:val="%9."/>
      <w:lvlJc w:val="right"/>
      <w:pPr>
        <w:ind w:left="7251" w:hanging="180"/>
      </w:pPr>
    </w:lvl>
  </w:abstractNum>
  <w:abstractNum w:abstractNumId="7" w15:restartNumberingAfterBreak="0">
    <w:nsid w:val="3CE25842"/>
    <w:multiLevelType w:val="hybridMultilevel"/>
    <w:tmpl w:val="5FE423E8"/>
    <w:lvl w:ilvl="0" w:tplc="FA345276">
      <w:start w:val="1"/>
      <w:numFmt w:val="decimal"/>
      <w:lvlText w:val="%1."/>
      <w:lvlJc w:val="left"/>
      <w:pPr>
        <w:ind w:left="363" w:hanging="360"/>
      </w:pPr>
      <w:rPr>
        <w:rFonts w:hint="default"/>
        <w:sz w:val="28"/>
        <w:szCs w:val="28"/>
      </w:rPr>
    </w:lvl>
    <w:lvl w:ilvl="1" w:tplc="08090017">
      <w:start w:val="1"/>
      <w:numFmt w:val="lowerLetter"/>
      <w:lvlText w:val="%2)"/>
      <w:lvlJc w:val="left"/>
      <w:pPr>
        <w:ind w:left="1083" w:hanging="360"/>
      </w:pPr>
      <w:rPr>
        <w:rFonts w:hint="default"/>
      </w:r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8" w15:restartNumberingAfterBreak="0">
    <w:nsid w:val="3FCA68F3"/>
    <w:multiLevelType w:val="hybridMultilevel"/>
    <w:tmpl w:val="FEAA7E56"/>
    <w:lvl w:ilvl="0" w:tplc="14090019">
      <w:start w:val="1"/>
      <w:numFmt w:val="lowerLetter"/>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9" w15:restartNumberingAfterBreak="0">
    <w:nsid w:val="5EFC35EE"/>
    <w:multiLevelType w:val="hybridMultilevel"/>
    <w:tmpl w:val="43E06DCE"/>
    <w:lvl w:ilvl="0" w:tplc="D38AD8C0">
      <w:start w:val="1"/>
      <w:numFmt w:val="decimal"/>
      <w:lvlText w:val="%1."/>
      <w:lvlJc w:val="left"/>
      <w:pPr>
        <w:ind w:left="720" w:hanging="360"/>
      </w:pPr>
    </w:lvl>
    <w:lvl w:ilvl="1" w:tplc="D5EECE04">
      <w:start w:val="1"/>
      <w:numFmt w:val="lowerLetter"/>
      <w:lvlText w:val="%2."/>
      <w:lvlJc w:val="left"/>
      <w:pPr>
        <w:ind w:left="1440" w:hanging="360"/>
      </w:pPr>
    </w:lvl>
    <w:lvl w:ilvl="2" w:tplc="26ACDEE4">
      <w:start w:val="1"/>
      <w:numFmt w:val="lowerRoman"/>
      <w:lvlText w:val="%3."/>
      <w:lvlJc w:val="right"/>
      <w:pPr>
        <w:ind w:left="2160" w:hanging="180"/>
      </w:pPr>
    </w:lvl>
    <w:lvl w:ilvl="3" w:tplc="8416A118">
      <w:start w:val="1"/>
      <w:numFmt w:val="decimal"/>
      <w:lvlText w:val="%4."/>
      <w:lvlJc w:val="left"/>
      <w:pPr>
        <w:ind w:left="2880" w:hanging="360"/>
      </w:pPr>
    </w:lvl>
    <w:lvl w:ilvl="4" w:tplc="94C273AA">
      <w:start w:val="1"/>
      <w:numFmt w:val="lowerLetter"/>
      <w:lvlText w:val="%5."/>
      <w:lvlJc w:val="left"/>
      <w:pPr>
        <w:ind w:left="3600" w:hanging="360"/>
      </w:pPr>
    </w:lvl>
    <w:lvl w:ilvl="5" w:tplc="D8CA38A8">
      <w:start w:val="1"/>
      <w:numFmt w:val="lowerRoman"/>
      <w:lvlText w:val="%6."/>
      <w:lvlJc w:val="right"/>
      <w:pPr>
        <w:ind w:left="4320" w:hanging="180"/>
      </w:pPr>
    </w:lvl>
    <w:lvl w:ilvl="6" w:tplc="D47C0ED8">
      <w:start w:val="1"/>
      <w:numFmt w:val="decimal"/>
      <w:lvlText w:val="%7."/>
      <w:lvlJc w:val="left"/>
      <w:pPr>
        <w:ind w:left="5040" w:hanging="360"/>
      </w:pPr>
    </w:lvl>
    <w:lvl w:ilvl="7" w:tplc="D6B0C3B2">
      <w:start w:val="1"/>
      <w:numFmt w:val="lowerLetter"/>
      <w:lvlText w:val="%8."/>
      <w:lvlJc w:val="left"/>
      <w:pPr>
        <w:ind w:left="5760" w:hanging="360"/>
      </w:pPr>
    </w:lvl>
    <w:lvl w:ilvl="8" w:tplc="259665B4">
      <w:start w:val="1"/>
      <w:numFmt w:val="lowerRoman"/>
      <w:lvlText w:val="%9."/>
      <w:lvlJc w:val="right"/>
      <w:pPr>
        <w:ind w:left="6480" w:hanging="180"/>
      </w:pPr>
    </w:lvl>
  </w:abstractNum>
  <w:abstractNum w:abstractNumId="10" w15:restartNumberingAfterBreak="0">
    <w:nsid w:val="77FC466B"/>
    <w:multiLevelType w:val="hybridMultilevel"/>
    <w:tmpl w:val="5E741C2C"/>
    <w:lvl w:ilvl="0" w:tplc="14090001">
      <w:start w:val="1"/>
      <w:numFmt w:val="bullet"/>
      <w:lvlText w:val=""/>
      <w:lvlJc w:val="left"/>
      <w:pPr>
        <w:ind w:left="363" w:hanging="360"/>
      </w:pPr>
      <w:rPr>
        <w:rFonts w:ascii="Symbol" w:hAnsi="Symbol" w:hint="default"/>
        <w:sz w:val="22"/>
        <w:szCs w:val="28"/>
      </w:rPr>
    </w:lvl>
    <w:lvl w:ilvl="1" w:tplc="134805A2">
      <w:numFmt w:val="bullet"/>
      <w:lvlText w:val=""/>
      <w:lvlJc w:val="left"/>
      <w:pPr>
        <w:ind w:left="1083" w:hanging="360"/>
      </w:pPr>
      <w:rPr>
        <w:rFonts w:ascii="Symbol" w:eastAsia="Calibri" w:hAnsi="Symbol" w:cs="Times New Roman" w:hint="default"/>
      </w:r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num w:numId="1">
    <w:abstractNumId w:val="9"/>
  </w:num>
  <w:num w:numId="2">
    <w:abstractNumId w:val="2"/>
  </w:num>
  <w:num w:numId="3">
    <w:abstractNumId w:val="6"/>
  </w:num>
  <w:num w:numId="4">
    <w:abstractNumId w:val="4"/>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6"/>
  </w:num>
  <w:num w:numId="12">
    <w:abstractNumId w:val="6"/>
  </w:num>
  <w:num w:numId="13">
    <w:abstractNumId w:val="7"/>
  </w:num>
  <w:num w:numId="14">
    <w:abstractNumId w:val="6"/>
  </w:num>
  <w:num w:numId="15">
    <w:abstractNumId w:val="6"/>
  </w:num>
  <w:num w:numId="16">
    <w:abstractNumId w:val="6"/>
  </w:num>
  <w:num w:numId="17">
    <w:abstractNumId w:val="6"/>
  </w:num>
  <w:num w:numId="18">
    <w:abstractNumId w:val="3"/>
  </w:num>
  <w:num w:numId="19">
    <w:abstractNumId w:val="6"/>
  </w:num>
  <w:num w:numId="20">
    <w:abstractNumId w:val="6"/>
    <w:lvlOverride w:ilvl="0">
      <w:startOverride w:val="1"/>
    </w:lvlOverride>
  </w:num>
  <w:num w:numId="21">
    <w:abstractNumId w:val="10"/>
  </w:num>
  <w:num w:numId="22">
    <w:abstractNumId w:val="6"/>
    <w:lvlOverride w:ilvl="0">
      <w:startOverride w:val="1"/>
    </w:lvlOverride>
  </w:num>
  <w:num w:numId="23">
    <w:abstractNumId w:val="1"/>
  </w:num>
  <w:num w:numId="24">
    <w:abstractNumId w:val="0"/>
  </w:num>
  <w:num w:numId="25">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873"/>
    <w:rsid w:val="00000B45"/>
    <w:rsid w:val="00001352"/>
    <w:rsid w:val="0000151C"/>
    <w:rsid w:val="00004341"/>
    <w:rsid w:val="00010A7D"/>
    <w:rsid w:val="00012336"/>
    <w:rsid w:val="00012AA5"/>
    <w:rsid w:val="000135BC"/>
    <w:rsid w:val="00013E4E"/>
    <w:rsid w:val="00013E56"/>
    <w:rsid w:val="00015D02"/>
    <w:rsid w:val="0001662C"/>
    <w:rsid w:val="00022529"/>
    <w:rsid w:val="00022BE0"/>
    <w:rsid w:val="00025BA8"/>
    <w:rsid w:val="00026608"/>
    <w:rsid w:val="0002740A"/>
    <w:rsid w:val="00027660"/>
    <w:rsid w:val="0003056A"/>
    <w:rsid w:val="000320CF"/>
    <w:rsid w:val="00036439"/>
    <w:rsid w:val="000435CE"/>
    <w:rsid w:val="0004548F"/>
    <w:rsid w:val="000456A6"/>
    <w:rsid w:val="000459DD"/>
    <w:rsid w:val="00045A54"/>
    <w:rsid w:val="00045E74"/>
    <w:rsid w:val="000524A4"/>
    <w:rsid w:val="00054C92"/>
    <w:rsid w:val="00057083"/>
    <w:rsid w:val="00057EC2"/>
    <w:rsid w:val="00060319"/>
    <w:rsid w:val="000609ED"/>
    <w:rsid w:val="000612F6"/>
    <w:rsid w:val="000631F2"/>
    <w:rsid w:val="00064080"/>
    <w:rsid w:val="00064982"/>
    <w:rsid w:val="000657A2"/>
    <w:rsid w:val="00065EA4"/>
    <w:rsid w:val="0007016A"/>
    <w:rsid w:val="00070B2D"/>
    <w:rsid w:val="00071B0B"/>
    <w:rsid w:val="000735A0"/>
    <w:rsid w:val="000741EB"/>
    <w:rsid w:val="00074405"/>
    <w:rsid w:val="000745E3"/>
    <w:rsid w:val="00074A9D"/>
    <w:rsid w:val="00074AA1"/>
    <w:rsid w:val="000750A3"/>
    <w:rsid w:val="00075E49"/>
    <w:rsid w:val="000761FC"/>
    <w:rsid w:val="00077793"/>
    <w:rsid w:val="00080B2C"/>
    <w:rsid w:val="00087E3A"/>
    <w:rsid w:val="00090B9B"/>
    <w:rsid w:val="000933CC"/>
    <w:rsid w:val="00096091"/>
    <w:rsid w:val="00096A58"/>
    <w:rsid w:val="00097734"/>
    <w:rsid w:val="000A0D7C"/>
    <w:rsid w:val="000A1539"/>
    <w:rsid w:val="000A1AA7"/>
    <w:rsid w:val="000A2636"/>
    <w:rsid w:val="000A285E"/>
    <w:rsid w:val="000A2C21"/>
    <w:rsid w:val="000A5DBC"/>
    <w:rsid w:val="000A7BA5"/>
    <w:rsid w:val="000B02C4"/>
    <w:rsid w:val="000B0864"/>
    <w:rsid w:val="000B159C"/>
    <w:rsid w:val="000B1729"/>
    <w:rsid w:val="000B1C49"/>
    <w:rsid w:val="000B1DEB"/>
    <w:rsid w:val="000B45DC"/>
    <w:rsid w:val="000B5AC8"/>
    <w:rsid w:val="000B5D6E"/>
    <w:rsid w:val="000B6E69"/>
    <w:rsid w:val="000B6EEE"/>
    <w:rsid w:val="000B7629"/>
    <w:rsid w:val="000C296A"/>
    <w:rsid w:val="000C2D41"/>
    <w:rsid w:val="000C6393"/>
    <w:rsid w:val="000C7A33"/>
    <w:rsid w:val="000C7AED"/>
    <w:rsid w:val="000D13F8"/>
    <w:rsid w:val="000D293E"/>
    <w:rsid w:val="000D5B5F"/>
    <w:rsid w:val="000D5EFC"/>
    <w:rsid w:val="000D79E5"/>
    <w:rsid w:val="000D7B66"/>
    <w:rsid w:val="000E1E43"/>
    <w:rsid w:val="000E375C"/>
    <w:rsid w:val="000E5F92"/>
    <w:rsid w:val="000E6000"/>
    <w:rsid w:val="000E705C"/>
    <w:rsid w:val="000F247C"/>
    <w:rsid w:val="000F396B"/>
    <w:rsid w:val="000F58A6"/>
    <w:rsid w:val="000F5C8B"/>
    <w:rsid w:val="000F6942"/>
    <w:rsid w:val="000F6BD9"/>
    <w:rsid w:val="0010120D"/>
    <w:rsid w:val="00104264"/>
    <w:rsid w:val="001055AE"/>
    <w:rsid w:val="0010653E"/>
    <w:rsid w:val="001103FE"/>
    <w:rsid w:val="001113B7"/>
    <w:rsid w:val="00114530"/>
    <w:rsid w:val="00114CEC"/>
    <w:rsid w:val="00116B16"/>
    <w:rsid w:val="00122641"/>
    <w:rsid w:val="001241F6"/>
    <w:rsid w:val="00124953"/>
    <w:rsid w:val="00125E80"/>
    <w:rsid w:val="00127A50"/>
    <w:rsid w:val="00127F4C"/>
    <w:rsid w:val="00130471"/>
    <w:rsid w:val="001308AF"/>
    <w:rsid w:val="00133BE7"/>
    <w:rsid w:val="00134133"/>
    <w:rsid w:val="001373F2"/>
    <w:rsid w:val="00140A0A"/>
    <w:rsid w:val="00140D65"/>
    <w:rsid w:val="00143EB7"/>
    <w:rsid w:val="00150749"/>
    <w:rsid w:val="00152D05"/>
    <w:rsid w:val="00154707"/>
    <w:rsid w:val="00155607"/>
    <w:rsid w:val="00155E02"/>
    <w:rsid w:val="00161B1B"/>
    <w:rsid w:val="00163222"/>
    <w:rsid w:val="00164AF1"/>
    <w:rsid w:val="001652DD"/>
    <w:rsid w:val="00165ACE"/>
    <w:rsid w:val="00165FA1"/>
    <w:rsid w:val="0016729D"/>
    <w:rsid w:val="001674D4"/>
    <w:rsid w:val="00167CFC"/>
    <w:rsid w:val="00170225"/>
    <w:rsid w:val="00171AAB"/>
    <w:rsid w:val="00173DC6"/>
    <w:rsid w:val="00173F97"/>
    <w:rsid w:val="00174BCC"/>
    <w:rsid w:val="0017723F"/>
    <w:rsid w:val="00177730"/>
    <w:rsid w:val="00182251"/>
    <w:rsid w:val="00182412"/>
    <w:rsid w:val="00186A33"/>
    <w:rsid w:val="00192811"/>
    <w:rsid w:val="00195767"/>
    <w:rsid w:val="00195A81"/>
    <w:rsid w:val="00197F98"/>
    <w:rsid w:val="001A0B91"/>
    <w:rsid w:val="001A0D27"/>
    <w:rsid w:val="001A283E"/>
    <w:rsid w:val="001A53F1"/>
    <w:rsid w:val="001A5DE1"/>
    <w:rsid w:val="001B2617"/>
    <w:rsid w:val="001B32E1"/>
    <w:rsid w:val="001B55AA"/>
    <w:rsid w:val="001B5849"/>
    <w:rsid w:val="001B6689"/>
    <w:rsid w:val="001C0C0D"/>
    <w:rsid w:val="001C0CD8"/>
    <w:rsid w:val="001C14C5"/>
    <w:rsid w:val="001C21D6"/>
    <w:rsid w:val="001C491A"/>
    <w:rsid w:val="001C5DA7"/>
    <w:rsid w:val="001C7D5C"/>
    <w:rsid w:val="001D0790"/>
    <w:rsid w:val="001D1428"/>
    <w:rsid w:val="001D731E"/>
    <w:rsid w:val="001D78A5"/>
    <w:rsid w:val="001E3E11"/>
    <w:rsid w:val="001E52CE"/>
    <w:rsid w:val="001E58AB"/>
    <w:rsid w:val="001E5B95"/>
    <w:rsid w:val="001E6C33"/>
    <w:rsid w:val="001E7DD7"/>
    <w:rsid w:val="001F0EC3"/>
    <w:rsid w:val="001F1A0A"/>
    <w:rsid w:val="001F26F1"/>
    <w:rsid w:val="001F2936"/>
    <w:rsid w:val="001F2A75"/>
    <w:rsid w:val="001F6DCD"/>
    <w:rsid w:val="001F77A9"/>
    <w:rsid w:val="00200FDC"/>
    <w:rsid w:val="002010C9"/>
    <w:rsid w:val="00201D9A"/>
    <w:rsid w:val="00205333"/>
    <w:rsid w:val="00206A43"/>
    <w:rsid w:val="00210E6B"/>
    <w:rsid w:val="002114D5"/>
    <w:rsid w:val="00214445"/>
    <w:rsid w:val="002146FC"/>
    <w:rsid w:val="00215852"/>
    <w:rsid w:val="002173A9"/>
    <w:rsid w:val="002205C9"/>
    <w:rsid w:val="0022175F"/>
    <w:rsid w:val="00221BC8"/>
    <w:rsid w:val="00224B99"/>
    <w:rsid w:val="00225ABA"/>
    <w:rsid w:val="00227E04"/>
    <w:rsid w:val="0023029A"/>
    <w:rsid w:val="0023070F"/>
    <w:rsid w:val="00231DA0"/>
    <w:rsid w:val="00232A63"/>
    <w:rsid w:val="00234C8B"/>
    <w:rsid w:val="00237622"/>
    <w:rsid w:val="00241111"/>
    <w:rsid w:val="002411AA"/>
    <w:rsid w:val="00241633"/>
    <w:rsid w:val="00241DF9"/>
    <w:rsid w:val="00242AF5"/>
    <w:rsid w:val="00243EF8"/>
    <w:rsid w:val="00244D81"/>
    <w:rsid w:val="00246E37"/>
    <w:rsid w:val="00247189"/>
    <w:rsid w:val="002509BA"/>
    <w:rsid w:val="00253919"/>
    <w:rsid w:val="00253E24"/>
    <w:rsid w:val="00254BDC"/>
    <w:rsid w:val="0025540B"/>
    <w:rsid w:val="00256090"/>
    <w:rsid w:val="00256DBB"/>
    <w:rsid w:val="002572C6"/>
    <w:rsid w:val="002573BA"/>
    <w:rsid w:val="0026078B"/>
    <w:rsid w:val="00260B6B"/>
    <w:rsid w:val="00261C25"/>
    <w:rsid w:val="00264D75"/>
    <w:rsid w:val="00266D2D"/>
    <w:rsid w:val="002679FE"/>
    <w:rsid w:val="00270976"/>
    <w:rsid w:val="00272BBE"/>
    <w:rsid w:val="002733ED"/>
    <w:rsid w:val="00274913"/>
    <w:rsid w:val="00274BAA"/>
    <w:rsid w:val="00275443"/>
    <w:rsid w:val="002757C1"/>
    <w:rsid w:val="002763D0"/>
    <w:rsid w:val="00277103"/>
    <w:rsid w:val="00280552"/>
    <w:rsid w:val="00281B7D"/>
    <w:rsid w:val="00282888"/>
    <w:rsid w:val="00282DA8"/>
    <w:rsid w:val="002831E4"/>
    <w:rsid w:val="00284023"/>
    <w:rsid w:val="00284B7C"/>
    <w:rsid w:val="00290072"/>
    <w:rsid w:val="00291091"/>
    <w:rsid w:val="00294372"/>
    <w:rsid w:val="00295889"/>
    <w:rsid w:val="00296614"/>
    <w:rsid w:val="00296B90"/>
    <w:rsid w:val="002971C1"/>
    <w:rsid w:val="002976E0"/>
    <w:rsid w:val="002A3CF8"/>
    <w:rsid w:val="002A4EB4"/>
    <w:rsid w:val="002A65E2"/>
    <w:rsid w:val="002B0618"/>
    <w:rsid w:val="002B0EA7"/>
    <w:rsid w:val="002B1A60"/>
    <w:rsid w:val="002B36F4"/>
    <w:rsid w:val="002B71CF"/>
    <w:rsid w:val="002B73D4"/>
    <w:rsid w:val="002C079A"/>
    <w:rsid w:val="002C0813"/>
    <w:rsid w:val="002C1439"/>
    <w:rsid w:val="002C15F5"/>
    <w:rsid w:val="002C3512"/>
    <w:rsid w:val="002C37F9"/>
    <w:rsid w:val="002C3BE3"/>
    <w:rsid w:val="002C4543"/>
    <w:rsid w:val="002C5D9B"/>
    <w:rsid w:val="002C6A9F"/>
    <w:rsid w:val="002D0B9B"/>
    <w:rsid w:val="002D2B9F"/>
    <w:rsid w:val="002D3973"/>
    <w:rsid w:val="002D7BE5"/>
    <w:rsid w:val="002D7C18"/>
    <w:rsid w:val="002D7F95"/>
    <w:rsid w:val="002E03DD"/>
    <w:rsid w:val="002E1F29"/>
    <w:rsid w:val="002E2436"/>
    <w:rsid w:val="002E65AD"/>
    <w:rsid w:val="002F07D4"/>
    <w:rsid w:val="002F2BE5"/>
    <w:rsid w:val="002F3168"/>
    <w:rsid w:val="002F4165"/>
    <w:rsid w:val="002F4E15"/>
    <w:rsid w:val="002F6577"/>
    <w:rsid w:val="002F668F"/>
    <w:rsid w:val="002F75F0"/>
    <w:rsid w:val="003004D7"/>
    <w:rsid w:val="003008F3"/>
    <w:rsid w:val="00300DDE"/>
    <w:rsid w:val="00301244"/>
    <w:rsid w:val="00301E53"/>
    <w:rsid w:val="00301E6A"/>
    <w:rsid w:val="003044D5"/>
    <w:rsid w:val="003046E2"/>
    <w:rsid w:val="00305574"/>
    <w:rsid w:val="00305C16"/>
    <w:rsid w:val="003118DE"/>
    <w:rsid w:val="003126B3"/>
    <w:rsid w:val="003135D1"/>
    <w:rsid w:val="00316F17"/>
    <w:rsid w:val="0032409E"/>
    <w:rsid w:val="003250E8"/>
    <w:rsid w:val="00325F68"/>
    <w:rsid w:val="00327DB3"/>
    <w:rsid w:val="00330063"/>
    <w:rsid w:val="003301E1"/>
    <w:rsid w:val="003309F0"/>
    <w:rsid w:val="00331C99"/>
    <w:rsid w:val="00335B6F"/>
    <w:rsid w:val="00336A30"/>
    <w:rsid w:val="003377CB"/>
    <w:rsid w:val="00337F0D"/>
    <w:rsid w:val="003408ED"/>
    <w:rsid w:val="00342E3A"/>
    <w:rsid w:val="003451D9"/>
    <w:rsid w:val="003459AF"/>
    <w:rsid w:val="00350EE2"/>
    <w:rsid w:val="00352F66"/>
    <w:rsid w:val="00356A0B"/>
    <w:rsid w:val="003576F8"/>
    <w:rsid w:val="00357A1B"/>
    <w:rsid w:val="00357E5A"/>
    <w:rsid w:val="003629CE"/>
    <w:rsid w:val="00363936"/>
    <w:rsid w:val="00364836"/>
    <w:rsid w:val="00364B8F"/>
    <w:rsid w:val="00364F36"/>
    <w:rsid w:val="00365887"/>
    <w:rsid w:val="003661D7"/>
    <w:rsid w:val="00370884"/>
    <w:rsid w:val="003716E4"/>
    <w:rsid w:val="00372806"/>
    <w:rsid w:val="00374144"/>
    <w:rsid w:val="00374B7C"/>
    <w:rsid w:val="00374FF8"/>
    <w:rsid w:val="00375469"/>
    <w:rsid w:val="00376A0A"/>
    <w:rsid w:val="00377854"/>
    <w:rsid w:val="00380142"/>
    <w:rsid w:val="00381426"/>
    <w:rsid w:val="00381D4D"/>
    <w:rsid w:val="00382E26"/>
    <w:rsid w:val="003834C1"/>
    <w:rsid w:val="003845A8"/>
    <w:rsid w:val="00391000"/>
    <w:rsid w:val="00392C6B"/>
    <w:rsid w:val="00392E8C"/>
    <w:rsid w:val="00392EDC"/>
    <w:rsid w:val="003969DA"/>
    <w:rsid w:val="003A41AE"/>
    <w:rsid w:val="003A5F06"/>
    <w:rsid w:val="003A6E4D"/>
    <w:rsid w:val="003B08BD"/>
    <w:rsid w:val="003B320B"/>
    <w:rsid w:val="003B40B8"/>
    <w:rsid w:val="003B4BC0"/>
    <w:rsid w:val="003B615C"/>
    <w:rsid w:val="003C1062"/>
    <w:rsid w:val="003C2F2C"/>
    <w:rsid w:val="003C6F31"/>
    <w:rsid w:val="003D04C5"/>
    <w:rsid w:val="003D0CD2"/>
    <w:rsid w:val="003D1914"/>
    <w:rsid w:val="003D3440"/>
    <w:rsid w:val="003D5C8D"/>
    <w:rsid w:val="003D5DE1"/>
    <w:rsid w:val="003D6108"/>
    <w:rsid w:val="003D7355"/>
    <w:rsid w:val="003E11AC"/>
    <w:rsid w:val="003E150A"/>
    <w:rsid w:val="003E181D"/>
    <w:rsid w:val="003E6488"/>
    <w:rsid w:val="003E6FFF"/>
    <w:rsid w:val="003F0B00"/>
    <w:rsid w:val="003F1AEA"/>
    <w:rsid w:val="003F53CB"/>
    <w:rsid w:val="004008BE"/>
    <w:rsid w:val="00401F7E"/>
    <w:rsid w:val="00403174"/>
    <w:rsid w:val="00405022"/>
    <w:rsid w:val="0040756B"/>
    <w:rsid w:val="004122E7"/>
    <w:rsid w:val="00412B17"/>
    <w:rsid w:val="00414381"/>
    <w:rsid w:val="004145F0"/>
    <w:rsid w:val="00414991"/>
    <w:rsid w:val="004156DC"/>
    <w:rsid w:val="004161D2"/>
    <w:rsid w:val="004200DE"/>
    <w:rsid w:val="00420202"/>
    <w:rsid w:val="004204A3"/>
    <w:rsid w:val="004205D4"/>
    <w:rsid w:val="00422882"/>
    <w:rsid w:val="00422B63"/>
    <w:rsid w:val="00423E2A"/>
    <w:rsid w:val="00424198"/>
    <w:rsid w:val="004247CA"/>
    <w:rsid w:val="0042527B"/>
    <w:rsid w:val="0042703F"/>
    <w:rsid w:val="004305F3"/>
    <w:rsid w:val="004310C9"/>
    <w:rsid w:val="004316DA"/>
    <w:rsid w:val="004418EF"/>
    <w:rsid w:val="00442410"/>
    <w:rsid w:val="0044403C"/>
    <w:rsid w:val="00445A08"/>
    <w:rsid w:val="00445EA1"/>
    <w:rsid w:val="004466C6"/>
    <w:rsid w:val="00446EC5"/>
    <w:rsid w:val="00446ECA"/>
    <w:rsid w:val="00451240"/>
    <w:rsid w:val="004514F0"/>
    <w:rsid w:val="004517DC"/>
    <w:rsid w:val="00451920"/>
    <w:rsid w:val="00454518"/>
    <w:rsid w:val="004551FB"/>
    <w:rsid w:val="00455C9A"/>
    <w:rsid w:val="00455D87"/>
    <w:rsid w:val="004566E8"/>
    <w:rsid w:val="004600A7"/>
    <w:rsid w:val="00460117"/>
    <w:rsid w:val="00462F2A"/>
    <w:rsid w:val="004630B6"/>
    <w:rsid w:val="00463570"/>
    <w:rsid w:val="004645D3"/>
    <w:rsid w:val="004701BE"/>
    <w:rsid w:val="00470734"/>
    <w:rsid w:val="004710EF"/>
    <w:rsid w:val="00471DC8"/>
    <w:rsid w:val="004726A7"/>
    <w:rsid w:val="00472CC1"/>
    <w:rsid w:val="00473896"/>
    <w:rsid w:val="004750BC"/>
    <w:rsid w:val="004750E6"/>
    <w:rsid w:val="0047523A"/>
    <w:rsid w:val="00477153"/>
    <w:rsid w:val="00481EC8"/>
    <w:rsid w:val="00483061"/>
    <w:rsid w:val="00485754"/>
    <w:rsid w:val="00485CDB"/>
    <w:rsid w:val="004860AE"/>
    <w:rsid w:val="0048625B"/>
    <w:rsid w:val="00490976"/>
    <w:rsid w:val="00490EEF"/>
    <w:rsid w:val="0049182E"/>
    <w:rsid w:val="00493C68"/>
    <w:rsid w:val="00494C1C"/>
    <w:rsid w:val="004979C0"/>
    <w:rsid w:val="00497E1E"/>
    <w:rsid w:val="004A00A3"/>
    <w:rsid w:val="004A2D92"/>
    <w:rsid w:val="004A2DF0"/>
    <w:rsid w:val="004B04BB"/>
    <w:rsid w:val="004B0A46"/>
    <w:rsid w:val="004B1292"/>
    <w:rsid w:val="004B1F3E"/>
    <w:rsid w:val="004B4018"/>
    <w:rsid w:val="004B6421"/>
    <w:rsid w:val="004B6456"/>
    <w:rsid w:val="004B681C"/>
    <w:rsid w:val="004C16B5"/>
    <w:rsid w:val="004C1B4F"/>
    <w:rsid w:val="004C45D3"/>
    <w:rsid w:val="004D2354"/>
    <w:rsid w:val="004D2E5B"/>
    <w:rsid w:val="004D4043"/>
    <w:rsid w:val="004D43A8"/>
    <w:rsid w:val="004D5ED9"/>
    <w:rsid w:val="004D6477"/>
    <w:rsid w:val="004E0E20"/>
    <w:rsid w:val="004E28D1"/>
    <w:rsid w:val="004E4463"/>
    <w:rsid w:val="004E6DD0"/>
    <w:rsid w:val="004E785A"/>
    <w:rsid w:val="004E7D4E"/>
    <w:rsid w:val="004E7E09"/>
    <w:rsid w:val="004F0DB0"/>
    <w:rsid w:val="004F26BF"/>
    <w:rsid w:val="004F35B1"/>
    <w:rsid w:val="004F461A"/>
    <w:rsid w:val="004F52D0"/>
    <w:rsid w:val="004F5574"/>
    <w:rsid w:val="004F5ADD"/>
    <w:rsid w:val="004F699D"/>
    <w:rsid w:val="005014F5"/>
    <w:rsid w:val="00507D2E"/>
    <w:rsid w:val="005119F7"/>
    <w:rsid w:val="005121F6"/>
    <w:rsid w:val="00512F68"/>
    <w:rsid w:val="00514BE2"/>
    <w:rsid w:val="00516A43"/>
    <w:rsid w:val="0052017D"/>
    <w:rsid w:val="00523D98"/>
    <w:rsid w:val="005261E8"/>
    <w:rsid w:val="0052677B"/>
    <w:rsid w:val="0053267D"/>
    <w:rsid w:val="0053367E"/>
    <w:rsid w:val="005417BC"/>
    <w:rsid w:val="005421C3"/>
    <w:rsid w:val="00543D1D"/>
    <w:rsid w:val="005451F3"/>
    <w:rsid w:val="0054612A"/>
    <w:rsid w:val="005471D7"/>
    <w:rsid w:val="00547443"/>
    <w:rsid w:val="00551499"/>
    <w:rsid w:val="0055189A"/>
    <w:rsid w:val="00552131"/>
    <w:rsid w:val="00552A79"/>
    <w:rsid w:val="00554468"/>
    <w:rsid w:val="00554FE6"/>
    <w:rsid w:val="00555A4A"/>
    <w:rsid w:val="0055683C"/>
    <w:rsid w:val="00557A2F"/>
    <w:rsid w:val="0056096D"/>
    <w:rsid w:val="00561A83"/>
    <w:rsid w:val="0056200F"/>
    <w:rsid w:val="0056208E"/>
    <w:rsid w:val="005620BD"/>
    <w:rsid w:val="005621BD"/>
    <w:rsid w:val="005648EF"/>
    <w:rsid w:val="00565BBA"/>
    <w:rsid w:val="00565BFD"/>
    <w:rsid w:val="00565EE9"/>
    <w:rsid w:val="00572962"/>
    <w:rsid w:val="0057342E"/>
    <w:rsid w:val="00573E90"/>
    <w:rsid w:val="0057492A"/>
    <w:rsid w:val="0057557D"/>
    <w:rsid w:val="00575B9C"/>
    <w:rsid w:val="005764D0"/>
    <w:rsid w:val="005774B8"/>
    <w:rsid w:val="00577CDC"/>
    <w:rsid w:val="00577EB0"/>
    <w:rsid w:val="00580EBD"/>
    <w:rsid w:val="00581228"/>
    <w:rsid w:val="005852C1"/>
    <w:rsid w:val="00586272"/>
    <w:rsid w:val="005864B5"/>
    <w:rsid w:val="005871C2"/>
    <w:rsid w:val="0059073C"/>
    <w:rsid w:val="0059140D"/>
    <w:rsid w:val="005929AC"/>
    <w:rsid w:val="00593FF8"/>
    <w:rsid w:val="00594300"/>
    <w:rsid w:val="005958B8"/>
    <w:rsid w:val="0059688A"/>
    <w:rsid w:val="005979E9"/>
    <w:rsid w:val="00597ADF"/>
    <w:rsid w:val="005A34BB"/>
    <w:rsid w:val="005B0733"/>
    <w:rsid w:val="005B2890"/>
    <w:rsid w:val="005B3F86"/>
    <w:rsid w:val="005B4F08"/>
    <w:rsid w:val="005B5BEB"/>
    <w:rsid w:val="005B5F4A"/>
    <w:rsid w:val="005C08F9"/>
    <w:rsid w:val="005C3933"/>
    <w:rsid w:val="005C4F7D"/>
    <w:rsid w:val="005C505C"/>
    <w:rsid w:val="005C6475"/>
    <w:rsid w:val="005C654E"/>
    <w:rsid w:val="005C7C17"/>
    <w:rsid w:val="005D2C51"/>
    <w:rsid w:val="005D2F44"/>
    <w:rsid w:val="005D4023"/>
    <w:rsid w:val="005D540E"/>
    <w:rsid w:val="005D54D9"/>
    <w:rsid w:val="005D5D35"/>
    <w:rsid w:val="005D6E6F"/>
    <w:rsid w:val="005E449B"/>
    <w:rsid w:val="005E771D"/>
    <w:rsid w:val="005F2E3A"/>
    <w:rsid w:val="005F568A"/>
    <w:rsid w:val="00600ECB"/>
    <w:rsid w:val="00601D6D"/>
    <w:rsid w:val="00601EA4"/>
    <w:rsid w:val="006067A7"/>
    <w:rsid w:val="006068CD"/>
    <w:rsid w:val="0061082A"/>
    <w:rsid w:val="00612468"/>
    <w:rsid w:val="00612DDB"/>
    <w:rsid w:val="00613BE6"/>
    <w:rsid w:val="00614CFD"/>
    <w:rsid w:val="0061700F"/>
    <w:rsid w:val="00617700"/>
    <w:rsid w:val="00620BB4"/>
    <w:rsid w:val="00620CFB"/>
    <w:rsid w:val="0062107B"/>
    <w:rsid w:val="0062145C"/>
    <w:rsid w:val="00621865"/>
    <w:rsid w:val="00622136"/>
    <w:rsid w:val="00622515"/>
    <w:rsid w:val="00623BD2"/>
    <w:rsid w:val="00623CA8"/>
    <w:rsid w:val="0062421E"/>
    <w:rsid w:val="00625F45"/>
    <w:rsid w:val="006276E0"/>
    <w:rsid w:val="00627C05"/>
    <w:rsid w:val="00627C12"/>
    <w:rsid w:val="00630B75"/>
    <w:rsid w:val="006318AD"/>
    <w:rsid w:val="00632735"/>
    <w:rsid w:val="006343B7"/>
    <w:rsid w:val="00636524"/>
    <w:rsid w:val="006366DA"/>
    <w:rsid w:val="00640485"/>
    <w:rsid w:val="00640B65"/>
    <w:rsid w:val="00640B95"/>
    <w:rsid w:val="00642EAE"/>
    <w:rsid w:val="0064392F"/>
    <w:rsid w:val="00644F19"/>
    <w:rsid w:val="00644FBD"/>
    <w:rsid w:val="006458A9"/>
    <w:rsid w:val="00645A2E"/>
    <w:rsid w:val="00645D22"/>
    <w:rsid w:val="00646063"/>
    <w:rsid w:val="006500D1"/>
    <w:rsid w:val="00653FFE"/>
    <w:rsid w:val="00654C16"/>
    <w:rsid w:val="006578F0"/>
    <w:rsid w:val="00657D5B"/>
    <w:rsid w:val="00660859"/>
    <w:rsid w:val="00661BE6"/>
    <w:rsid w:val="00665D35"/>
    <w:rsid w:val="00666528"/>
    <w:rsid w:val="006668CC"/>
    <w:rsid w:val="00666FC1"/>
    <w:rsid w:val="0067012B"/>
    <w:rsid w:val="006740D3"/>
    <w:rsid w:val="0067557F"/>
    <w:rsid w:val="00676ACA"/>
    <w:rsid w:val="00676B03"/>
    <w:rsid w:val="0067707A"/>
    <w:rsid w:val="006807E6"/>
    <w:rsid w:val="006818F8"/>
    <w:rsid w:val="00691D33"/>
    <w:rsid w:val="00691E70"/>
    <w:rsid w:val="00695C15"/>
    <w:rsid w:val="00695E9C"/>
    <w:rsid w:val="006961A7"/>
    <w:rsid w:val="006A077E"/>
    <w:rsid w:val="006A07CF"/>
    <w:rsid w:val="006A3AB5"/>
    <w:rsid w:val="006A3EE4"/>
    <w:rsid w:val="006B46B4"/>
    <w:rsid w:val="006B47A0"/>
    <w:rsid w:val="006B4FF1"/>
    <w:rsid w:val="006B5A0C"/>
    <w:rsid w:val="006B5FB2"/>
    <w:rsid w:val="006C1AFF"/>
    <w:rsid w:val="006C403F"/>
    <w:rsid w:val="006C4628"/>
    <w:rsid w:val="006C4A79"/>
    <w:rsid w:val="006C4BBD"/>
    <w:rsid w:val="006C5568"/>
    <w:rsid w:val="006C5FBB"/>
    <w:rsid w:val="006D05ED"/>
    <w:rsid w:val="006D2529"/>
    <w:rsid w:val="006D27AE"/>
    <w:rsid w:val="006D2909"/>
    <w:rsid w:val="006D460A"/>
    <w:rsid w:val="006D5394"/>
    <w:rsid w:val="006D572E"/>
    <w:rsid w:val="006D6C0B"/>
    <w:rsid w:val="006D6F7B"/>
    <w:rsid w:val="006E0223"/>
    <w:rsid w:val="006E36E4"/>
    <w:rsid w:val="006E68C2"/>
    <w:rsid w:val="006E73C0"/>
    <w:rsid w:val="006E7BC8"/>
    <w:rsid w:val="006F0766"/>
    <w:rsid w:val="006F1917"/>
    <w:rsid w:val="006F1A17"/>
    <w:rsid w:val="006F24CF"/>
    <w:rsid w:val="006F418A"/>
    <w:rsid w:val="006F4759"/>
    <w:rsid w:val="006F4CA0"/>
    <w:rsid w:val="00701348"/>
    <w:rsid w:val="00701CDA"/>
    <w:rsid w:val="00701FA2"/>
    <w:rsid w:val="0070273E"/>
    <w:rsid w:val="007027E0"/>
    <w:rsid w:val="0070288B"/>
    <w:rsid w:val="00702EA2"/>
    <w:rsid w:val="00703235"/>
    <w:rsid w:val="00703547"/>
    <w:rsid w:val="0070563D"/>
    <w:rsid w:val="00707E46"/>
    <w:rsid w:val="00710CFC"/>
    <w:rsid w:val="00713062"/>
    <w:rsid w:val="00714247"/>
    <w:rsid w:val="00714331"/>
    <w:rsid w:val="00714931"/>
    <w:rsid w:val="007154BB"/>
    <w:rsid w:val="00721173"/>
    <w:rsid w:val="007226AA"/>
    <w:rsid w:val="00723FF5"/>
    <w:rsid w:val="0072501D"/>
    <w:rsid w:val="007301C5"/>
    <w:rsid w:val="00731CD2"/>
    <w:rsid w:val="007321E2"/>
    <w:rsid w:val="00732DAC"/>
    <w:rsid w:val="00733BC4"/>
    <w:rsid w:val="00733E66"/>
    <w:rsid w:val="00733F38"/>
    <w:rsid w:val="007340ED"/>
    <w:rsid w:val="0073420E"/>
    <w:rsid w:val="00734831"/>
    <w:rsid w:val="00736949"/>
    <w:rsid w:val="00740A14"/>
    <w:rsid w:val="007526C0"/>
    <w:rsid w:val="0075379B"/>
    <w:rsid w:val="00754380"/>
    <w:rsid w:val="00755C5F"/>
    <w:rsid w:val="00757ACD"/>
    <w:rsid w:val="00757AE9"/>
    <w:rsid w:val="00760076"/>
    <w:rsid w:val="00761129"/>
    <w:rsid w:val="0076302E"/>
    <w:rsid w:val="00764FA0"/>
    <w:rsid w:val="00765516"/>
    <w:rsid w:val="007663CF"/>
    <w:rsid w:val="00767142"/>
    <w:rsid w:val="00771AC1"/>
    <w:rsid w:val="007729D6"/>
    <w:rsid w:val="00774A5B"/>
    <w:rsid w:val="00774FB0"/>
    <w:rsid w:val="007758A2"/>
    <w:rsid w:val="0078081C"/>
    <w:rsid w:val="00781FFF"/>
    <w:rsid w:val="0078247C"/>
    <w:rsid w:val="00783812"/>
    <w:rsid w:val="00783982"/>
    <w:rsid w:val="007869CA"/>
    <w:rsid w:val="00790CC1"/>
    <w:rsid w:val="00790D53"/>
    <w:rsid w:val="00791405"/>
    <w:rsid w:val="007915BE"/>
    <w:rsid w:val="007919AF"/>
    <w:rsid w:val="007919F3"/>
    <w:rsid w:val="00791C80"/>
    <w:rsid w:val="00793CB8"/>
    <w:rsid w:val="007940D3"/>
    <w:rsid w:val="00794113"/>
    <w:rsid w:val="00794F2E"/>
    <w:rsid w:val="00795D3D"/>
    <w:rsid w:val="007961A5"/>
    <w:rsid w:val="0079692E"/>
    <w:rsid w:val="00796A7D"/>
    <w:rsid w:val="00797516"/>
    <w:rsid w:val="007A165E"/>
    <w:rsid w:val="007A19B7"/>
    <w:rsid w:val="007A2197"/>
    <w:rsid w:val="007A2342"/>
    <w:rsid w:val="007A3709"/>
    <w:rsid w:val="007A4FD6"/>
    <w:rsid w:val="007A545E"/>
    <w:rsid w:val="007B0A34"/>
    <w:rsid w:val="007B15ED"/>
    <w:rsid w:val="007B18EB"/>
    <w:rsid w:val="007B683E"/>
    <w:rsid w:val="007B68C0"/>
    <w:rsid w:val="007C0597"/>
    <w:rsid w:val="007C3C7B"/>
    <w:rsid w:val="007C7A7B"/>
    <w:rsid w:val="007D0853"/>
    <w:rsid w:val="007D17F3"/>
    <w:rsid w:val="007D1994"/>
    <w:rsid w:val="007D2C98"/>
    <w:rsid w:val="007D3290"/>
    <w:rsid w:val="007D3F47"/>
    <w:rsid w:val="007D690A"/>
    <w:rsid w:val="007E229A"/>
    <w:rsid w:val="007E23E5"/>
    <w:rsid w:val="007E2856"/>
    <w:rsid w:val="007E33C4"/>
    <w:rsid w:val="007E66B1"/>
    <w:rsid w:val="007E67DD"/>
    <w:rsid w:val="007E729D"/>
    <w:rsid w:val="007F0C7E"/>
    <w:rsid w:val="007F1146"/>
    <w:rsid w:val="007F1C35"/>
    <w:rsid w:val="007F1F0F"/>
    <w:rsid w:val="007F4448"/>
    <w:rsid w:val="007F6917"/>
    <w:rsid w:val="007F6D4E"/>
    <w:rsid w:val="007F6FFB"/>
    <w:rsid w:val="008026A5"/>
    <w:rsid w:val="00803627"/>
    <w:rsid w:val="00804BC7"/>
    <w:rsid w:val="008052AC"/>
    <w:rsid w:val="00806195"/>
    <w:rsid w:val="00807505"/>
    <w:rsid w:val="00807B4E"/>
    <w:rsid w:val="00811F95"/>
    <w:rsid w:val="00812D34"/>
    <w:rsid w:val="008130AE"/>
    <w:rsid w:val="00813267"/>
    <w:rsid w:val="00813E91"/>
    <w:rsid w:val="00816B6A"/>
    <w:rsid w:val="00816C13"/>
    <w:rsid w:val="0081747E"/>
    <w:rsid w:val="008207D0"/>
    <w:rsid w:val="00821069"/>
    <w:rsid w:val="008237CA"/>
    <w:rsid w:val="00823BC7"/>
    <w:rsid w:val="00824081"/>
    <w:rsid w:val="0082458F"/>
    <w:rsid w:val="00824917"/>
    <w:rsid w:val="00825D6B"/>
    <w:rsid w:val="00826C97"/>
    <w:rsid w:val="00827142"/>
    <w:rsid w:val="0082790D"/>
    <w:rsid w:val="00832F50"/>
    <w:rsid w:val="0083607B"/>
    <w:rsid w:val="00840263"/>
    <w:rsid w:val="008406D0"/>
    <w:rsid w:val="00842474"/>
    <w:rsid w:val="00842F9B"/>
    <w:rsid w:val="008451E3"/>
    <w:rsid w:val="008453BD"/>
    <w:rsid w:val="00846A7D"/>
    <w:rsid w:val="00846EE8"/>
    <w:rsid w:val="008500F8"/>
    <w:rsid w:val="00851A91"/>
    <w:rsid w:val="008528A9"/>
    <w:rsid w:val="00852D5E"/>
    <w:rsid w:val="0085372A"/>
    <w:rsid w:val="008560B1"/>
    <w:rsid w:val="00856ADA"/>
    <w:rsid w:val="00856FED"/>
    <w:rsid w:val="008573E2"/>
    <w:rsid w:val="008602FB"/>
    <w:rsid w:val="00861D91"/>
    <w:rsid w:val="00863203"/>
    <w:rsid w:val="00863C4A"/>
    <w:rsid w:val="008653AC"/>
    <w:rsid w:val="00866069"/>
    <w:rsid w:val="00866A08"/>
    <w:rsid w:val="00867B12"/>
    <w:rsid w:val="00867DB8"/>
    <w:rsid w:val="008702A0"/>
    <w:rsid w:val="008703FA"/>
    <w:rsid w:val="00870898"/>
    <w:rsid w:val="00871B1D"/>
    <w:rsid w:val="00871FBC"/>
    <w:rsid w:val="008729FB"/>
    <w:rsid w:val="0087334B"/>
    <w:rsid w:val="0087426C"/>
    <w:rsid w:val="00877A87"/>
    <w:rsid w:val="00880FB9"/>
    <w:rsid w:val="0088205B"/>
    <w:rsid w:val="00883669"/>
    <w:rsid w:val="00887F04"/>
    <w:rsid w:val="008908E8"/>
    <w:rsid w:val="00890D14"/>
    <w:rsid w:val="00890DFE"/>
    <w:rsid w:val="00892FE9"/>
    <w:rsid w:val="008936A7"/>
    <w:rsid w:val="00896CB5"/>
    <w:rsid w:val="008A0F21"/>
    <w:rsid w:val="008A1B7C"/>
    <w:rsid w:val="008A1EFD"/>
    <w:rsid w:val="008A22F2"/>
    <w:rsid w:val="008A2B11"/>
    <w:rsid w:val="008A2B39"/>
    <w:rsid w:val="008A2E6F"/>
    <w:rsid w:val="008A327E"/>
    <w:rsid w:val="008A3EEC"/>
    <w:rsid w:val="008A5D53"/>
    <w:rsid w:val="008A676D"/>
    <w:rsid w:val="008A6DC6"/>
    <w:rsid w:val="008A70D4"/>
    <w:rsid w:val="008A7F05"/>
    <w:rsid w:val="008B162B"/>
    <w:rsid w:val="008B1BD1"/>
    <w:rsid w:val="008B1FCC"/>
    <w:rsid w:val="008B35E1"/>
    <w:rsid w:val="008B4849"/>
    <w:rsid w:val="008B71D1"/>
    <w:rsid w:val="008C03B4"/>
    <w:rsid w:val="008C1B86"/>
    <w:rsid w:val="008C23DE"/>
    <w:rsid w:val="008C2A23"/>
    <w:rsid w:val="008C2ED2"/>
    <w:rsid w:val="008C5F8F"/>
    <w:rsid w:val="008C62B7"/>
    <w:rsid w:val="008C6705"/>
    <w:rsid w:val="008C69A5"/>
    <w:rsid w:val="008C78A5"/>
    <w:rsid w:val="008D115C"/>
    <w:rsid w:val="008D1D02"/>
    <w:rsid w:val="008D2443"/>
    <w:rsid w:val="008D2C98"/>
    <w:rsid w:val="008D33B5"/>
    <w:rsid w:val="008D3C26"/>
    <w:rsid w:val="008D7ABF"/>
    <w:rsid w:val="008E0932"/>
    <w:rsid w:val="008E2C8A"/>
    <w:rsid w:val="008E4089"/>
    <w:rsid w:val="008E5F49"/>
    <w:rsid w:val="008E69BC"/>
    <w:rsid w:val="008E6B1A"/>
    <w:rsid w:val="008E7135"/>
    <w:rsid w:val="008F013C"/>
    <w:rsid w:val="008F0A80"/>
    <w:rsid w:val="008F0E66"/>
    <w:rsid w:val="008F1999"/>
    <w:rsid w:val="008F2CC4"/>
    <w:rsid w:val="008F38D5"/>
    <w:rsid w:val="008F4997"/>
    <w:rsid w:val="008F584C"/>
    <w:rsid w:val="00900F56"/>
    <w:rsid w:val="00900F7C"/>
    <w:rsid w:val="00902486"/>
    <w:rsid w:val="00903199"/>
    <w:rsid w:val="00903D2E"/>
    <w:rsid w:val="009043BE"/>
    <w:rsid w:val="00905269"/>
    <w:rsid w:val="009052EE"/>
    <w:rsid w:val="009062F3"/>
    <w:rsid w:val="00907A8F"/>
    <w:rsid w:val="00907E87"/>
    <w:rsid w:val="009106A4"/>
    <w:rsid w:val="00910999"/>
    <w:rsid w:val="00912E47"/>
    <w:rsid w:val="0091345C"/>
    <w:rsid w:val="0091575B"/>
    <w:rsid w:val="00917F30"/>
    <w:rsid w:val="00920357"/>
    <w:rsid w:val="00921371"/>
    <w:rsid w:val="009214E9"/>
    <w:rsid w:val="00922817"/>
    <w:rsid w:val="00923BA9"/>
    <w:rsid w:val="00924C1E"/>
    <w:rsid w:val="009277B0"/>
    <w:rsid w:val="00930121"/>
    <w:rsid w:val="0093093C"/>
    <w:rsid w:val="00930CE0"/>
    <w:rsid w:val="00931C76"/>
    <w:rsid w:val="0093225C"/>
    <w:rsid w:val="00932CE5"/>
    <w:rsid w:val="00933786"/>
    <w:rsid w:val="009346EA"/>
    <w:rsid w:val="00935839"/>
    <w:rsid w:val="00936B33"/>
    <w:rsid w:val="0093741E"/>
    <w:rsid w:val="009410AC"/>
    <w:rsid w:val="00945948"/>
    <w:rsid w:val="00951BFD"/>
    <w:rsid w:val="00953644"/>
    <w:rsid w:val="00953870"/>
    <w:rsid w:val="009541B3"/>
    <w:rsid w:val="00955126"/>
    <w:rsid w:val="00955958"/>
    <w:rsid w:val="00955B4C"/>
    <w:rsid w:val="00956DFC"/>
    <w:rsid w:val="00957118"/>
    <w:rsid w:val="009573F4"/>
    <w:rsid w:val="00963A07"/>
    <w:rsid w:val="00965B50"/>
    <w:rsid w:val="00970FA8"/>
    <w:rsid w:val="00973621"/>
    <w:rsid w:val="00975EC3"/>
    <w:rsid w:val="0097686B"/>
    <w:rsid w:val="00976B5E"/>
    <w:rsid w:val="0098169A"/>
    <w:rsid w:val="009822FF"/>
    <w:rsid w:val="0098233F"/>
    <w:rsid w:val="00984188"/>
    <w:rsid w:val="00984307"/>
    <w:rsid w:val="00984EDE"/>
    <w:rsid w:val="0098673B"/>
    <w:rsid w:val="00987ADD"/>
    <w:rsid w:val="00990D87"/>
    <w:rsid w:val="00992F17"/>
    <w:rsid w:val="0099521C"/>
    <w:rsid w:val="0099674F"/>
    <w:rsid w:val="00996D3A"/>
    <w:rsid w:val="009A1022"/>
    <w:rsid w:val="009A1E7F"/>
    <w:rsid w:val="009A6CCC"/>
    <w:rsid w:val="009A7F45"/>
    <w:rsid w:val="009B1010"/>
    <w:rsid w:val="009B1378"/>
    <w:rsid w:val="009B3D8B"/>
    <w:rsid w:val="009B5291"/>
    <w:rsid w:val="009B6726"/>
    <w:rsid w:val="009B6894"/>
    <w:rsid w:val="009B6A91"/>
    <w:rsid w:val="009B7304"/>
    <w:rsid w:val="009C0BAE"/>
    <w:rsid w:val="009C2104"/>
    <w:rsid w:val="009C28A5"/>
    <w:rsid w:val="009C3639"/>
    <w:rsid w:val="009C5C98"/>
    <w:rsid w:val="009C601E"/>
    <w:rsid w:val="009C6961"/>
    <w:rsid w:val="009D3534"/>
    <w:rsid w:val="009D3F2F"/>
    <w:rsid w:val="009D40AE"/>
    <w:rsid w:val="009D530E"/>
    <w:rsid w:val="009D5CD6"/>
    <w:rsid w:val="009D5EE0"/>
    <w:rsid w:val="009E021B"/>
    <w:rsid w:val="009E0235"/>
    <w:rsid w:val="009E0AAC"/>
    <w:rsid w:val="009E1E2F"/>
    <w:rsid w:val="009E3B3C"/>
    <w:rsid w:val="009E6603"/>
    <w:rsid w:val="009F0C62"/>
    <w:rsid w:val="009F1D65"/>
    <w:rsid w:val="009F2868"/>
    <w:rsid w:val="009F6912"/>
    <w:rsid w:val="00A00BF6"/>
    <w:rsid w:val="00A0170F"/>
    <w:rsid w:val="00A02911"/>
    <w:rsid w:val="00A06465"/>
    <w:rsid w:val="00A07414"/>
    <w:rsid w:val="00A10EFB"/>
    <w:rsid w:val="00A1121B"/>
    <w:rsid w:val="00A1218A"/>
    <w:rsid w:val="00A14AA3"/>
    <w:rsid w:val="00A14AA5"/>
    <w:rsid w:val="00A15EB8"/>
    <w:rsid w:val="00A22D63"/>
    <w:rsid w:val="00A24BBB"/>
    <w:rsid w:val="00A24DB6"/>
    <w:rsid w:val="00A252AF"/>
    <w:rsid w:val="00A26A87"/>
    <w:rsid w:val="00A26ADE"/>
    <w:rsid w:val="00A279F0"/>
    <w:rsid w:val="00A27BA1"/>
    <w:rsid w:val="00A3055A"/>
    <w:rsid w:val="00A350EB"/>
    <w:rsid w:val="00A3653D"/>
    <w:rsid w:val="00A37881"/>
    <w:rsid w:val="00A430F5"/>
    <w:rsid w:val="00A45C53"/>
    <w:rsid w:val="00A464B4"/>
    <w:rsid w:val="00A4718F"/>
    <w:rsid w:val="00A53322"/>
    <w:rsid w:val="00A53576"/>
    <w:rsid w:val="00A5655A"/>
    <w:rsid w:val="00A618A0"/>
    <w:rsid w:val="00A620C0"/>
    <w:rsid w:val="00A63D6B"/>
    <w:rsid w:val="00A646F1"/>
    <w:rsid w:val="00A671D9"/>
    <w:rsid w:val="00A67C97"/>
    <w:rsid w:val="00A73A9C"/>
    <w:rsid w:val="00A73EA7"/>
    <w:rsid w:val="00A74E9F"/>
    <w:rsid w:val="00A80874"/>
    <w:rsid w:val="00A80A76"/>
    <w:rsid w:val="00A8484D"/>
    <w:rsid w:val="00A854F1"/>
    <w:rsid w:val="00A868E7"/>
    <w:rsid w:val="00A908B0"/>
    <w:rsid w:val="00A90A27"/>
    <w:rsid w:val="00A90E41"/>
    <w:rsid w:val="00A9177B"/>
    <w:rsid w:val="00A93F9A"/>
    <w:rsid w:val="00A952C4"/>
    <w:rsid w:val="00A967B9"/>
    <w:rsid w:val="00A978A0"/>
    <w:rsid w:val="00AA3E3D"/>
    <w:rsid w:val="00AA6B93"/>
    <w:rsid w:val="00AA6E65"/>
    <w:rsid w:val="00AA72A0"/>
    <w:rsid w:val="00AB1CFB"/>
    <w:rsid w:val="00AB1F98"/>
    <w:rsid w:val="00AB556A"/>
    <w:rsid w:val="00AB5806"/>
    <w:rsid w:val="00AC2801"/>
    <w:rsid w:val="00AC2D6E"/>
    <w:rsid w:val="00AC5051"/>
    <w:rsid w:val="00AC6586"/>
    <w:rsid w:val="00AC6CB4"/>
    <w:rsid w:val="00AC7E47"/>
    <w:rsid w:val="00AD290E"/>
    <w:rsid w:val="00AD78A1"/>
    <w:rsid w:val="00AE0B4D"/>
    <w:rsid w:val="00AE0C0D"/>
    <w:rsid w:val="00AE1076"/>
    <w:rsid w:val="00AE3DDE"/>
    <w:rsid w:val="00AE47FA"/>
    <w:rsid w:val="00AE5ED9"/>
    <w:rsid w:val="00AF1735"/>
    <w:rsid w:val="00AF4808"/>
    <w:rsid w:val="00AF4810"/>
    <w:rsid w:val="00AF4C4F"/>
    <w:rsid w:val="00AF54BE"/>
    <w:rsid w:val="00B01B8F"/>
    <w:rsid w:val="00B0477C"/>
    <w:rsid w:val="00B06389"/>
    <w:rsid w:val="00B1136A"/>
    <w:rsid w:val="00B11823"/>
    <w:rsid w:val="00B11CE7"/>
    <w:rsid w:val="00B11EAA"/>
    <w:rsid w:val="00B11FCB"/>
    <w:rsid w:val="00B144DA"/>
    <w:rsid w:val="00B14AD8"/>
    <w:rsid w:val="00B154B6"/>
    <w:rsid w:val="00B15D2F"/>
    <w:rsid w:val="00B16052"/>
    <w:rsid w:val="00B200AA"/>
    <w:rsid w:val="00B21F1D"/>
    <w:rsid w:val="00B2295F"/>
    <w:rsid w:val="00B22C9E"/>
    <w:rsid w:val="00B22E76"/>
    <w:rsid w:val="00B23E87"/>
    <w:rsid w:val="00B24808"/>
    <w:rsid w:val="00B2565B"/>
    <w:rsid w:val="00B25A6D"/>
    <w:rsid w:val="00B269CA"/>
    <w:rsid w:val="00B26C35"/>
    <w:rsid w:val="00B305D2"/>
    <w:rsid w:val="00B30D57"/>
    <w:rsid w:val="00B327FD"/>
    <w:rsid w:val="00B32956"/>
    <w:rsid w:val="00B346DC"/>
    <w:rsid w:val="00B3554A"/>
    <w:rsid w:val="00B359F5"/>
    <w:rsid w:val="00B405FD"/>
    <w:rsid w:val="00B43027"/>
    <w:rsid w:val="00B47B44"/>
    <w:rsid w:val="00B47BBA"/>
    <w:rsid w:val="00B518D8"/>
    <w:rsid w:val="00B55B71"/>
    <w:rsid w:val="00B569CA"/>
    <w:rsid w:val="00B6038C"/>
    <w:rsid w:val="00B622EA"/>
    <w:rsid w:val="00B62A56"/>
    <w:rsid w:val="00B62E7E"/>
    <w:rsid w:val="00B64157"/>
    <w:rsid w:val="00B64E03"/>
    <w:rsid w:val="00B6571B"/>
    <w:rsid w:val="00B718CE"/>
    <w:rsid w:val="00B7239A"/>
    <w:rsid w:val="00B74AA2"/>
    <w:rsid w:val="00B74E0E"/>
    <w:rsid w:val="00B776A9"/>
    <w:rsid w:val="00B77C4C"/>
    <w:rsid w:val="00B82A73"/>
    <w:rsid w:val="00B83B8B"/>
    <w:rsid w:val="00B83B94"/>
    <w:rsid w:val="00B9394C"/>
    <w:rsid w:val="00B93CB1"/>
    <w:rsid w:val="00B94824"/>
    <w:rsid w:val="00B95B57"/>
    <w:rsid w:val="00B972E5"/>
    <w:rsid w:val="00B97B90"/>
    <w:rsid w:val="00BA3544"/>
    <w:rsid w:val="00BA4E17"/>
    <w:rsid w:val="00BA521C"/>
    <w:rsid w:val="00BA6043"/>
    <w:rsid w:val="00BA6172"/>
    <w:rsid w:val="00BB1BD9"/>
    <w:rsid w:val="00BB2221"/>
    <w:rsid w:val="00BB3025"/>
    <w:rsid w:val="00BB3680"/>
    <w:rsid w:val="00BB3A03"/>
    <w:rsid w:val="00BB434B"/>
    <w:rsid w:val="00BB53B0"/>
    <w:rsid w:val="00BB68A6"/>
    <w:rsid w:val="00BC019F"/>
    <w:rsid w:val="00BC069C"/>
    <w:rsid w:val="00BC2276"/>
    <w:rsid w:val="00BC3234"/>
    <w:rsid w:val="00BC3BCA"/>
    <w:rsid w:val="00BC4475"/>
    <w:rsid w:val="00BD40CF"/>
    <w:rsid w:val="00BD610C"/>
    <w:rsid w:val="00BD6BD6"/>
    <w:rsid w:val="00BE200A"/>
    <w:rsid w:val="00BF0116"/>
    <w:rsid w:val="00BF014F"/>
    <w:rsid w:val="00BF5B2C"/>
    <w:rsid w:val="00BF5B32"/>
    <w:rsid w:val="00BF67EF"/>
    <w:rsid w:val="00BF7A45"/>
    <w:rsid w:val="00C04E27"/>
    <w:rsid w:val="00C104C7"/>
    <w:rsid w:val="00C1073D"/>
    <w:rsid w:val="00C13215"/>
    <w:rsid w:val="00C15239"/>
    <w:rsid w:val="00C17401"/>
    <w:rsid w:val="00C2495F"/>
    <w:rsid w:val="00C2798B"/>
    <w:rsid w:val="00C27CD2"/>
    <w:rsid w:val="00C30AB4"/>
    <w:rsid w:val="00C311A7"/>
    <w:rsid w:val="00C31F4B"/>
    <w:rsid w:val="00C32D56"/>
    <w:rsid w:val="00C33F97"/>
    <w:rsid w:val="00C3553E"/>
    <w:rsid w:val="00C35815"/>
    <w:rsid w:val="00C36E43"/>
    <w:rsid w:val="00C41AEC"/>
    <w:rsid w:val="00C452FE"/>
    <w:rsid w:val="00C453C0"/>
    <w:rsid w:val="00C4753E"/>
    <w:rsid w:val="00C527C6"/>
    <w:rsid w:val="00C53E3B"/>
    <w:rsid w:val="00C540F9"/>
    <w:rsid w:val="00C54D05"/>
    <w:rsid w:val="00C5557E"/>
    <w:rsid w:val="00C56176"/>
    <w:rsid w:val="00C60DA7"/>
    <w:rsid w:val="00C62796"/>
    <w:rsid w:val="00C63FFB"/>
    <w:rsid w:val="00C67914"/>
    <w:rsid w:val="00C705C9"/>
    <w:rsid w:val="00C728EB"/>
    <w:rsid w:val="00C74926"/>
    <w:rsid w:val="00C75739"/>
    <w:rsid w:val="00C77491"/>
    <w:rsid w:val="00C77B94"/>
    <w:rsid w:val="00C820FB"/>
    <w:rsid w:val="00C864B5"/>
    <w:rsid w:val="00C91238"/>
    <w:rsid w:val="00C9194B"/>
    <w:rsid w:val="00C947CA"/>
    <w:rsid w:val="00CA1E40"/>
    <w:rsid w:val="00CA2ACB"/>
    <w:rsid w:val="00CA5760"/>
    <w:rsid w:val="00CA6BE5"/>
    <w:rsid w:val="00CA6F96"/>
    <w:rsid w:val="00CB0A5C"/>
    <w:rsid w:val="00CB0CFE"/>
    <w:rsid w:val="00CB13BD"/>
    <w:rsid w:val="00CB2595"/>
    <w:rsid w:val="00CB2F8D"/>
    <w:rsid w:val="00CB40CF"/>
    <w:rsid w:val="00CB6ABB"/>
    <w:rsid w:val="00CB6EE1"/>
    <w:rsid w:val="00CB77CC"/>
    <w:rsid w:val="00CC08CD"/>
    <w:rsid w:val="00CC1119"/>
    <w:rsid w:val="00CC13DD"/>
    <w:rsid w:val="00CC281B"/>
    <w:rsid w:val="00CC364D"/>
    <w:rsid w:val="00CC3A3C"/>
    <w:rsid w:val="00CC3C1F"/>
    <w:rsid w:val="00CC42BA"/>
    <w:rsid w:val="00CC56F0"/>
    <w:rsid w:val="00CC707A"/>
    <w:rsid w:val="00CD0AC6"/>
    <w:rsid w:val="00CD5C10"/>
    <w:rsid w:val="00CD5EC2"/>
    <w:rsid w:val="00CD6746"/>
    <w:rsid w:val="00CD6BD0"/>
    <w:rsid w:val="00CD74DA"/>
    <w:rsid w:val="00CD7D4F"/>
    <w:rsid w:val="00CE0912"/>
    <w:rsid w:val="00CE33E8"/>
    <w:rsid w:val="00CE52FF"/>
    <w:rsid w:val="00CE5512"/>
    <w:rsid w:val="00CF0665"/>
    <w:rsid w:val="00CF1D86"/>
    <w:rsid w:val="00CF2CCC"/>
    <w:rsid w:val="00CF44CF"/>
    <w:rsid w:val="00CF4939"/>
    <w:rsid w:val="00CF593D"/>
    <w:rsid w:val="00CF64E5"/>
    <w:rsid w:val="00D007D9"/>
    <w:rsid w:val="00D024D6"/>
    <w:rsid w:val="00D07917"/>
    <w:rsid w:val="00D11341"/>
    <w:rsid w:val="00D1153C"/>
    <w:rsid w:val="00D12FE1"/>
    <w:rsid w:val="00D13A52"/>
    <w:rsid w:val="00D147D1"/>
    <w:rsid w:val="00D15E5E"/>
    <w:rsid w:val="00D21BBA"/>
    <w:rsid w:val="00D233D2"/>
    <w:rsid w:val="00D2351C"/>
    <w:rsid w:val="00D24C1E"/>
    <w:rsid w:val="00D30DA8"/>
    <w:rsid w:val="00D31B2A"/>
    <w:rsid w:val="00D32BFA"/>
    <w:rsid w:val="00D32C2F"/>
    <w:rsid w:val="00D370AF"/>
    <w:rsid w:val="00D406FF"/>
    <w:rsid w:val="00D42271"/>
    <w:rsid w:val="00D422CE"/>
    <w:rsid w:val="00D44C05"/>
    <w:rsid w:val="00D46532"/>
    <w:rsid w:val="00D52024"/>
    <w:rsid w:val="00D53E63"/>
    <w:rsid w:val="00D540CE"/>
    <w:rsid w:val="00D543F4"/>
    <w:rsid w:val="00D54FAC"/>
    <w:rsid w:val="00D6113C"/>
    <w:rsid w:val="00D61A07"/>
    <w:rsid w:val="00D63E41"/>
    <w:rsid w:val="00D649E2"/>
    <w:rsid w:val="00D64FBE"/>
    <w:rsid w:val="00D65E31"/>
    <w:rsid w:val="00D70698"/>
    <w:rsid w:val="00D7146A"/>
    <w:rsid w:val="00D73CAD"/>
    <w:rsid w:val="00D75711"/>
    <w:rsid w:val="00D77E52"/>
    <w:rsid w:val="00D803F3"/>
    <w:rsid w:val="00D80F76"/>
    <w:rsid w:val="00D82E03"/>
    <w:rsid w:val="00D83670"/>
    <w:rsid w:val="00D842BD"/>
    <w:rsid w:val="00D87F0E"/>
    <w:rsid w:val="00D9012B"/>
    <w:rsid w:val="00D908E6"/>
    <w:rsid w:val="00D94C20"/>
    <w:rsid w:val="00D96C03"/>
    <w:rsid w:val="00D97249"/>
    <w:rsid w:val="00D97D2C"/>
    <w:rsid w:val="00DA2EB4"/>
    <w:rsid w:val="00DA3247"/>
    <w:rsid w:val="00DA35FA"/>
    <w:rsid w:val="00DA3F5D"/>
    <w:rsid w:val="00DA4D3A"/>
    <w:rsid w:val="00DA5661"/>
    <w:rsid w:val="00DA5A11"/>
    <w:rsid w:val="00DA6E82"/>
    <w:rsid w:val="00DB2677"/>
    <w:rsid w:val="00DB2C0B"/>
    <w:rsid w:val="00DB2CCC"/>
    <w:rsid w:val="00DB6464"/>
    <w:rsid w:val="00DB6A0C"/>
    <w:rsid w:val="00DB6CD2"/>
    <w:rsid w:val="00DB7774"/>
    <w:rsid w:val="00DC09F6"/>
    <w:rsid w:val="00DC1A44"/>
    <w:rsid w:val="00DC2126"/>
    <w:rsid w:val="00DC2327"/>
    <w:rsid w:val="00DC358A"/>
    <w:rsid w:val="00DC36D4"/>
    <w:rsid w:val="00DC39C2"/>
    <w:rsid w:val="00DC3A4E"/>
    <w:rsid w:val="00DC55E7"/>
    <w:rsid w:val="00DC6B73"/>
    <w:rsid w:val="00DC749E"/>
    <w:rsid w:val="00DD1473"/>
    <w:rsid w:val="00DD16B9"/>
    <w:rsid w:val="00DD393E"/>
    <w:rsid w:val="00DD4B3D"/>
    <w:rsid w:val="00DD7104"/>
    <w:rsid w:val="00DE2EB3"/>
    <w:rsid w:val="00DE5039"/>
    <w:rsid w:val="00DE555D"/>
    <w:rsid w:val="00DF27D2"/>
    <w:rsid w:val="00DF3084"/>
    <w:rsid w:val="00DF369A"/>
    <w:rsid w:val="00DF5C56"/>
    <w:rsid w:val="00E01BA4"/>
    <w:rsid w:val="00E02739"/>
    <w:rsid w:val="00E057E9"/>
    <w:rsid w:val="00E0748C"/>
    <w:rsid w:val="00E0765E"/>
    <w:rsid w:val="00E1146F"/>
    <w:rsid w:val="00E12E41"/>
    <w:rsid w:val="00E13429"/>
    <w:rsid w:val="00E156F9"/>
    <w:rsid w:val="00E15973"/>
    <w:rsid w:val="00E167B3"/>
    <w:rsid w:val="00E1696B"/>
    <w:rsid w:val="00E16C7C"/>
    <w:rsid w:val="00E171E5"/>
    <w:rsid w:val="00E20883"/>
    <w:rsid w:val="00E24B40"/>
    <w:rsid w:val="00E30146"/>
    <w:rsid w:val="00E3465B"/>
    <w:rsid w:val="00E3558B"/>
    <w:rsid w:val="00E35C3F"/>
    <w:rsid w:val="00E40603"/>
    <w:rsid w:val="00E42C01"/>
    <w:rsid w:val="00E42F58"/>
    <w:rsid w:val="00E44B17"/>
    <w:rsid w:val="00E51A65"/>
    <w:rsid w:val="00E52DA5"/>
    <w:rsid w:val="00E54201"/>
    <w:rsid w:val="00E542DB"/>
    <w:rsid w:val="00E56180"/>
    <w:rsid w:val="00E578B8"/>
    <w:rsid w:val="00E6101E"/>
    <w:rsid w:val="00E6211C"/>
    <w:rsid w:val="00E62A0A"/>
    <w:rsid w:val="00E640F7"/>
    <w:rsid w:val="00E6466C"/>
    <w:rsid w:val="00E64B75"/>
    <w:rsid w:val="00E65DED"/>
    <w:rsid w:val="00E66FDB"/>
    <w:rsid w:val="00E71DFB"/>
    <w:rsid w:val="00E72846"/>
    <w:rsid w:val="00E72854"/>
    <w:rsid w:val="00E72C0D"/>
    <w:rsid w:val="00E739CD"/>
    <w:rsid w:val="00E74E61"/>
    <w:rsid w:val="00E75200"/>
    <w:rsid w:val="00E7657F"/>
    <w:rsid w:val="00E80164"/>
    <w:rsid w:val="00E80B60"/>
    <w:rsid w:val="00E80D7B"/>
    <w:rsid w:val="00E81DE9"/>
    <w:rsid w:val="00E81E7A"/>
    <w:rsid w:val="00E83280"/>
    <w:rsid w:val="00E83C8A"/>
    <w:rsid w:val="00E83D21"/>
    <w:rsid w:val="00E85235"/>
    <w:rsid w:val="00E866D6"/>
    <w:rsid w:val="00E87C73"/>
    <w:rsid w:val="00E91BB9"/>
    <w:rsid w:val="00E9438C"/>
    <w:rsid w:val="00E968D7"/>
    <w:rsid w:val="00E9720F"/>
    <w:rsid w:val="00E9744B"/>
    <w:rsid w:val="00E979C7"/>
    <w:rsid w:val="00EA04E1"/>
    <w:rsid w:val="00EA0968"/>
    <w:rsid w:val="00EA18FC"/>
    <w:rsid w:val="00EA3069"/>
    <w:rsid w:val="00EA35E2"/>
    <w:rsid w:val="00EA3BCF"/>
    <w:rsid w:val="00EA5B56"/>
    <w:rsid w:val="00EA69C0"/>
    <w:rsid w:val="00EA7C6E"/>
    <w:rsid w:val="00EB1564"/>
    <w:rsid w:val="00EB1EF4"/>
    <w:rsid w:val="00EB68AF"/>
    <w:rsid w:val="00EC1743"/>
    <w:rsid w:val="00EC2B68"/>
    <w:rsid w:val="00EC3D5D"/>
    <w:rsid w:val="00EC64DB"/>
    <w:rsid w:val="00EC6AA1"/>
    <w:rsid w:val="00ED13C1"/>
    <w:rsid w:val="00ED2218"/>
    <w:rsid w:val="00ED284C"/>
    <w:rsid w:val="00ED38E1"/>
    <w:rsid w:val="00ED40B8"/>
    <w:rsid w:val="00ED4E16"/>
    <w:rsid w:val="00ED6710"/>
    <w:rsid w:val="00EE4204"/>
    <w:rsid w:val="00EE6D1E"/>
    <w:rsid w:val="00EE7DF8"/>
    <w:rsid w:val="00EF09D9"/>
    <w:rsid w:val="00EF0E0F"/>
    <w:rsid w:val="00EF17C2"/>
    <w:rsid w:val="00EF3898"/>
    <w:rsid w:val="00EF3CEF"/>
    <w:rsid w:val="00EF6332"/>
    <w:rsid w:val="00F0208B"/>
    <w:rsid w:val="00F04807"/>
    <w:rsid w:val="00F05598"/>
    <w:rsid w:val="00F0568C"/>
    <w:rsid w:val="00F057DC"/>
    <w:rsid w:val="00F05BF8"/>
    <w:rsid w:val="00F06125"/>
    <w:rsid w:val="00F062F0"/>
    <w:rsid w:val="00F06F2D"/>
    <w:rsid w:val="00F07966"/>
    <w:rsid w:val="00F100BE"/>
    <w:rsid w:val="00F1286B"/>
    <w:rsid w:val="00F13C17"/>
    <w:rsid w:val="00F14E0B"/>
    <w:rsid w:val="00F14F2B"/>
    <w:rsid w:val="00F17509"/>
    <w:rsid w:val="00F17B98"/>
    <w:rsid w:val="00F20A71"/>
    <w:rsid w:val="00F20A9C"/>
    <w:rsid w:val="00F229BA"/>
    <w:rsid w:val="00F2398D"/>
    <w:rsid w:val="00F2729F"/>
    <w:rsid w:val="00F33A36"/>
    <w:rsid w:val="00F33F32"/>
    <w:rsid w:val="00F3684A"/>
    <w:rsid w:val="00F37268"/>
    <w:rsid w:val="00F37E01"/>
    <w:rsid w:val="00F37E8B"/>
    <w:rsid w:val="00F40B5D"/>
    <w:rsid w:val="00F40DFB"/>
    <w:rsid w:val="00F44563"/>
    <w:rsid w:val="00F453E3"/>
    <w:rsid w:val="00F4606D"/>
    <w:rsid w:val="00F46178"/>
    <w:rsid w:val="00F46559"/>
    <w:rsid w:val="00F47992"/>
    <w:rsid w:val="00F47FA6"/>
    <w:rsid w:val="00F500C0"/>
    <w:rsid w:val="00F527C6"/>
    <w:rsid w:val="00F56FB2"/>
    <w:rsid w:val="00F57A0A"/>
    <w:rsid w:val="00F60209"/>
    <w:rsid w:val="00F63882"/>
    <w:rsid w:val="00F64D13"/>
    <w:rsid w:val="00F65EF8"/>
    <w:rsid w:val="00F66B41"/>
    <w:rsid w:val="00F6720C"/>
    <w:rsid w:val="00F675F5"/>
    <w:rsid w:val="00F7017A"/>
    <w:rsid w:val="00F70F55"/>
    <w:rsid w:val="00F72251"/>
    <w:rsid w:val="00F73F79"/>
    <w:rsid w:val="00F745D0"/>
    <w:rsid w:val="00F74DB4"/>
    <w:rsid w:val="00F76206"/>
    <w:rsid w:val="00F77008"/>
    <w:rsid w:val="00F82F27"/>
    <w:rsid w:val="00F83279"/>
    <w:rsid w:val="00F86A41"/>
    <w:rsid w:val="00F90BD1"/>
    <w:rsid w:val="00F9234A"/>
    <w:rsid w:val="00F94998"/>
    <w:rsid w:val="00F96A12"/>
    <w:rsid w:val="00F96E88"/>
    <w:rsid w:val="00FA0573"/>
    <w:rsid w:val="00FA0876"/>
    <w:rsid w:val="00FA0B78"/>
    <w:rsid w:val="00FA2A6C"/>
    <w:rsid w:val="00FA3400"/>
    <w:rsid w:val="00FA36B7"/>
    <w:rsid w:val="00FA40D3"/>
    <w:rsid w:val="00FA46B8"/>
    <w:rsid w:val="00FA5639"/>
    <w:rsid w:val="00FA63D0"/>
    <w:rsid w:val="00FA7A52"/>
    <w:rsid w:val="00FB1E02"/>
    <w:rsid w:val="00FB1FD8"/>
    <w:rsid w:val="00FB33E1"/>
    <w:rsid w:val="00FB3AE2"/>
    <w:rsid w:val="00FB3EB1"/>
    <w:rsid w:val="00FB79ED"/>
    <w:rsid w:val="00FC07EA"/>
    <w:rsid w:val="00FC2A2E"/>
    <w:rsid w:val="00FC40B3"/>
    <w:rsid w:val="00FC54FB"/>
    <w:rsid w:val="00FC56B7"/>
    <w:rsid w:val="00FC5FB4"/>
    <w:rsid w:val="00FD285A"/>
    <w:rsid w:val="00FD3227"/>
    <w:rsid w:val="00FD4321"/>
    <w:rsid w:val="00FD4D68"/>
    <w:rsid w:val="00FD6834"/>
    <w:rsid w:val="00FD6877"/>
    <w:rsid w:val="00FD778F"/>
    <w:rsid w:val="00FE0617"/>
    <w:rsid w:val="00FE1D9D"/>
    <w:rsid w:val="00FE3C37"/>
    <w:rsid w:val="00FE7133"/>
    <w:rsid w:val="00FE7C43"/>
    <w:rsid w:val="00FF07BC"/>
    <w:rsid w:val="00FF1B40"/>
    <w:rsid w:val="00FF2408"/>
    <w:rsid w:val="00FF5A49"/>
    <w:rsid w:val="00FF75A0"/>
    <w:rsid w:val="00FF7B20"/>
    <w:rsid w:val="00FF7EA5"/>
    <w:rsid w:val="075BD995"/>
    <w:rsid w:val="1309AE79"/>
    <w:rsid w:val="4A1A968E"/>
    <w:rsid w:val="4C85F864"/>
    <w:rsid w:val="590DB6ED"/>
    <w:rsid w:val="614772CD"/>
    <w:rsid w:val="63B803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441FB4"/>
  <w15:docId w15:val="{356A1E74-1490-4D6B-8D6C-F3DCF030F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rsid w:val="00657D5B"/>
    <w:pPr>
      <w:keepNext/>
      <w:spacing w:before="240" w:after="120"/>
      <w:outlineLvl w:val="0"/>
    </w:pPr>
    <w:rPr>
      <w:rFonts w:ascii="Calibri" w:eastAsia="Calibri" w:hAnsi="Calibri"/>
      <w:b/>
      <w:bCs/>
      <w:sz w:val="24"/>
    </w:rPr>
  </w:style>
  <w:style w:type="paragraph" w:styleId="Heading2">
    <w:name w:val="heading 2"/>
    <w:basedOn w:val="Normal"/>
    <w:next w:val="Normal"/>
    <w:link w:val="Heading2Char"/>
    <w:uiPriority w:val="9"/>
    <w:semiHidden/>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F3CE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91C80"/>
    <w:pPr>
      <w:widowControl/>
      <w:numPr>
        <w:numId w:val="3"/>
      </w:numPr>
      <w:spacing w:after="120"/>
      <w:ind w:left="567" w:hanging="567"/>
    </w:pPr>
    <w:rPr>
      <w:rFonts w:ascii="Calibri" w:hAnsi="Calibri" w:cs="Arial"/>
    </w:rPr>
  </w:style>
  <w:style w:type="paragraph" w:styleId="ListParagraph">
    <w:name w:val="List Paragraph"/>
    <w:aliases w:val="List Paragraph numbered,List Bullet indent"/>
    <w:basedOn w:val="Normal"/>
    <w:link w:val="ListParagraphChar"/>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aliases w:val="5_G,Char,Note de bas de page2,Текст сноски Знак,Footnote Text Char1 Char,Footnote Text Char Char Char,Footnote Text Char Char Char Char Char Char Char Char Char Char Char,Footnote Text Char Char Char Char Char Char Char Char, Char,FA Fu"/>
    <w:basedOn w:val="Normal"/>
    <w:link w:val="FootnoteTextChar"/>
    <w:uiPriority w:val="99"/>
    <w:unhideWhenUsed/>
    <w:rsid w:val="00856ADA"/>
    <w:pPr>
      <w:widowControl/>
    </w:pPr>
    <w:rPr>
      <w:sz w:val="20"/>
      <w:szCs w:val="20"/>
      <w:lang w:val="en-NZ"/>
    </w:rPr>
  </w:style>
  <w:style w:type="character" w:customStyle="1" w:styleId="FootnoteTextChar">
    <w:name w:val="Footnote Text Char"/>
    <w:aliases w:val="5_G Char,Char Char,Note de bas de page2 Char,Текст сноски Знак Char,Footnote Text Char1 Char Char,Footnote Text Char Char Char Char,Footnote Text Char Char Char Char Char Char Char Char Char Char Char Char, Char Char,FA Fu Char"/>
    <w:basedOn w:val="DefaultParagraphFont"/>
    <w:link w:val="FootnoteText"/>
    <w:uiPriority w:val="99"/>
    <w:rsid w:val="00856ADA"/>
    <w:rPr>
      <w:sz w:val="20"/>
      <w:szCs w:val="20"/>
      <w:lang w:val="en-NZ"/>
    </w:rPr>
  </w:style>
  <w:style w:type="character" w:styleId="FootnoteReference">
    <w:name w:val="footnote reference"/>
    <w:aliases w:val="4_G"/>
    <w:basedOn w:val="DefaultParagraphFont"/>
    <w:uiPriority w:val="99"/>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semiHidden/>
    <w:rsid w:val="00F4456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26608"/>
    <w:rPr>
      <w:color w:val="0000FF" w:themeColor="hyperlink"/>
      <w:u w:val="single"/>
    </w:rPr>
  </w:style>
  <w:style w:type="character" w:customStyle="1" w:styleId="UnresolvedMention1">
    <w:name w:val="Unresolved Mention1"/>
    <w:basedOn w:val="DefaultParagraphFont"/>
    <w:uiPriority w:val="99"/>
    <w:semiHidden/>
    <w:unhideWhenUsed/>
    <w:rsid w:val="00026608"/>
    <w:rPr>
      <w:color w:val="808080"/>
      <w:shd w:val="clear" w:color="auto" w:fill="E6E6E6"/>
    </w:rPr>
  </w:style>
  <w:style w:type="character" w:styleId="CommentReference">
    <w:name w:val="annotation reference"/>
    <w:basedOn w:val="DefaultParagraphFont"/>
    <w:uiPriority w:val="99"/>
    <w:semiHidden/>
    <w:unhideWhenUsed/>
    <w:rsid w:val="009C5C98"/>
    <w:rPr>
      <w:sz w:val="16"/>
      <w:szCs w:val="16"/>
    </w:rPr>
  </w:style>
  <w:style w:type="paragraph" w:styleId="CommentText">
    <w:name w:val="annotation text"/>
    <w:basedOn w:val="Normal"/>
    <w:link w:val="CommentTextChar"/>
    <w:uiPriority w:val="99"/>
    <w:semiHidden/>
    <w:unhideWhenUsed/>
    <w:rsid w:val="009C5C98"/>
    <w:rPr>
      <w:sz w:val="20"/>
      <w:szCs w:val="20"/>
    </w:rPr>
  </w:style>
  <w:style w:type="character" w:customStyle="1" w:styleId="CommentTextChar">
    <w:name w:val="Comment Text Char"/>
    <w:basedOn w:val="DefaultParagraphFont"/>
    <w:link w:val="CommentText"/>
    <w:uiPriority w:val="99"/>
    <w:semiHidden/>
    <w:rsid w:val="009C5C98"/>
    <w:rPr>
      <w:sz w:val="20"/>
      <w:szCs w:val="20"/>
    </w:rPr>
  </w:style>
  <w:style w:type="paragraph" w:styleId="CommentSubject">
    <w:name w:val="annotation subject"/>
    <w:basedOn w:val="CommentText"/>
    <w:next w:val="CommentText"/>
    <w:link w:val="CommentSubjectChar"/>
    <w:uiPriority w:val="99"/>
    <w:semiHidden/>
    <w:unhideWhenUsed/>
    <w:rsid w:val="009C5C98"/>
    <w:rPr>
      <w:b/>
      <w:bCs/>
    </w:rPr>
  </w:style>
  <w:style w:type="character" w:customStyle="1" w:styleId="CommentSubjectChar">
    <w:name w:val="Comment Subject Char"/>
    <w:basedOn w:val="CommentTextChar"/>
    <w:link w:val="CommentSubject"/>
    <w:uiPriority w:val="99"/>
    <w:semiHidden/>
    <w:rsid w:val="009C5C98"/>
    <w:rPr>
      <w:b/>
      <w:bCs/>
      <w:sz w:val="20"/>
      <w:szCs w:val="20"/>
    </w:rPr>
  </w:style>
  <w:style w:type="character" w:customStyle="1" w:styleId="UnresolvedMention">
    <w:name w:val="Unresolved Mention"/>
    <w:basedOn w:val="DefaultParagraphFont"/>
    <w:uiPriority w:val="99"/>
    <w:semiHidden/>
    <w:unhideWhenUsed/>
    <w:rsid w:val="009B6726"/>
    <w:rPr>
      <w:color w:val="605E5C"/>
      <w:shd w:val="clear" w:color="auto" w:fill="E1DFDD"/>
    </w:rPr>
  </w:style>
  <w:style w:type="character" w:customStyle="1" w:styleId="Heading3Char">
    <w:name w:val="Heading 3 Char"/>
    <w:basedOn w:val="DefaultParagraphFont"/>
    <w:link w:val="Heading3"/>
    <w:uiPriority w:val="9"/>
    <w:semiHidden/>
    <w:rsid w:val="00EF3CEF"/>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F3CEF"/>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styleId="PlaceholderText">
    <w:name w:val="Placeholder Text"/>
    <w:basedOn w:val="DefaultParagraphFont"/>
    <w:uiPriority w:val="99"/>
    <w:semiHidden/>
    <w:rsid w:val="00E80B60"/>
    <w:rPr>
      <w:color w:val="808080"/>
    </w:rPr>
  </w:style>
  <w:style w:type="character" w:styleId="FollowedHyperlink">
    <w:name w:val="FollowedHyperlink"/>
    <w:basedOn w:val="DefaultParagraphFont"/>
    <w:uiPriority w:val="99"/>
    <w:semiHidden/>
    <w:unhideWhenUsed/>
    <w:rsid w:val="00165ACE"/>
    <w:rPr>
      <w:color w:val="800080" w:themeColor="followedHyperlink"/>
      <w:u w:val="single"/>
    </w:rPr>
  </w:style>
  <w:style w:type="paragraph" w:styleId="Revision">
    <w:name w:val="Revision"/>
    <w:hidden/>
    <w:uiPriority w:val="99"/>
    <w:semiHidden/>
    <w:rsid w:val="008C03B4"/>
    <w:pPr>
      <w:widowControl/>
    </w:pPr>
  </w:style>
  <w:style w:type="character" w:customStyle="1" w:styleId="ListParagraphChar">
    <w:name w:val="List Paragraph Char"/>
    <w:aliases w:val="List Paragraph numbered Char,List Bullet indent Char"/>
    <w:basedOn w:val="DefaultParagraphFont"/>
    <w:link w:val="ListParagraph"/>
    <w:uiPriority w:val="34"/>
    <w:locked/>
    <w:rsid w:val="00375469"/>
  </w:style>
  <w:style w:type="paragraph" w:customStyle="1" w:styleId="FootnoteText2">
    <w:name w:val="Footnote Text2"/>
    <w:rsid w:val="00375469"/>
    <w:pPr>
      <w:widowControl/>
    </w:pPr>
    <w:rPr>
      <w:rFonts w:ascii="Lucida Grande" w:eastAsia="ヒラギノ角ゴ Pro W3" w:hAnsi="Lucida Grande" w:cs="Times New Roman"/>
      <w:color w:val="000000"/>
      <w:sz w:val="20"/>
      <w:szCs w:val="20"/>
      <w:lang w:eastAsia="en-NZ"/>
    </w:rPr>
  </w:style>
  <w:style w:type="character" w:customStyle="1" w:styleId="eop">
    <w:name w:val="eop"/>
    <w:basedOn w:val="DefaultParagraphFont"/>
    <w:rsid w:val="00375469"/>
  </w:style>
  <w:style w:type="character" w:customStyle="1" w:styleId="normaltextrun">
    <w:name w:val="normaltextrun"/>
    <w:basedOn w:val="DefaultParagraphFont"/>
    <w:rsid w:val="00375469"/>
  </w:style>
  <w:style w:type="character" w:customStyle="1" w:styleId="FootnoteReference2">
    <w:name w:val="Footnote Reference2"/>
    <w:rsid w:val="00375469"/>
    <w:rPr>
      <w:color w:val="000000"/>
      <w:sz w:val="22"/>
      <w:vertAlign w:val="superscript"/>
    </w:rPr>
  </w:style>
  <w:style w:type="paragraph" w:styleId="EndnoteText">
    <w:name w:val="endnote text"/>
    <w:basedOn w:val="Normal"/>
    <w:link w:val="EndnoteTextChar"/>
    <w:uiPriority w:val="99"/>
    <w:semiHidden/>
    <w:unhideWhenUsed/>
    <w:rsid w:val="004204A3"/>
    <w:rPr>
      <w:sz w:val="20"/>
      <w:szCs w:val="20"/>
    </w:rPr>
  </w:style>
  <w:style w:type="character" w:customStyle="1" w:styleId="EndnoteTextChar">
    <w:name w:val="Endnote Text Char"/>
    <w:basedOn w:val="DefaultParagraphFont"/>
    <w:link w:val="EndnoteText"/>
    <w:uiPriority w:val="99"/>
    <w:semiHidden/>
    <w:rsid w:val="004204A3"/>
    <w:rPr>
      <w:sz w:val="20"/>
      <w:szCs w:val="20"/>
    </w:rPr>
  </w:style>
  <w:style w:type="character" w:styleId="EndnoteReference">
    <w:name w:val="endnote reference"/>
    <w:basedOn w:val="DefaultParagraphFont"/>
    <w:uiPriority w:val="99"/>
    <w:semiHidden/>
    <w:unhideWhenUsed/>
    <w:rsid w:val="004204A3"/>
    <w:rPr>
      <w:vertAlign w:val="superscript"/>
    </w:rPr>
  </w:style>
  <w:style w:type="paragraph" w:styleId="Quote">
    <w:name w:val="Quote"/>
    <w:basedOn w:val="BodyText"/>
    <w:next w:val="Normal"/>
    <w:link w:val="QuoteChar"/>
    <w:uiPriority w:val="29"/>
    <w:qFormat/>
    <w:rsid w:val="00657D5B"/>
    <w:pPr>
      <w:numPr>
        <w:numId w:val="0"/>
      </w:numPr>
      <w:ind w:left="1134" w:right="475"/>
      <w:jc w:val="both"/>
    </w:pPr>
    <w:rPr>
      <w:sz w:val="20"/>
    </w:rPr>
  </w:style>
  <w:style w:type="character" w:customStyle="1" w:styleId="QuoteChar">
    <w:name w:val="Quote Char"/>
    <w:basedOn w:val="DefaultParagraphFont"/>
    <w:link w:val="Quote"/>
    <w:uiPriority w:val="29"/>
    <w:rsid w:val="00657D5B"/>
    <w:rPr>
      <w:rFonts w:ascii="Calibri" w:hAnsi="Calibri" w:cs="Arial"/>
      <w:sz w:val="20"/>
    </w:rPr>
  </w:style>
  <w:style w:type="paragraph" w:customStyle="1" w:styleId="SingleTxtG">
    <w:name w:val="_ Single Txt_G"/>
    <w:basedOn w:val="Normal"/>
    <w:qFormat/>
    <w:rsid w:val="001D1428"/>
    <w:pPr>
      <w:widowControl/>
      <w:suppressAutoHyphens/>
      <w:spacing w:after="120" w:line="240" w:lineRule="atLeast"/>
      <w:ind w:left="1134" w:right="1134"/>
      <w:jc w:val="both"/>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4331431">
      <w:bodyDiv w:val="1"/>
      <w:marLeft w:val="0"/>
      <w:marRight w:val="0"/>
      <w:marTop w:val="0"/>
      <w:marBottom w:val="0"/>
      <w:divBdr>
        <w:top w:val="none" w:sz="0" w:space="0" w:color="auto"/>
        <w:left w:val="none" w:sz="0" w:space="0" w:color="auto"/>
        <w:bottom w:val="none" w:sz="0" w:space="0" w:color="auto"/>
        <w:right w:val="none" w:sz="0" w:space="0" w:color="auto"/>
      </w:divBdr>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6194465">
      <w:bodyDiv w:val="1"/>
      <w:marLeft w:val="0"/>
      <w:marRight w:val="0"/>
      <w:marTop w:val="0"/>
      <w:marBottom w:val="0"/>
      <w:divBdr>
        <w:top w:val="none" w:sz="0" w:space="0" w:color="auto"/>
        <w:left w:val="none" w:sz="0" w:space="0" w:color="auto"/>
        <w:bottom w:val="none" w:sz="0" w:space="0" w:color="auto"/>
        <w:right w:val="none" w:sz="0" w:space="0" w:color="auto"/>
      </w:divBdr>
    </w:div>
    <w:div w:id="530385209">
      <w:bodyDiv w:val="1"/>
      <w:marLeft w:val="0"/>
      <w:marRight w:val="0"/>
      <w:marTop w:val="0"/>
      <w:marBottom w:val="0"/>
      <w:divBdr>
        <w:top w:val="none" w:sz="0" w:space="0" w:color="auto"/>
        <w:left w:val="none" w:sz="0" w:space="0" w:color="auto"/>
        <w:bottom w:val="none" w:sz="0" w:space="0" w:color="auto"/>
        <w:right w:val="none" w:sz="0" w:space="0" w:color="auto"/>
      </w:divBdr>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3496938">
      <w:bodyDiv w:val="1"/>
      <w:marLeft w:val="0"/>
      <w:marRight w:val="0"/>
      <w:marTop w:val="0"/>
      <w:marBottom w:val="0"/>
      <w:divBdr>
        <w:top w:val="none" w:sz="0" w:space="0" w:color="auto"/>
        <w:left w:val="none" w:sz="0" w:space="0" w:color="auto"/>
        <w:bottom w:val="none" w:sz="0" w:space="0" w:color="auto"/>
        <w:right w:val="none" w:sz="0" w:space="0" w:color="auto"/>
      </w:divBdr>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5599446">
      <w:bodyDiv w:val="1"/>
      <w:marLeft w:val="0"/>
      <w:marRight w:val="0"/>
      <w:marTop w:val="0"/>
      <w:marBottom w:val="0"/>
      <w:divBdr>
        <w:top w:val="none" w:sz="0" w:space="0" w:color="auto"/>
        <w:left w:val="none" w:sz="0" w:space="0" w:color="auto"/>
        <w:bottom w:val="none" w:sz="0" w:space="0" w:color="auto"/>
        <w:right w:val="none" w:sz="0" w:space="0" w:color="auto"/>
      </w:divBdr>
    </w:div>
    <w:div w:id="948271047">
      <w:bodyDiv w:val="1"/>
      <w:marLeft w:val="0"/>
      <w:marRight w:val="0"/>
      <w:marTop w:val="0"/>
      <w:marBottom w:val="0"/>
      <w:divBdr>
        <w:top w:val="none" w:sz="0" w:space="0" w:color="auto"/>
        <w:left w:val="none" w:sz="0" w:space="0" w:color="auto"/>
        <w:bottom w:val="none" w:sz="0" w:space="0" w:color="auto"/>
        <w:right w:val="none" w:sz="0" w:space="0" w:color="auto"/>
      </w:divBdr>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442439">
      <w:bodyDiv w:val="1"/>
      <w:marLeft w:val="0"/>
      <w:marRight w:val="0"/>
      <w:marTop w:val="0"/>
      <w:marBottom w:val="0"/>
      <w:divBdr>
        <w:top w:val="none" w:sz="0" w:space="0" w:color="auto"/>
        <w:left w:val="none" w:sz="0" w:space="0" w:color="auto"/>
        <w:bottom w:val="none" w:sz="0" w:space="0" w:color="auto"/>
        <w:right w:val="none" w:sz="0" w:space="0" w:color="auto"/>
      </w:divBdr>
    </w:div>
    <w:div w:id="1365788609">
      <w:bodyDiv w:val="1"/>
      <w:marLeft w:val="0"/>
      <w:marRight w:val="0"/>
      <w:marTop w:val="0"/>
      <w:marBottom w:val="0"/>
      <w:divBdr>
        <w:top w:val="none" w:sz="0" w:space="0" w:color="auto"/>
        <w:left w:val="none" w:sz="0" w:space="0" w:color="auto"/>
        <w:bottom w:val="none" w:sz="0" w:space="0" w:color="auto"/>
        <w:right w:val="none" w:sz="0" w:space="0" w:color="auto"/>
      </w:divBdr>
    </w:div>
    <w:div w:id="1637636318">
      <w:bodyDiv w:val="1"/>
      <w:marLeft w:val="0"/>
      <w:marRight w:val="0"/>
      <w:marTop w:val="0"/>
      <w:marBottom w:val="0"/>
      <w:divBdr>
        <w:top w:val="none" w:sz="0" w:space="0" w:color="auto"/>
        <w:left w:val="none" w:sz="0" w:space="0" w:color="auto"/>
        <w:bottom w:val="none" w:sz="0" w:space="0" w:color="auto"/>
        <w:right w:val="none" w:sz="0" w:space="0" w:color="auto"/>
      </w:divBdr>
    </w:div>
    <w:div w:id="1655837983">
      <w:bodyDiv w:val="1"/>
      <w:marLeft w:val="0"/>
      <w:marRight w:val="0"/>
      <w:marTop w:val="0"/>
      <w:marBottom w:val="0"/>
      <w:divBdr>
        <w:top w:val="none" w:sz="0" w:space="0" w:color="auto"/>
        <w:left w:val="none" w:sz="0" w:space="0" w:color="auto"/>
        <w:bottom w:val="none" w:sz="0" w:space="0" w:color="auto"/>
        <w:right w:val="none" w:sz="0" w:space="0" w:color="auto"/>
      </w:divBdr>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1768573627">
      <w:bodyDiv w:val="1"/>
      <w:marLeft w:val="0"/>
      <w:marRight w:val="0"/>
      <w:marTop w:val="0"/>
      <w:marBottom w:val="0"/>
      <w:divBdr>
        <w:top w:val="none" w:sz="0" w:space="0" w:color="auto"/>
        <w:left w:val="none" w:sz="0" w:space="0" w:color="auto"/>
        <w:bottom w:val="none" w:sz="0" w:space="0" w:color="auto"/>
        <w:right w:val="none" w:sz="0" w:space="0" w:color="auto"/>
      </w:divBdr>
    </w:div>
    <w:div w:id="1980451626">
      <w:bodyDiv w:val="1"/>
      <w:marLeft w:val="0"/>
      <w:marRight w:val="0"/>
      <w:marTop w:val="0"/>
      <w:marBottom w:val="0"/>
      <w:divBdr>
        <w:top w:val="none" w:sz="0" w:space="0" w:color="auto"/>
        <w:left w:val="none" w:sz="0" w:space="0" w:color="auto"/>
        <w:bottom w:val="none" w:sz="0" w:space="0" w:color="auto"/>
        <w:right w:val="none" w:sz="0" w:space="0" w:color="auto"/>
      </w:divBdr>
    </w:div>
    <w:div w:id="2082831518">
      <w:bodyDiv w:val="1"/>
      <w:marLeft w:val="0"/>
      <w:marRight w:val="0"/>
      <w:marTop w:val="0"/>
      <w:marBottom w:val="0"/>
      <w:divBdr>
        <w:top w:val="none" w:sz="0" w:space="0" w:color="auto"/>
        <w:left w:val="none" w:sz="0" w:space="0" w:color="auto"/>
        <w:bottom w:val="none" w:sz="0" w:space="0" w:color="auto"/>
        <w:right w:val="none" w:sz="0" w:space="0" w:color="auto"/>
      </w:divBdr>
    </w:div>
    <w:div w:id="2121139198">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14" Type="http://schemas.openxmlformats.org/officeDocument/2006/relationships/header" Target="header1.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youthcourt.govt.nz/about-youth-court/rangatahi-courts-and-pasifika-courts/" TargetMode="External"/><Relationship Id="rId2" Type="http://schemas.openxmlformats.org/officeDocument/2006/relationships/hyperlink" Target="http://researchbriefings.files.parliament.uk/documents/POST-PN-0577/POST-PN-0577.pdf" TargetMode="External"/><Relationship Id="rId1" Type="http://schemas.openxmlformats.org/officeDocument/2006/relationships/hyperlink" Target="https://www.pmcsa.org.nz/wp-content/uploads/Discussion-paper-on-preventing-youth-offending-in-NZ.pdf" TargetMode="External"/><Relationship Id="rId5" Type="http://schemas.openxmlformats.org/officeDocument/2006/relationships/hyperlink" Target="https://www.ohchr.org/EN/Issues/IPeoples/EMRIP/Pages/Followupstudyonaccesstojustice.aspx" TargetMode="External"/><Relationship Id="rId4" Type="http://schemas.openxmlformats.org/officeDocument/2006/relationships/hyperlink" Target="https://iwichairs.maori.nz/wp-content/uploads/2018/02/RESEARCH-Rangatahi-Maori-and-Youth-Justice-Oranga-Rangatah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A6F5F0E5872D4FBC99FF82404852FC" ma:contentTypeVersion="36" ma:contentTypeDescription="Create a new document." ma:contentTypeScope="" ma:versionID="109cf6d333d1a50ff3d600db6dac8ae0">
  <xsd:schema xmlns:xsd="http://www.w3.org/2001/XMLSchema" xmlns:xs="http://www.w3.org/2001/XMLSchema" xmlns:p="http://schemas.microsoft.com/office/2006/metadata/properties" xmlns:ns2="14bf6e64-41b1-4008-8b31-81e768f35d2f" xmlns:ns3="0a28ad9b-b50f-45c7-9909-b90a4cda4617" xmlns:ns4="7fa524cd-5488-4231-a774-088743c0689c" targetNamespace="http://schemas.microsoft.com/office/2006/metadata/properties" ma:root="true" ma:fieldsID="ae429bcb66ca717bf29c7fed873fb1b7" ns2:_="" ns3:_="" ns4:_="">
    <xsd:import namespace="14bf6e64-41b1-4008-8b31-81e768f35d2f"/>
    <xsd:import namespace="0a28ad9b-b50f-45c7-9909-b90a4cda4617"/>
    <xsd:import namespace="7fa524cd-5488-4231-a774-088743c0689c"/>
    <xsd:element name="properties">
      <xsd:complexType>
        <xsd:sequence>
          <xsd:element name="documentManagement">
            <xsd:complexType>
              <xsd:all>
                <xsd:element ref="ns2:_dlc_DocId" minOccurs="0"/>
                <xsd:element ref="ns2:_dlc_DocIdUrl" minOccurs="0"/>
                <xsd:element ref="ns2:_dlc_DocIdPersistId" minOccurs="0"/>
                <xsd:element ref="ns2:FinancialYear" minOccurs="0"/>
                <xsd:element ref="ns3:SharedWithUsers" minOccurs="0"/>
                <xsd:element ref="ns3:SharedWithDetails" minOccurs="0"/>
                <xsd:element ref="ns2:i0f84bba906045b4af568ee102a52dcb" minOccurs="0"/>
                <xsd:element ref="ns2:TaxCatchAll" minOccurs="0"/>
                <xsd:element ref="ns4:MediaServiceMetadata" minOccurs="0"/>
                <xsd:element ref="ns4:MediaServiceFastMetadata" minOccurs="0"/>
                <xsd:element ref="ns4:MediaServiceAutoTags"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6e64-41b1-4008-8b31-81e768f35d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inancialYear" ma:index="11" nillable="true" ma:displayName="Financial Year" ma:description="Financial Year" ma:format="Dropdown" ma:internalName="FinancialYear">
      <xsd:simpleType>
        <xsd:restriction base="dms:Choice">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i0f84bba906045b4af568ee102a52dcb" ma:index="15" nillable="true" ma:taxonomy="true" ma:internalName="i0f84bba906045b4af568ee102a52dcb" ma:taxonomyFieldName="RevIMBCS" ma:displayName="HRC Taxonomy" ma:indexed="true" ma:readOnly="false" ma:default="340;#International Monitoring ＆ Submissions|2a22f43d-b086-4b03-9efa-1cfb9a62dde0" ma:fieldId="{20f84bba-9060-45b4-af56-8ee102a52dcb}" ma:sspId="b81e6a3b-7119-479f-a0a1-d1ace2e3d91a" ma:termSetId="b5c58978-aacf-4d49-9597-114f1244351d" ma:anchorId="95e39927-8a8a-49bd-969d-d6280031797e" ma:open="false" ma:isKeyword="false">
      <xsd:complexType>
        <xsd:sequence>
          <xsd:element ref="pc:Terms" minOccurs="0" maxOccurs="1"/>
        </xsd:sequence>
      </xsd:complexType>
    </xsd:element>
    <xsd:element name="TaxCatchAll" ma:index="16" nillable="true" ma:displayName="Taxonomy Catch All Column" ma:description="" ma:hidden="true" ma:list="{e98d8594-ac13-4827-9ccc-f6e688be706a}" ma:internalName="TaxCatchAll" ma:showField="CatchAllData" ma:web="14bf6e64-41b1-4008-8b31-81e768f35d2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a28ad9b-b50f-45c7-9909-b90a4cda4617"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a524cd-5488-4231-a774-088743c0689c"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internalName="MediaServiceAutoTags"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7C4D1-620B-486D-A10B-2C5A8E5696AA}">
  <ds:schemaRefs>
    <ds:schemaRef ds:uri="http://schemas.microsoft.com/office/2006/metadata/properties"/>
    <ds:schemaRef ds:uri="http://schemas.microsoft.com/office/infopath/2007/PartnerControls"/>
    <ds:schemaRef ds:uri="14bf6e64-41b1-4008-8b31-81e768f35d2f"/>
    <ds:schemaRef ds:uri="0a28ad9b-b50f-45c7-9909-b90a4cda4617"/>
  </ds:schemaRefs>
</ds:datastoreItem>
</file>

<file path=customXml/itemProps2.xml><?xml version="1.0" encoding="utf-8"?>
<ds:datastoreItem xmlns:ds="http://schemas.openxmlformats.org/officeDocument/2006/customXml" ds:itemID="{FAE14BB8-1BDA-4531-AE22-C9FD240273C7}"/>
</file>

<file path=customXml/itemProps3.xml><?xml version="1.0" encoding="utf-8"?>
<ds:datastoreItem xmlns:ds="http://schemas.openxmlformats.org/officeDocument/2006/customXml" ds:itemID="{BB92E294-88A9-45F7-8092-EE95954E3E07}">
  <ds:schemaRefs>
    <ds:schemaRef ds:uri="http://schemas.microsoft.com/sharepoint/v3/contenttype/forms"/>
  </ds:schemaRefs>
</ds:datastoreItem>
</file>

<file path=customXml/itemProps4.xml><?xml version="1.0" encoding="utf-8"?>
<ds:datastoreItem xmlns:ds="http://schemas.openxmlformats.org/officeDocument/2006/customXml" ds:itemID="{8A67B580-2FE4-4CBB-8159-460A745C5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6e64-41b1-4008-8b31-81e768f35d2f"/>
    <ds:schemaRef ds:uri="0a28ad9b-b50f-45c7-9909-b90a4cda4617"/>
    <ds:schemaRef ds:uri="7fa524cd-5488-4231-a774-088743c06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F73595-473F-4E79-BB29-54F50ABEA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BOIT James</cp:lastModifiedBy>
  <cp:revision>2</cp:revision>
  <cp:lastPrinted>2018-12-14T02:02:00Z</cp:lastPrinted>
  <dcterms:created xsi:type="dcterms:W3CDTF">2019-01-13T14:48:00Z</dcterms:created>
  <dcterms:modified xsi:type="dcterms:W3CDTF">2019-01-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y fmtid="{D5CDD505-2E9C-101B-9397-08002B2CF9AE}" pid="5" name="ContentTypeId">
    <vt:lpwstr>0x0101008822B9E06671B54FA89F14538B9B0FEA</vt:lpwstr>
  </property>
  <property fmtid="{D5CDD505-2E9C-101B-9397-08002B2CF9AE}" pid="6" name="RevIMBCS">
    <vt:lpwstr>335;#Domestic Submissions|ef310596-77af-435c-8e1a-508f1461ab8b</vt:lpwstr>
  </property>
  <property fmtid="{D5CDD505-2E9C-101B-9397-08002B2CF9AE}" pid="7" name="_dlc_DocIdItemGuid">
    <vt:lpwstr>96d1189d-3282-4557-bcfd-b7be9b3de0a7</vt:lpwstr>
  </property>
</Properties>
</file>